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96161" w14:textId="77777777" w:rsidR="001D2D35" w:rsidRPr="009E0888" w:rsidRDefault="001D2D35" w:rsidP="001D2D35">
      <w:pPr>
        <w:rPr>
          <w:rFonts w:ascii="Times New Roman" w:hAnsi="Times New Roman"/>
          <w:b/>
          <w:lang w:val="es-ES"/>
        </w:rPr>
      </w:pPr>
    </w:p>
    <w:p w14:paraId="3BB9B56F" w14:textId="77777777" w:rsidR="001D2D35" w:rsidRPr="009E0888" w:rsidRDefault="001D2D35" w:rsidP="001D2D35">
      <w:pPr>
        <w:rPr>
          <w:rFonts w:ascii="Times New Roman" w:hAnsi="Times New Roman"/>
          <w:b/>
          <w:lang w:val="es-ES"/>
        </w:rPr>
      </w:pPr>
    </w:p>
    <w:p w14:paraId="5E722C14" w14:textId="77777777" w:rsidR="001D2D35" w:rsidRPr="009E0888" w:rsidRDefault="001D2D35" w:rsidP="00FF1AF1">
      <w:pPr>
        <w:jc w:val="center"/>
        <w:rPr>
          <w:rFonts w:ascii="Times New Roman" w:hAnsi="Times New Roman"/>
          <w:b/>
          <w:lang w:val="es-ES"/>
        </w:rPr>
      </w:pPr>
    </w:p>
    <w:p w14:paraId="5D11E36A" w14:textId="77777777" w:rsidR="00A75492" w:rsidRPr="009E0888" w:rsidRDefault="002C0E3D" w:rsidP="00FF1AF1">
      <w:pPr>
        <w:jc w:val="center"/>
        <w:rPr>
          <w:rFonts w:ascii="Times New Roman" w:hAnsi="Times New Roman"/>
          <w:b/>
          <w:lang w:val="es-ES"/>
        </w:rPr>
      </w:pPr>
      <w:r w:rsidRPr="009E0888">
        <w:rPr>
          <w:rFonts w:ascii="Times New Roman" w:hAnsi="Times New Roman"/>
          <w:b/>
          <w:lang w:val="es-ES"/>
        </w:rPr>
        <w:t>Directrices Cart</w:t>
      </w:r>
      <w:r w:rsidR="00005AEA" w:rsidRPr="009E0888">
        <w:rPr>
          <w:rFonts w:ascii="Times New Roman" w:hAnsi="Times New Roman"/>
          <w:b/>
          <w:lang w:val="es-ES"/>
        </w:rPr>
        <w:t>a de Motivación y Propuesta de I</w:t>
      </w:r>
      <w:r w:rsidRPr="009E0888">
        <w:rPr>
          <w:rFonts w:ascii="Times New Roman" w:hAnsi="Times New Roman"/>
          <w:b/>
          <w:lang w:val="es-ES"/>
        </w:rPr>
        <w:t>nvestigación</w:t>
      </w:r>
      <w:r w:rsidR="00A75492" w:rsidRPr="009E0888">
        <w:rPr>
          <w:rFonts w:ascii="Times New Roman" w:hAnsi="Times New Roman"/>
          <w:b/>
          <w:lang w:val="es-ES"/>
        </w:rPr>
        <w:t xml:space="preserve"> </w:t>
      </w:r>
    </w:p>
    <w:p w14:paraId="124E45C8" w14:textId="77777777" w:rsidR="002C0E3D" w:rsidRPr="009E0888" w:rsidRDefault="00A75492" w:rsidP="00FF1AF1">
      <w:pPr>
        <w:jc w:val="center"/>
        <w:rPr>
          <w:rFonts w:ascii="Times New Roman" w:hAnsi="Times New Roman"/>
          <w:b/>
          <w:lang w:val="es-ES"/>
        </w:rPr>
      </w:pPr>
      <w:r w:rsidRPr="009E0888">
        <w:rPr>
          <w:rFonts w:ascii="Times New Roman" w:hAnsi="Times New Roman"/>
          <w:b/>
          <w:lang w:val="es-ES"/>
        </w:rPr>
        <w:t>Magíster en Ciencias Religiosas y Filosóficas</w:t>
      </w:r>
      <w:r w:rsidR="002C0E3D" w:rsidRPr="009E0888">
        <w:rPr>
          <w:rFonts w:ascii="Times New Roman" w:hAnsi="Times New Roman"/>
          <w:b/>
          <w:lang w:val="es-ES"/>
        </w:rPr>
        <w:t xml:space="preserve">. </w:t>
      </w:r>
    </w:p>
    <w:p w14:paraId="5FD7CF30" w14:textId="77777777" w:rsidR="002C0E3D" w:rsidRPr="009E0888" w:rsidRDefault="002C0E3D" w:rsidP="00FF1AF1">
      <w:pPr>
        <w:jc w:val="center"/>
        <w:rPr>
          <w:rFonts w:ascii="Times New Roman" w:hAnsi="Times New Roman"/>
          <w:b/>
          <w:lang w:val="es-ES"/>
        </w:rPr>
      </w:pPr>
    </w:p>
    <w:p w14:paraId="753453DA" w14:textId="77777777" w:rsidR="00E760EF" w:rsidRPr="009E0888" w:rsidRDefault="00E760EF" w:rsidP="00FF1AF1">
      <w:pPr>
        <w:jc w:val="both"/>
        <w:rPr>
          <w:rFonts w:ascii="Times New Roman" w:hAnsi="Times New Roman"/>
          <w:lang w:val="es-ES"/>
        </w:rPr>
      </w:pPr>
    </w:p>
    <w:p w14:paraId="7381D637" w14:textId="77777777" w:rsidR="00FF1AF1" w:rsidRPr="009E0888" w:rsidRDefault="00E760EF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  <w:r w:rsidRPr="009E0888">
        <w:rPr>
          <w:rFonts w:ascii="Times New Roman" w:hAnsi="Times New Roman"/>
          <w:lang w:val="es-ES"/>
        </w:rPr>
        <w:t xml:space="preserve">A </w:t>
      </w:r>
      <w:r w:rsidR="001D2D35" w:rsidRPr="009E0888">
        <w:rPr>
          <w:rFonts w:ascii="Times New Roman" w:hAnsi="Times New Roman"/>
          <w:lang w:val="es-ES"/>
        </w:rPr>
        <w:t>continuación,</w:t>
      </w:r>
      <w:r w:rsidRPr="009E0888">
        <w:rPr>
          <w:rFonts w:ascii="Times New Roman" w:hAnsi="Times New Roman"/>
          <w:lang w:val="es-ES"/>
        </w:rPr>
        <w:t xml:space="preserve"> se presentan algunos puntos a considerar en la redacción de su </w:t>
      </w:r>
      <w:r w:rsidR="002C0E3D" w:rsidRPr="009E0888">
        <w:rPr>
          <w:rFonts w:ascii="Times New Roman" w:hAnsi="Times New Roman"/>
          <w:lang w:val="es-ES"/>
        </w:rPr>
        <w:t xml:space="preserve">carta de motivación y </w:t>
      </w:r>
      <w:r w:rsidRPr="009E0888">
        <w:rPr>
          <w:rFonts w:ascii="Times New Roman" w:hAnsi="Times New Roman"/>
          <w:lang w:val="es-ES"/>
        </w:rPr>
        <w:t xml:space="preserve">propuesta de investigación para </w:t>
      </w:r>
      <w:r w:rsidR="008F723B" w:rsidRPr="009E0888">
        <w:rPr>
          <w:rFonts w:ascii="Times New Roman" w:hAnsi="Times New Roman"/>
          <w:lang w:val="es-ES"/>
        </w:rPr>
        <w:t>postular a</w:t>
      </w:r>
      <w:r w:rsidRPr="009E0888">
        <w:rPr>
          <w:rFonts w:ascii="Times New Roman" w:hAnsi="Times New Roman"/>
          <w:lang w:val="es-ES"/>
        </w:rPr>
        <w:t xml:space="preserve">l Magíster en Ciencias Religiosas y Filosóficas con </w:t>
      </w:r>
      <w:r w:rsidR="002C0E3D" w:rsidRPr="009E0888">
        <w:rPr>
          <w:rFonts w:ascii="Times New Roman" w:hAnsi="Times New Roman"/>
          <w:lang w:val="es-ES"/>
        </w:rPr>
        <w:t xml:space="preserve">mención en Filosofía y Teología. La carta en su conjunto debe tener una extensión máxima de 2000 palabras, incluyendo la propuesta de investigación. Debe ser dirigida al Comité Académico del Magíster en Ciencias Religiosas y Filosóficas, además de </w:t>
      </w:r>
      <w:r w:rsidR="00087BA2" w:rsidRPr="009E0888">
        <w:rPr>
          <w:rFonts w:ascii="Times New Roman" w:hAnsi="Times New Roman"/>
          <w:lang w:val="es-ES"/>
        </w:rPr>
        <w:t xml:space="preserve">estar </w:t>
      </w:r>
      <w:r w:rsidR="002C0E3D" w:rsidRPr="009E0888">
        <w:rPr>
          <w:rFonts w:ascii="Times New Roman" w:hAnsi="Times New Roman"/>
          <w:lang w:val="es-ES"/>
        </w:rPr>
        <w:t xml:space="preserve">fechada y firmada por el postulante. </w:t>
      </w:r>
    </w:p>
    <w:p w14:paraId="5703FE48" w14:textId="77777777" w:rsidR="00FF1AF1" w:rsidRPr="009E0888" w:rsidRDefault="00FF1AF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F3EE533" w14:textId="77777777" w:rsidR="00506CAB" w:rsidRDefault="008F723B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  <w:r w:rsidRPr="009E0888">
        <w:rPr>
          <w:rFonts w:ascii="Times New Roman" w:hAnsi="Times New Roman"/>
          <w:lang w:val="es-ES"/>
        </w:rPr>
        <w:t>Aspectos form</w:t>
      </w:r>
      <w:r w:rsidR="009B7631" w:rsidRPr="009E0888">
        <w:rPr>
          <w:rFonts w:ascii="Times New Roman" w:hAnsi="Times New Roman"/>
          <w:lang w:val="es-ES"/>
        </w:rPr>
        <w:t>ales: Times New R</w:t>
      </w:r>
      <w:r w:rsidRPr="009E0888">
        <w:rPr>
          <w:rFonts w:ascii="Times New Roman" w:hAnsi="Times New Roman"/>
          <w:lang w:val="es-ES"/>
        </w:rPr>
        <w:t xml:space="preserve">oman 12, </w:t>
      </w:r>
      <w:r w:rsidR="00313D52" w:rsidRPr="009E0888">
        <w:rPr>
          <w:rFonts w:ascii="Times New Roman" w:hAnsi="Times New Roman"/>
          <w:lang w:val="es-ES"/>
        </w:rPr>
        <w:t>i</w:t>
      </w:r>
      <w:r w:rsidRPr="009E0888">
        <w:rPr>
          <w:rFonts w:ascii="Times New Roman" w:hAnsi="Times New Roman"/>
          <w:lang w:val="es-ES"/>
        </w:rPr>
        <w:t>nterlineado sencillo</w:t>
      </w:r>
      <w:r w:rsidR="00FF1AF1" w:rsidRPr="009E0888">
        <w:rPr>
          <w:rFonts w:ascii="Times New Roman" w:hAnsi="Times New Roman"/>
          <w:lang w:val="es-ES"/>
        </w:rPr>
        <w:t xml:space="preserve"> y párrafos justificados. </w:t>
      </w:r>
      <w:r w:rsidRPr="009E0888">
        <w:rPr>
          <w:rFonts w:ascii="Times New Roman" w:hAnsi="Times New Roman"/>
          <w:lang w:val="es-ES"/>
        </w:rPr>
        <w:t>De preferencia, realizar el envío vía e</w:t>
      </w:r>
      <w:r w:rsidR="001D151E" w:rsidRPr="009E0888">
        <w:rPr>
          <w:rFonts w:ascii="Times New Roman" w:hAnsi="Times New Roman"/>
          <w:lang w:val="es-ES"/>
        </w:rPr>
        <w:t>-</w:t>
      </w:r>
      <w:r w:rsidRPr="009E0888">
        <w:rPr>
          <w:rFonts w:ascii="Times New Roman" w:hAnsi="Times New Roman"/>
          <w:lang w:val="es-ES"/>
        </w:rPr>
        <w:t xml:space="preserve">mail a </w:t>
      </w:r>
      <w:hyperlink r:id="rId8" w:history="1">
        <w:r w:rsidR="00005AEA" w:rsidRPr="009E0888">
          <w:rPr>
            <w:rStyle w:val="Hipervnculo"/>
            <w:rFonts w:ascii="Times New Roman" w:hAnsi="Times New Roman"/>
            <w:lang w:val="es-ES"/>
          </w:rPr>
          <w:t>cprieto@ucm.cl</w:t>
        </w:r>
      </w:hyperlink>
      <w:r w:rsidR="00506CAB">
        <w:rPr>
          <w:rFonts w:ascii="Times New Roman" w:hAnsi="Times New Roman"/>
          <w:lang w:val="es-ES"/>
        </w:rPr>
        <w:t xml:space="preserve"> / </w:t>
      </w:r>
      <w:hyperlink r:id="rId9" w:history="1">
        <w:r w:rsidR="00506CAB" w:rsidRPr="00754C57">
          <w:rPr>
            <w:rStyle w:val="Hipervnculo"/>
            <w:rFonts w:ascii="Times New Roman" w:hAnsi="Times New Roman"/>
            <w:lang w:val="es-ES"/>
          </w:rPr>
          <w:t>dmichelow@ucm.cl</w:t>
        </w:r>
      </w:hyperlink>
      <w:r w:rsidR="001D151E" w:rsidRPr="009E0888">
        <w:rPr>
          <w:rFonts w:ascii="Times New Roman" w:hAnsi="Times New Roman"/>
          <w:lang w:val="es-ES"/>
        </w:rPr>
        <w:t>.</w:t>
      </w:r>
    </w:p>
    <w:p w14:paraId="3AEBB596" w14:textId="77777777" w:rsidR="00B71049" w:rsidRPr="009E0888" w:rsidRDefault="00A7535E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  <w:r w:rsidRPr="009E0888">
        <w:rPr>
          <w:rFonts w:ascii="Times New Roman" w:hAnsi="Times New Roman"/>
          <w:lang w:val="es-ES"/>
        </w:rPr>
        <w:t xml:space="preserve"> </w:t>
      </w:r>
    </w:p>
    <w:p w14:paraId="7FA21015" w14:textId="77777777" w:rsidR="002C0E3D" w:rsidRPr="009E0888" w:rsidRDefault="002C0E3D" w:rsidP="002C0E3D">
      <w:pPr>
        <w:pStyle w:val="Prrafodelista"/>
        <w:ind w:left="360"/>
        <w:jc w:val="both"/>
        <w:rPr>
          <w:rFonts w:ascii="Times New Roman" w:hAnsi="Times New Roman"/>
          <w:lang w:val="es-ES"/>
        </w:rPr>
      </w:pPr>
      <w:r w:rsidRPr="009E0888">
        <w:rPr>
          <w:rFonts w:ascii="Times New Roman" w:hAnsi="Times New Roman"/>
          <w:lang w:val="es-ES"/>
        </w:rPr>
        <w:t>El orden del documento debe ser el siguiente:</w:t>
      </w:r>
    </w:p>
    <w:p w14:paraId="074FF89B" w14:textId="77777777" w:rsidR="002C0E3D" w:rsidRPr="009E0888" w:rsidRDefault="002C0E3D" w:rsidP="002C0E3D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22011945" w14:textId="77777777" w:rsidR="002C0E3D" w:rsidRPr="009E0888" w:rsidRDefault="002C0E3D" w:rsidP="002C0E3D">
      <w:pPr>
        <w:pStyle w:val="Prrafodelista"/>
        <w:numPr>
          <w:ilvl w:val="0"/>
          <w:numId w:val="1"/>
        </w:numPr>
        <w:jc w:val="both"/>
        <w:rPr>
          <w:rFonts w:ascii="Times New Roman" w:hAnsi="Times New Roman"/>
          <w:lang w:val="es-ES"/>
        </w:rPr>
      </w:pPr>
      <w:r w:rsidRPr="009E0888">
        <w:rPr>
          <w:rFonts w:ascii="Times New Roman" w:hAnsi="Times New Roman"/>
          <w:lang w:val="es-ES"/>
        </w:rPr>
        <w:t>Presentación postulante y aspectos que le motivan a postular al programa.</w:t>
      </w:r>
    </w:p>
    <w:p w14:paraId="1F332012" w14:textId="77777777" w:rsidR="00707157" w:rsidRPr="009E0888" w:rsidRDefault="00707157" w:rsidP="00707157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7620844" w14:textId="77777777" w:rsidR="00FF1AF1" w:rsidRPr="009E0888" w:rsidRDefault="002C0E3D" w:rsidP="00FF1AF1">
      <w:pPr>
        <w:pStyle w:val="Prrafodelista"/>
        <w:numPr>
          <w:ilvl w:val="0"/>
          <w:numId w:val="1"/>
        </w:numPr>
        <w:jc w:val="both"/>
        <w:rPr>
          <w:rFonts w:ascii="Times New Roman" w:hAnsi="Times New Roman"/>
          <w:lang w:val="es-ES"/>
        </w:rPr>
      </w:pPr>
      <w:r w:rsidRPr="009E0888">
        <w:rPr>
          <w:rFonts w:ascii="Times New Roman" w:hAnsi="Times New Roman"/>
          <w:lang w:val="es-ES"/>
        </w:rPr>
        <w:t xml:space="preserve">Propuesta de investigación. </w:t>
      </w:r>
      <w:r w:rsidR="00707157" w:rsidRPr="009E0888">
        <w:rPr>
          <w:rFonts w:ascii="Times New Roman" w:hAnsi="Times New Roman"/>
          <w:lang w:val="es-ES"/>
        </w:rPr>
        <w:t>La f</w:t>
      </w:r>
      <w:r w:rsidR="00FF1AF1" w:rsidRPr="009E0888">
        <w:rPr>
          <w:rFonts w:ascii="Times New Roman" w:hAnsi="Times New Roman"/>
          <w:lang w:val="es-ES"/>
        </w:rPr>
        <w:t xml:space="preserve">ormulación de la propuesta </w:t>
      </w:r>
      <w:r w:rsidR="00707157" w:rsidRPr="009E0888">
        <w:rPr>
          <w:rFonts w:ascii="Times New Roman" w:hAnsi="Times New Roman"/>
          <w:lang w:val="es-ES"/>
        </w:rPr>
        <w:t>debe enunciar la mención de interés del postulante.</w:t>
      </w:r>
      <w:r w:rsidR="00A7535E" w:rsidRPr="009E0888">
        <w:rPr>
          <w:rFonts w:ascii="Times New Roman" w:hAnsi="Times New Roman"/>
          <w:lang w:val="es-ES"/>
        </w:rPr>
        <w:t xml:space="preserve"> </w:t>
      </w:r>
      <w:r w:rsidR="00707157" w:rsidRPr="009E0888">
        <w:rPr>
          <w:rFonts w:ascii="Times New Roman" w:hAnsi="Times New Roman"/>
          <w:lang w:val="es-ES"/>
        </w:rPr>
        <w:t>D</w:t>
      </w:r>
      <w:r w:rsidR="00FF1AF1" w:rsidRPr="009E0888">
        <w:rPr>
          <w:rFonts w:ascii="Times New Roman" w:hAnsi="Times New Roman"/>
          <w:lang w:val="es-ES"/>
        </w:rPr>
        <w:t xml:space="preserve">ebe considerar </w:t>
      </w:r>
      <w:r w:rsidR="00707157" w:rsidRPr="009E0888">
        <w:rPr>
          <w:rFonts w:ascii="Times New Roman" w:hAnsi="Times New Roman"/>
          <w:lang w:val="es-ES"/>
        </w:rPr>
        <w:t xml:space="preserve">brevemente </w:t>
      </w:r>
      <w:r w:rsidR="00FF1AF1" w:rsidRPr="009E0888">
        <w:rPr>
          <w:rFonts w:ascii="Times New Roman" w:hAnsi="Times New Roman"/>
          <w:lang w:val="es-ES"/>
        </w:rPr>
        <w:t>el estado del arte y el aporte específico de la propuesta en el tópico de investigación</w:t>
      </w:r>
      <w:r w:rsidR="00A7535E" w:rsidRPr="009E0888">
        <w:rPr>
          <w:rFonts w:ascii="Times New Roman" w:hAnsi="Times New Roman"/>
          <w:lang w:val="es-ES"/>
        </w:rPr>
        <w:t xml:space="preserve"> </w:t>
      </w:r>
      <w:r w:rsidR="00FF1AF1" w:rsidRPr="009E0888">
        <w:rPr>
          <w:rFonts w:ascii="Times New Roman" w:hAnsi="Times New Roman"/>
          <w:lang w:val="es-ES"/>
        </w:rPr>
        <w:t>(</w:t>
      </w:r>
      <w:r w:rsidRPr="009E0888">
        <w:rPr>
          <w:rFonts w:ascii="Times New Roman" w:hAnsi="Times New Roman"/>
          <w:lang w:val="es-ES"/>
        </w:rPr>
        <w:t>1</w:t>
      </w:r>
      <w:r w:rsidR="00FF1AF1" w:rsidRPr="009E0888">
        <w:rPr>
          <w:rFonts w:ascii="Times New Roman" w:hAnsi="Times New Roman"/>
          <w:lang w:val="es-ES"/>
        </w:rPr>
        <w:t xml:space="preserve">000 </w:t>
      </w:r>
      <w:r w:rsidRPr="009E0888">
        <w:rPr>
          <w:rFonts w:ascii="Times New Roman" w:hAnsi="Times New Roman"/>
          <w:lang w:val="es-ES"/>
        </w:rPr>
        <w:t>a 12</w:t>
      </w:r>
      <w:r w:rsidR="00FF1AF1" w:rsidRPr="009E0888">
        <w:rPr>
          <w:rFonts w:ascii="Times New Roman" w:hAnsi="Times New Roman"/>
          <w:lang w:val="es-ES"/>
        </w:rPr>
        <w:t>00 palabras apr</w:t>
      </w:r>
      <w:r w:rsidR="00A7535E" w:rsidRPr="009E0888">
        <w:rPr>
          <w:rFonts w:ascii="Times New Roman" w:hAnsi="Times New Roman"/>
          <w:lang w:val="es-ES"/>
        </w:rPr>
        <w:t>o</w:t>
      </w:r>
      <w:r w:rsidR="00FF1AF1" w:rsidRPr="009E0888">
        <w:rPr>
          <w:rFonts w:ascii="Times New Roman" w:hAnsi="Times New Roman"/>
          <w:lang w:val="es-ES"/>
        </w:rPr>
        <w:t>x</w:t>
      </w:r>
      <w:r w:rsidR="00A7535E" w:rsidRPr="009E0888">
        <w:rPr>
          <w:rFonts w:ascii="Times New Roman" w:hAnsi="Times New Roman"/>
          <w:lang w:val="es-ES"/>
        </w:rPr>
        <w:t>imadamente</w:t>
      </w:r>
      <w:r w:rsidR="00FF1AF1" w:rsidRPr="009E0888">
        <w:rPr>
          <w:rFonts w:ascii="Times New Roman" w:hAnsi="Times New Roman"/>
          <w:lang w:val="es-ES"/>
        </w:rPr>
        <w:t>)</w:t>
      </w:r>
      <w:r w:rsidR="00A7535E" w:rsidRPr="009E0888">
        <w:rPr>
          <w:rFonts w:ascii="Times New Roman" w:hAnsi="Times New Roman"/>
          <w:lang w:val="es-ES"/>
        </w:rPr>
        <w:t>.</w:t>
      </w:r>
    </w:p>
    <w:p w14:paraId="56E3D53E" w14:textId="77777777" w:rsidR="00E760EF" w:rsidRPr="009E0888" w:rsidRDefault="00E760EF" w:rsidP="00FF1AF1">
      <w:pPr>
        <w:jc w:val="both"/>
        <w:rPr>
          <w:rFonts w:ascii="Times New Roman" w:hAnsi="Times New Roman"/>
          <w:lang w:val="es-ES"/>
        </w:rPr>
      </w:pPr>
    </w:p>
    <w:p w14:paraId="7D78A2BB" w14:textId="77777777" w:rsidR="00E760EF" w:rsidRPr="009E0888" w:rsidRDefault="00E760EF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1807DFC4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1201130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6400DA4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2258370E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2D44D74C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50455D3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525D69FA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4B76BFE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BB6D6BF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05957AB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5E8525BE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3505D612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3BF24788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58AF01D3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CE5D830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28A38FCB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25D016DF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3B0A1E5C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E3B95DA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1EF08B4A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D1C471D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10E0E3FA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1E96A964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14ED2451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896F9BC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2F797FD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F8E6D98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60F5243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54D3B06D" w14:textId="77777777" w:rsidR="001D2D35" w:rsidRPr="009E0888" w:rsidRDefault="001D2D35" w:rsidP="001D2D35">
      <w:pPr>
        <w:spacing w:before="31"/>
        <w:jc w:val="center"/>
        <w:rPr>
          <w:rFonts w:ascii="Times New Roman" w:eastAsia="Gentium Basic" w:hAnsi="Times New Roman"/>
          <w:b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RE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V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A</w:t>
      </w:r>
      <w:r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P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UL</w:t>
      </w:r>
      <w:r w:rsidRPr="009E0888">
        <w:rPr>
          <w:rFonts w:ascii="Times New Roman" w:eastAsia="Gentium Basic" w:hAnsi="Times New Roman"/>
          <w:b/>
          <w:spacing w:val="-2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E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 xml:space="preserve"> M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AGI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R EN CIENCIAS RELIGIOSAS Y FILOSÓFICAS</w:t>
      </w:r>
    </w:p>
    <w:p w14:paraId="58242880" w14:textId="77777777" w:rsidR="001D2D35" w:rsidRPr="009E0888" w:rsidRDefault="001D2D35" w:rsidP="001D2D35">
      <w:pPr>
        <w:spacing w:before="31"/>
        <w:ind w:left="3672"/>
        <w:jc w:val="center"/>
        <w:rPr>
          <w:rFonts w:ascii="Times New Roman" w:eastAsia="Gentium Basic" w:hAnsi="Times New Roman"/>
          <w:sz w:val="20"/>
          <w:szCs w:val="20"/>
          <w:lang w:val="es-ES" w:eastAsia="en-US"/>
        </w:rPr>
      </w:pPr>
    </w:p>
    <w:p w14:paraId="7E32ADB5" w14:textId="77777777" w:rsidR="001D2D35" w:rsidRPr="009E0888" w:rsidRDefault="001D2D35" w:rsidP="001D2D35">
      <w:pPr>
        <w:spacing w:before="6"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93EF894" w14:textId="2091C7B0" w:rsidR="001D2D35" w:rsidRPr="009E0888" w:rsidRDefault="00F360BA" w:rsidP="001D2D35">
      <w:pPr>
        <w:spacing w:line="220" w:lineRule="exact"/>
        <w:ind w:right="2610"/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38DE099C" wp14:editId="74CABBC1">
                <wp:simplePos x="0" y="0"/>
                <wp:positionH relativeFrom="page">
                  <wp:posOffset>1301115</wp:posOffset>
                </wp:positionH>
                <wp:positionV relativeFrom="paragraph">
                  <wp:posOffset>126365</wp:posOffset>
                </wp:positionV>
                <wp:extent cx="1497330" cy="6985"/>
                <wp:effectExtent l="5715" t="8255" r="1905" b="3810"/>
                <wp:wrapNone/>
                <wp:docPr id="64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97330" cy="6985"/>
                          <a:chOff x="8184" y="188"/>
                          <a:chExt cx="2358" cy="11"/>
                        </a:xfrm>
                      </wpg:grpSpPr>
                      <wps:wsp>
                        <wps:cNvPr id="65" name="Freeform 58"/>
                        <wps:cNvSpPr>
                          <a:spLocks/>
                        </wps:cNvSpPr>
                        <wps:spPr bwMode="auto">
                          <a:xfrm>
                            <a:off x="8190" y="193"/>
                            <a:ext cx="280" cy="0"/>
                          </a:xfrm>
                          <a:custGeom>
                            <a:avLst/>
                            <a:gdLst>
                              <a:gd name="T0" fmla="+- 0 8190 8190"/>
                              <a:gd name="T1" fmla="*/ T0 w 280"/>
                              <a:gd name="T2" fmla="+- 0 8470 8190"/>
                              <a:gd name="T3" fmla="*/ T2 w 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0">
                                <a:moveTo>
                                  <a:pt x="0" y="0"/>
                                </a:moveTo>
                                <a:lnTo>
                                  <a:pt x="280" y="0"/>
                                </a:lnTo>
                              </a:path>
                            </a:pathLst>
                          </a:custGeom>
                          <a:noFill/>
                          <a:ln w="70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59"/>
                        <wps:cNvSpPr>
                          <a:spLocks/>
                        </wps:cNvSpPr>
                        <wps:spPr bwMode="auto">
                          <a:xfrm>
                            <a:off x="8473" y="193"/>
                            <a:ext cx="936" cy="0"/>
                          </a:xfrm>
                          <a:custGeom>
                            <a:avLst/>
                            <a:gdLst>
                              <a:gd name="T0" fmla="+- 0 8473 8473"/>
                              <a:gd name="T1" fmla="*/ T0 w 936"/>
                              <a:gd name="T2" fmla="+- 0 9409 8473"/>
                              <a:gd name="T3" fmla="*/ T2 w 9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">
                                <a:moveTo>
                                  <a:pt x="0" y="0"/>
                                </a:moveTo>
                                <a:lnTo>
                                  <a:pt x="936" y="0"/>
                                </a:lnTo>
                              </a:path>
                            </a:pathLst>
                          </a:custGeom>
                          <a:noFill/>
                          <a:ln w="70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0"/>
                        <wps:cNvSpPr>
                          <a:spLocks/>
                        </wps:cNvSpPr>
                        <wps:spPr bwMode="auto">
                          <a:xfrm>
                            <a:off x="9411" y="193"/>
                            <a:ext cx="655" cy="0"/>
                          </a:xfrm>
                          <a:custGeom>
                            <a:avLst/>
                            <a:gdLst>
                              <a:gd name="T0" fmla="+- 0 9411 9411"/>
                              <a:gd name="T1" fmla="*/ T0 w 655"/>
                              <a:gd name="T2" fmla="+- 0 10066 9411"/>
                              <a:gd name="T3" fmla="*/ T2 w 6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55">
                                <a:moveTo>
                                  <a:pt x="0" y="0"/>
                                </a:moveTo>
                                <a:lnTo>
                                  <a:pt x="655" y="0"/>
                                </a:lnTo>
                              </a:path>
                            </a:pathLst>
                          </a:custGeom>
                          <a:noFill/>
                          <a:ln w="70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1"/>
                        <wps:cNvSpPr>
                          <a:spLocks/>
                        </wps:cNvSpPr>
                        <wps:spPr bwMode="auto">
                          <a:xfrm>
                            <a:off x="10069" y="193"/>
                            <a:ext cx="468" cy="0"/>
                          </a:xfrm>
                          <a:custGeom>
                            <a:avLst/>
                            <a:gdLst>
                              <a:gd name="T0" fmla="+- 0 10069 10069"/>
                              <a:gd name="T1" fmla="*/ T0 w 468"/>
                              <a:gd name="T2" fmla="+- 0 10536 10069"/>
                              <a:gd name="T3" fmla="*/ T2 w 4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8">
                                <a:moveTo>
                                  <a:pt x="0" y="0"/>
                                </a:moveTo>
                                <a:lnTo>
                                  <a:pt x="467" y="0"/>
                                </a:lnTo>
                              </a:path>
                            </a:pathLst>
                          </a:custGeom>
                          <a:noFill/>
                          <a:ln w="70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2CEBC6" id="Group 57" o:spid="_x0000_s1026" style="position:absolute;margin-left:102.45pt;margin-top:9.95pt;width:117.9pt;height:.55pt;z-index:-251662336;mso-position-horizontal-relative:page" coordorigin="8184,188" coordsize="2358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">
                <v:shape id="Freeform 58" o:spid="_x0000_s1027" style="position:absolute;left:8190;top:193;width:280;height:0;visibility:visible;mso-wrap-style:square;v-text-anchor:top" coordsize="2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" path="m,l280,e" filled="f" strokeweight=".19678mm">
                  <v:path arrowok="t" o:connecttype="custom" o:connectlocs="0,0;280,0" o:connectangles="0,0"/>
                </v:shape>
                <v:shape id="Freeform 59" o:spid="_x0000_s1028" style="position:absolute;left:8473;top:193;width:936;height:0;visibility:visible;mso-wrap-style:square;v-text-anchor:top" coordsize="93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" path="m,l936,e" filled="f" strokeweight=".19678mm">
                  <v:path arrowok="t" o:connecttype="custom" o:connectlocs="0,0;936,0" o:connectangles="0,0"/>
                </v:shape>
                <v:shape id="Freeform 60" o:spid="_x0000_s1029" style="position:absolute;left:9411;top:193;width:655;height:0;visibility:visible;mso-wrap-style:square;v-text-anchor:top" coordsize="65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" path="m,l655,e" filled="f" strokeweight=".19678mm">
                  <v:path arrowok="t" o:connecttype="custom" o:connectlocs="0,0;655,0" o:connectangles="0,0"/>
                </v:shape>
                <v:shape id="Freeform 61" o:spid="_x0000_s1030" style="position:absolute;left:10069;top:193;width:468;height:0;visibility:visible;mso-wrap-style:square;v-text-anchor:top" coordsize="4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" path="m,l467,e" filled="f" strokeweight=".19678mm">
                  <v:path arrowok="t" o:connecttype="custom" o:connectlocs="0,0;467,0" o:connectangles="0,0"/>
                </v:shape>
                <w10:wrap anchorx="page"/>
              </v:group>
            </w:pict>
          </mc:Fallback>
        </mc:AlternateContent>
      </w:r>
      <w:r w:rsidR="00A7535E" w:rsidRPr="009E0888">
        <w:rPr>
          <w:rFonts w:ascii="Times New Roman" w:eastAsia="Gentium Basic" w:hAnsi="Times New Roman"/>
          <w:spacing w:val="1"/>
          <w:w w:val="99"/>
          <w:sz w:val="20"/>
          <w:szCs w:val="20"/>
          <w:lang w:val="es-ES" w:eastAsia="en-US"/>
        </w:rPr>
        <w:t xml:space="preserve">       </w:t>
      </w:r>
      <w:r w:rsidR="001D2D35" w:rsidRPr="009E0888">
        <w:rPr>
          <w:rFonts w:ascii="Times New Roman" w:eastAsia="Gentium Basic" w:hAnsi="Times New Roman"/>
          <w:spacing w:val="1"/>
          <w:w w:val="99"/>
          <w:sz w:val="20"/>
          <w:szCs w:val="20"/>
          <w:lang w:val="es-ES" w:eastAsia="en-US"/>
        </w:rPr>
        <w:t xml:space="preserve"> F</w:t>
      </w:r>
      <w:r w:rsidR="001D2D35" w:rsidRPr="009E0888">
        <w:rPr>
          <w:rFonts w:ascii="Times New Roman" w:eastAsia="Gentium Basic" w:hAnsi="Times New Roman"/>
          <w:spacing w:val="-1"/>
          <w:w w:val="99"/>
          <w:sz w:val="20"/>
          <w:szCs w:val="20"/>
          <w:lang w:val="es-ES" w:eastAsia="en-US"/>
        </w:rPr>
        <w:t>ec</w:t>
      </w:r>
      <w:r w:rsidR="001D2D35"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>ha:</w:t>
      </w:r>
    </w:p>
    <w:p w14:paraId="7FD34178" w14:textId="77777777" w:rsidR="001D2D35" w:rsidRPr="009E0888" w:rsidRDefault="001D2D35" w:rsidP="001D2D35">
      <w:pPr>
        <w:spacing w:line="220" w:lineRule="exact"/>
        <w:ind w:right="2610"/>
        <w:jc w:val="both"/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</w:pPr>
    </w:p>
    <w:p w14:paraId="66839499" w14:textId="77777777" w:rsidR="001D2D35" w:rsidRPr="009E0888" w:rsidRDefault="00A7535E" w:rsidP="001D2D35">
      <w:pPr>
        <w:spacing w:line="220" w:lineRule="exact"/>
        <w:ind w:right="2610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 xml:space="preserve">        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A)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 xml:space="preserve">     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ID</w:t>
      </w:r>
      <w:r w:rsidR="001D2D35"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F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IÓN</w:t>
      </w:r>
      <w:r w:rsidR="001D2D35" w:rsidRPr="009E0888">
        <w:rPr>
          <w:rFonts w:ascii="Times New Roman" w:eastAsia="Gentium Basic" w:hAnsi="Times New Roman"/>
          <w:b/>
          <w:spacing w:val="-1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P</w:t>
      </w:r>
      <w:r w:rsidR="001D2D35"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OS</w:t>
      </w:r>
      <w:r w:rsidR="001D2D35"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E</w:t>
      </w:r>
    </w:p>
    <w:p w14:paraId="60E8A319" w14:textId="77777777" w:rsidR="001D2D35" w:rsidRPr="009E0888" w:rsidRDefault="001D2D35" w:rsidP="001D2D35">
      <w:pPr>
        <w:spacing w:before="16" w:line="22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tbl>
      <w:tblPr>
        <w:tblW w:w="0" w:type="auto"/>
        <w:tblInd w:w="8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3"/>
        <w:gridCol w:w="2378"/>
        <w:gridCol w:w="4239"/>
      </w:tblGrid>
      <w:tr w:rsidR="001D2D35" w:rsidRPr="009E0888" w14:paraId="40506E79" w14:textId="77777777" w:rsidTr="001D2D35">
        <w:trPr>
          <w:trHeight w:hRule="exact" w:val="379"/>
        </w:trPr>
        <w:tc>
          <w:tcPr>
            <w:tcW w:w="2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5D70A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23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D7761E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42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B54C8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38718BAA" w14:textId="77777777" w:rsidTr="001D2D35">
        <w:trPr>
          <w:trHeight w:hRule="exact" w:val="242"/>
        </w:trPr>
        <w:tc>
          <w:tcPr>
            <w:tcW w:w="2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AAEE7F" w14:textId="77777777" w:rsidR="001D2D35" w:rsidRPr="009E0888" w:rsidRDefault="001D2D35" w:rsidP="001D2D35">
            <w:pPr>
              <w:spacing w:line="220" w:lineRule="exact"/>
              <w:ind w:left="736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p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l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o</w:t>
            </w:r>
            <w:r w:rsidRPr="009E0888">
              <w:rPr>
                <w:rFonts w:ascii="Times New Roman" w:eastAsia="Gentium Basic" w:hAnsi="Times New Roman"/>
                <w:spacing w:val="-7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p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23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8C767A" w14:textId="77777777" w:rsidR="001D2D35" w:rsidRPr="009E0888" w:rsidRDefault="001D2D35" w:rsidP="001D2D35">
            <w:pPr>
              <w:spacing w:line="220" w:lineRule="exact"/>
              <w:ind w:left="635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p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l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o</w:t>
            </w:r>
            <w:r w:rsidRPr="009E0888">
              <w:rPr>
                <w:rFonts w:ascii="Times New Roman" w:eastAsia="Gentium Basic" w:hAnsi="Times New Roman"/>
                <w:spacing w:val="-7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m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42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A9CEDC" w14:textId="77777777" w:rsidR="001D2D35" w:rsidRPr="009E0888" w:rsidRDefault="001D2D35" w:rsidP="001D2D35">
            <w:pPr>
              <w:spacing w:line="220" w:lineRule="exact"/>
              <w:ind w:left="1877" w:right="154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w w:val="99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1"/>
                <w:w w:val="99"/>
                <w:position w:val="1"/>
                <w:sz w:val="20"/>
                <w:szCs w:val="20"/>
                <w:lang w:val="es-ES" w:eastAsia="en-US"/>
              </w:rPr>
              <w:t>om</w:t>
            </w:r>
            <w:r w:rsidRPr="009E0888">
              <w:rPr>
                <w:rFonts w:ascii="Times New Roman" w:eastAsia="Gentium Basic" w:hAnsi="Times New Roman"/>
                <w:w w:val="99"/>
                <w:position w:val="1"/>
                <w:sz w:val="20"/>
                <w:szCs w:val="20"/>
                <w:lang w:val="es-ES" w:eastAsia="en-US"/>
              </w:rPr>
              <w:t>br</w:t>
            </w:r>
            <w:r w:rsidRPr="009E0888">
              <w:rPr>
                <w:rFonts w:ascii="Times New Roman" w:eastAsia="Gentium Basic" w:hAnsi="Times New Roman"/>
                <w:spacing w:val="-1"/>
                <w:w w:val="99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w w:val="99"/>
                <w:position w:val="1"/>
                <w:sz w:val="20"/>
                <w:szCs w:val="20"/>
                <w:lang w:val="es-ES" w:eastAsia="en-US"/>
              </w:rPr>
              <w:t>s</w:t>
            </w:r>
          </w:p>
        </w:tc>
      </w:tr>
      <w:tr w:rsidR="001D2D35" w:rsidRPr="009E0888" w14:paraId="4D4D4A56" w14:textId="77777777" w:rsidTr="001D2D35">
        <w:trPr>
          <w:trHeight w:hRule="exact" w:val="473"/>
        </w:trPr>
        <w:tc>
          <w:tcPr>
            <w:tcW w:w="2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7D182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23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FD5B2C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42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9F4CAC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1AD5C3EB" w14:textId="77777777" w:rsidTr="001D2D35">
        <w:trPr>
          <w:trHeight w:hRule="exact" w:val="242"/>
        </w:trPr>
        <w:tc>
          <w:tcPr>
            <w:tcW w:w="25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9ACB8" w14:textId="77777777" w:rsidR="001D2D35" w:rsidRPr="009E0888" w:rsidRDefault="001D2D35" w:rsidP="001D2D35">
            <w:pPr>
              <w:spacing w:line="220" w:lineRule="exact"/>
              <w:ind w:left="1246" w:right="909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w w:val="99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w w:val="99"/>
                <w:position w:val="1"/>
                <w:sz w:val="20"/>
                <w:szCs w:val="20"/>
                <w:lang w:val="es-ES" w:eastAsia="en-US"/>
              </w:rPr>
              <w:t>ut</w:t>
            </w:r>
          </w:p>
        </w:tc>
        <w:tc>
          <w:tcPr>
            <w:tcW w:w="23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D3E2C4" w14:textId="77777777" w:rsidR="001D2D35" w:rsidRPr="009E0888" w:rsidRDefault="001D2D35" w:rsidP="001D2D35">
            <w:pPr>
              <w:spacing w:line="220" w:lineRule="exact"/>
              <w:ind w:left="990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é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f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o</w:t>
            </w:r>
          </w:p>
        </w:tc>
        <w:tc>
          <w:tcPr>
            <w:tcW w:w="42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AF3D76" w14:textId="77777777" w:rsidR="001D2D35" w:rsidRPr="009E0888" w:rsidRDefault="001D2D35" w:rsidP="001D2D35">
            <w:pPr>
              <w:spacing w:line="220" w:lineRule="exact"/>
              <w:ind w:left="2019" w:right="1680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w w:val="99"/>
                <w:position w:val="1"/>
                <w:sz w:val="20"/>
                <w:szCs w:val="20"/>
                <w:lang w:val="es-ES" w:eastAsia="en-US"/>
              </w:rPr>
              <w:t>Ema</w:t>
            </w:r>
            <w:r w:rsidRPr="009E0888">
              <w:rPr>
                <w:rFonts w:ascii="Times New Roman" w:eastAsia="Gentium Basic" w:hAnsi="Times New Roman"/>
                <w:spacing w:val="1"/>
                <w:w w:val="99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w w:val="99"/>
                <w:position w:val="1"/>
                <w:sz w:val="20"/>
                <w:szCs w:val="20"/>
                <w:lang w:val="es-ES" w:eastAsia="en-US"/>
              </w:rPr>
              <w:t>l</w:t>
            </w:r>
          </w:p>
        </w:tc>
      </w:tr>
    </w:tbl>
    <w:p w14:paraId="15C9BF01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7B1386A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4CE3D68" w14:textId="77777777" w:rsidR="001D2D35" w:rsidRPr="009E0888" w:rsidRDefault="001D2D35" w:rsidP="001D2D35">
      <w:pPr>
        <w:spacing w:before="3"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716A535" w14:textId="77777777" w:rsidR="001D2D35" w:rsidRPr="009E0888" w:rsidRDefault="001D2D35" w:rsidP="001D2D35">
      <w:pPr>
        <w:spacing w:before="35"/>
        <w:ind w:left="96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B)</w:t>
      </w:r>
      <w:r w:rsidR="00A7535E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 xml:space="preserve">     </w:t>
      </w:r>
      <w:r w:rsidRPr="009E0888">
        <w:rPr>
          <w:rFonts w:ascii="Times New Roman" w:eastAsia="Gentium Basic" w:hAnsi="Times New Roman"/>
          <w:b/>
          <w:spacing w:val="35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RE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Q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U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ISI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b/>
          <w:spacing w:val="-10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DE I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GRE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O</w:t>
      </w:r>
    </w:p>
    <w:p w14:paraId="1ACCC7B6" w14:textId="77777777" w:rsidR="001D2D35" w:rsidRPr="009E0888" w:rsidRDefault="001D2D35" w:rsidP="001D2D35">
      <w:pPr>
        <w:spacing w:line="220" w:lineRule="exact"/>
        <w:ind w:left="1303"/>
        <w:jc w:val="both"/>
        <w:rPr>
          <w:rFonts w:ascii="Times New Roman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i/>
          <w:spacing w:val="-1"/>
          <w:position w:val="-1"/>
          <w:sz w:val="20"/>
          <w:szCs w:val="20"/>
          <w:lang w:val="es-ES" w:eastAsia="en-US"/>
        </w:rPr>
        <w:t>C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o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l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o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c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a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r</w:t>
      </w:r>
      <w:r w:rsidRPr="009E0888">
        <w:rPr>
          <w:rFonts w:ascii="Times New Roman" w:hAnsi="Times New Roman"/>
          <w:i/>
          <w:spacing w:val="-7"/>
          <w:position w:val="-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u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n</w:t>
      </w:r>
      <w:r w:rsidRPr="009E0888">
        <w:rPr>
          <w:rFonts w:ascii="Times New Roman" w:hAnsi="Times New Roman"/>
          <w:i/>
          <w:spacing w:val="-1"/>
          <w:position w:val="-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tic</w:t>
      </w:r>
      <w:r w:rsidRPr="009E0888">
        <w:rPr>
          <w:rFonts w:ascii="Times New Roman" w:hAnsi="Times New Roman"/>
          <w:i/>
          <w:spacing w:val="-2"/>
          <w:position w:val="-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f</w:t>
      </w:r>
      <w:r w:rsidRPr="009E0888">
        <w:rPr>
          <w:rFonts w:ascii="Times New Roman" w:hAnsi="Times New Roman"/>
          <w:i/>
          <w:spacing w:val="-1"/>
          <w:position w:val="-1"/>
          <w:sz w:val="20"/>
          <w:szCs w:val="20"/>
          <w:lang w:val="es-ES" w:eastAsia="en-US"/>
        </w:rPr>
        <w:t>r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e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n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te</w:t>
      </w:r>
      <w:r w:rsidRPr="009E0888">
        <w:rPr>
          <w:rFonts w:ascii="Times New Roman" w:hAnsi="Times New Roman"/>
          <w:i/>
          <w:spacing w:val="-5"/>
          <w:position w:val="-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a c</w:t>
      </w:r>
      <w:r w:rsidRPr="009E0888">
        <w:rPr>
          <w:rFonts w:ascii="Times New Roman" w:hAnsi="Times New Roman"/>
          <w:i/>
          <w:spacing w:val="-1"/>
          <w:position w:val="-1"/>
          <w:sz w:val="20"/>
          <w:szCs w:val="20"/>
          <w:lang w:val="es-ES" w:eastAsia="en-US"/>
        </w:rPr>
        <w:t>a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d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a</w:t>
      </w:r>
      <w:r w:rsidRPr="009E0888">
        <w:rPr>
          <w:rFonts w:ascii="Times New Roman" w:hAnsi="Times New Roman"/>
          <w:i/>
          <w:spacing w:val="-3"/>
          <w:position w:val="-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hAnsi="Times New Roman"/>
          <w:i/>
          <w:spacing w:val="-1"/>
          <w:position w:val="-1"/>
          <w:sz w:val="20"/>
          <w:szCs w:val="20"/>
          <w:lang w:val="es-ES" w:eastAsia="en-US"/>
        </w:rPr>
        <w:t>d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o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c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u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me</w:t>
      </w:r>
      <w:r w:rsidRPr="009E0888">
        <w:rPr>
          <w:rFonts w:ascii="Times New Roman" w:hAnsi="Times New Roman"/>
          <w:i/>
          <w:spacing w:val="2"/>
          <w:position w:val="-1"/>
          <w:sz w:val="20"/>
          <w:szCs w:val="20"/>
          <w:lang w:val="es-ES" w:eastAsia="en-US"/>
        </w:rPr>
        <w:t>n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to</w:t>
      </w:r>
      <w:r w:rsidRPr="009E0888">
        <w:rPr>
          <w:rFonts w:ascii="Times New Roman" w:hAnsi="Times New Roman"/>
          <w:i/>
          <w:spacing w:val="-8"/>
          <w:position w:val="-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hAnsi="Times New Roman"/>
          <w:i/>
          <w:spacing w:val="-2"/>
          <w:position w:val="-1"/>
          <w:sz w:val="20"/>
          <w:szCs w:val="20"/>
          <w:lang w:val="es-ES" w:eastAsia="en-US"/>
        </w:rPr>
        <w:t>e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n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t</w:t>
      </w:r>
      <w:r w:rsidRPr="009E0888">
        <w:rPr>
          <w:rFonts w:ascii="Times New Roman" w:hAnsi="Times New Roman"/>
          <w:i/>
          <w:spacing w:val="-1"/>
          <w:position w:val="-1"/>
          <w:sz w:val="20"/>
          <w:szCs w:val="20"/>
          <w:lang w:val="es-ES" w:eastAsia="en-US"/>
        </w:rPr>
        <w:t>r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e</w:t>
      </w:r>
      <w:r w:rsidRPr="009E0888">
        <w:rPr>
          <w:rFonts w:ascii="Times New Roman" w:hAnsi="Times New Roman"/>
          <w:i/>
          <w:spacing w:val="1"/>
          <w:position w:val="-1"/>
          <w:sz w:val="20"/>
          <w:szCs w:val="20"/>
          <w:lang w:val="es-ES" w:eastAsia="en-US"/>
        </w:rPr>
        <w:t>gad</w:t>
      </w:r>
      <w:r w:rsidRPr="009E0888">
        <w:rPr>
          <w:rFonts w:ascii="Times New Roman" w:hAnsi="Times New Roman"/>
          <w:i/>
          <w:position w:val="-1"/>
          <w:sz w:val="20"/>
          <w:szCs w:val="20"/>
          <w:lang w:val="es-ES" w:eastAsia="en-US"/>
        </w:rPr>
        <w:t>o</w:t>
      </w:r>
    </w:p>
    <w:p w14:paraId="3D164258" w14:textId="77777777" w:rsidR="001D2D35" w:rsidRPr="009E0888" w:rsidRDefault="001D2D35" w:rsidP="001D2D35">
      <w:pPr>
        <w:spacing w:before="1" w:line="12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tbl>
      <w:tblPr>
        <w:tblW w:w="0" w:type="auto"/>
        <w:tblInd w:w="8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7"/>
        <w:gridCol w:w="792"/>
        <w:gridCol w:w="3702"/>
        <w:gridCol w:w="790"/>
      </w:tblGrid>
      <w:tr w:rsidR="001D2D35" w:rsidRPr="009E0888" w14:paraId="00B2FE47" w14:textId="77777777" w:rsidTr="001D2D35">
        <w:trPr>
          <w:trHeight w:hRule="exact" w:val="358"/>
        </w:trPr>
        <w:tc>
          <w:tcPr>
            <w:tcW w:w="3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C10C6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F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p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9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é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u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5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</w:t>
            </w:r>
          </w:p>
        </w:tc>
        <w:tc>
          <w:tcPr>
            <w:tcW w:w="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1C377F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3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89EC7D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os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f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o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s</w:t>
            </w:r>
            <w:r w:rsidRPr="009E0888">
              <w:rPr>
                <w:rFonts w:ascii="Times New Roman" w:eastAsia="Gentium Basic" w:hAnsi="Times New Roman"/>
                <w:spacing w:val="-5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maño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rné</w:t>
            </w:r>
          </w:p>
        </w:tc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239DF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24A27A78" w14:textId="77777777" w:rsidTr="001D2D35">
        <w:trPr>
          <w:trHeight w:hRule="exact" w:val="355"/>
        </w:trPr>
        <w:tc>
          <w:tcPr>
            <w:tcW w:w="3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D18A3C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F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p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9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iz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9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e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o</w:t>
            </w:r>
            <w:r w:rsidRPr="009E0888">
              <w:rPr>
                <w:rFonts w:ascii="Times New Roman" w:eastAsia="Gentium Basic" w:hAnsi="Times New Roman"/>
                <w:spacing w:val="-3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é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m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B11297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3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2F45D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f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-9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e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3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m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054E87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68E93CC5" w14:textId="77777777" w:rsidTr="001D2D35">
        <w:trPr>
          <w:trHeight w:hRule="exact" w:val="358"/>
        </w:trPr>
        <w:tc>
          <w:tcPr>
            <w:tcW w:w="3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4116E1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r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m</w:t>
            </w:r>
            <w:r w:rsidRPr="009E0888">
              <w:rPr>
                <w:rFonts w:ascii="Times New Roman" w:eastAsia="Gentium Basic" w:hAnsi="Times New Roman"/>
                <w:spacing w:val="-9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v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e</w:t>
            </w:r>
            <w:r w:rsidRPr="009E0888">
              <w:rPr>
                <w:rFonts w:ascii="Times New Roman" w:eastAsia="Gentium Basic" w:hAnsi="Times New Roman"/>
                <w:spacing w:val="-6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n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 xml:space="preserve"> c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f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os</w:t>
            </w:r>
          </w:p>
        </w:tc>
        <w:tc>
          <w:tcPr>
            <w:tcW w:w="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175B94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3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210C30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os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s</w:t>
            </w:r>
            <w:r w:rsidRPr="009E0888">
              <w:rPr>
                <w:rFonts w:ascii="Times New Roman" w:eastAsia="Gentium Basic" w:hAnsi="Times New Roman"/>
                <w:spacing w:val="-6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3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m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3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c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ón</w:t>
            </w:r>
          </w:p>
        </w:tc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D7BF5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035EFE03" w14:textId="77777777" w:rsidTr="001D2D35">
        <w:trPr>
          <w:trHeight w:hRule="exact" w:val="473"/>
        </w:trPr>
        <w:tc>
          <w:tcPr>
            <w:tcW w:w="3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CD3871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F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ha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pos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ón</w:t>
            </w:r>
            <w:r w:rsidRPr="009E0888">
              <w:rPr>
                <w:rFonts w:ascii="Times New Roman" w:eastAsia="Gentium Basic" w:hAnsi="Times New Roman"/>
                <w:spacing w:val="-10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m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p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3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</w:p>
        </w:tc>
        <w:tc>
          <w:tcPr>
            <w:tcW w:w="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B2FF4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  <w:tc>
          <w:tcPr>
            <w:tcW w:w="3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6B6281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P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="00A7535E"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e</w:t>
            </w:r>
            <w:r w:rsidR="00A7535E"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na</w:t>
            </w:r>
            <w:r w:rsidR="00A7535E"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s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i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ón</w:t>
            </w:r>
            <w:r w:rsidR="00A7535E"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(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si</w:t>
            </w:r>
          </w:p>
          <w:p w14:paraId="36AED7EA" w14:textId="77777777" w:rsidR="001D2D35" w:rsidRPr="009E0888" w:rsidRDefault="001D2D35" w:rsidP="001D2D35">
            <w:pPr>
              <w:spacing w:before="1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orr</w:t>
            </w:r>
            <w:r w:rsidRPr="009E0888">
              <w:rPr>
                <w:rFonts w:ascii="Times New Roman" w:eastAsia="Gentium Basic" w:hAnsi="Times New Roman"/>
                <w:spacing w:val="-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spo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2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-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)</w:t>
            </w:r>
          </w:p>
        </w:tc>
        <w:tc>
          <w:tcPr>
            <w:tcW w:w="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9DF8CF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</w:tbl>
    <w:p w14:paraId="6E436046" w14:textId="77777777" w:rsidR="001D2D35" w:rsidRPr="009E0888" w:rsidRDefault="001D2D35" w:rsidP="001D2D35">
      <w:pPr>
        <w:spacing w:before="5" w:line="1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9D15D8F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FFF01CD" w14:textId="77777777" w:rsidR="001D2D35" w:rsidRPr="009E0888" w:rsidRDefault="001D2D35" w:rsidP="001D2D35">
      <w:pPr>
        <w:spacing w:before="35"/>
        <w:ind w:left="96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)</w:t>
      </w:r>
      <w:r w:rsidR="00A7535E"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 xml:space="preserve">     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AN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D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TES</w:t>
      </w:r>
      <w:r w:rsidRPr="009E0888">
        <w:rPr>
          <w:rFonts w:ascii="Times New Roman" w:eastAsia="Gentium Basic" w:hAnsi="Times New Roman"/>
          <w:b/>
          <w:spacing w:val="38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REL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V</w:t>
      </w:r>
      <w:r w:rsidRPr="009E0888">
        <w:rPr>
          <w:rFonts w:ascii="Times New Roman" w:eastAsia="Gentium Basic" w:hAnsi="Times New Roman"/>
          <w:b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b/>
          <w:spacing w:val="2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b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b/>
          <w:sz w:val="20"/>
          <w:szCs w:val="20"/>
          <w:lang w:val="es-ES" w:eastAsia="en-US"/>
        </w:rPr>
        <w:t>S</w:t>
      </w:r>
    </w:p>
    <w:p w14:paraId="54F500EB" w14:textId="77777777" w:rsidR="001D2D35" w:rsidRPr="009E0888" w:rsidRDefault="001D2D35" w:rsidP="001D2D35">
      <w:pPr>
        <w:spacing w:before="7" w:line="14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6312357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625B6FE" w14:textId="77777777" w:rsidR="001D2D35" w:rsidRPr="009E0888" w:rsidRDefault="001D2D35" w:rsidP="001D2D35">
      <w:pPr>
        <w:spacing w:line="220" w:lineRule="exact"/>
        <w:ind w:left="96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.1</w:t>
      </w:r>
      <w:r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F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ON</w:t>
      </w:r>
      <w:r w:rsidRPr="009E0888">
        <w:rPr>
          <w:rFonts w:ascii="Times New Roman" w:eastAsia="Gentium Basic" w:hAnsi="Times New Roman"/>
          <w:spacing w:val="-10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N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L</w:t>
      </w:r>
    </w:p>
    <w:p w14:paraId="5FEA07D0" w14:textId="77777777" w:rsidR="001D2D35" w:rsidRPr="009E0888" w:rsidRDefault="001D2D35" w:rsidP="001D2D35">
      <w:pPr>
        <w:spacing w:before="1" w:line="12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tbl>
      <w:tblPr>
        <w:tblW w:w="0" w:type="auto"/>
        <w:tblInd w:w="8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5696"/>
      </w:tblGrid>
      <w:tr w:rsidR="001D2D35" w:rsidRPr="009E0888" w14:paraId="0ACBCB5C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A92BA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rrera</w:t>
            </w:r>
            <w:r w:rsidRPr="009E0888">
              <w:rPr>
                <w:rFonts w:ascii="Times New Roman" w:eastAsia="Gentium Basic" w:hAnsi="Times New Roman"/>
                <w:spacing w:val="-7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spacing w:val="-4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g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1BAD14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17036276" w14:textId="77777777" w:rsidTr="001D2D35">
        <w:trPr>
          <w:trHeight w:hRule="exact" w:val="355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453BE6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v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s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17B83A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4CC55102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E51717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ít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pacing w:val="-5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P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fes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nal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B3BF79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5B61D046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C1A194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ado</w:t>
            </w:r>
            <w:r w:rsidRPr="009E0888">
              <w:rPr>
                <w:rFonts w:ascii="Times New Roman" w:eastAsia="Gentium Basic" w:hAnsi="Times New Roman"/>
                <w:spacing w:val="-3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2"/>
                <w:position w:val="1"/>
                <w:sz w:val="20"/>
                <w:szCs w:val="20"/>
                <w:lang w:val="es-ES" w:eastAsia="en-US"/>
              </w:rPr>
              <w:t>d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é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mi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607B2A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644E57EB" w14:textId="77777777" w:rsidTr="001D2D35">
        <w:trPr>
          <w:trHeight w:hRule="exact" w:val="706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7FFB59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Inv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s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i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ón</w:t>
            </w:r>
            <w:r w:rsidRPr="009E0888">
              <w:rPr>
                <w:rFonts w:ascii="Times New Roman" w:eastAsia="Gentium Basic" w:hAnsi="Times New Roman"/>
                <w:spacing w:val="-11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e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s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i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s</w:t>
            </w:r>
            <w:r w:rsidRPr="009E0888">
              <w:rPr>
                <w:rFonts w:ascii="Times New Roman" w:eastAsia="Gentium Basic" w:hAnsi="Times New Roman"/>
                <w:spacing w:val="-5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de</w:t>
            </w:r>
            <w:r w:rsidRPr="009E0888">
              <w:rPr>
                <w:rFonts w:ascii="Times New Roman" w:eastAsia="Gentium Basic" w:hAnsi="Times New Roman"/>
                <w:spacing w:val="-2"/>
                <w:position w:val="1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rado</w:t>
            </w:r>
          </w:p>
          <w:p w14:paraId="12DA7115" w14:textId="77777777" w:rsidR="001D2D35" w:rsidRPr="009E0888" w:rsidRDefault="001D2D35" w:rsidP="001D2D35">
            <w:pPr>
              <w:spacing w:before="7" w:line="100" w:lineRule="exact"/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  <w:p w14:paraId="6130EDBF" w14:textId="77777777" w:rsidR="001D2D35" w:rsidRPr="009E0888" w:rsidRDefault="001D2D35" w:rsidP="001D2D35">
            <w:pPr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sz w:val="20"/>
                <w:szCs w:val="20"/>
                <w:lang w:val="es-ES" w:eastAsia="en-US"/>
              </w:rPr>
              <w:t>(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T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it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l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o,</w:t>
            </w:r>
            <w:r w:rsidRPr="009E0888">
              <w:rPr>
                <w:rFonts w:ascii="Times New Roman" w:eastAsia="Gentium Basic" w:hAnsi="Times New Roman"/>
                <w:spacing w:val="-7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pr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fesor</w:t>
            </w:r>
            <w:r w:rsidRPr="009E0888">
              <w:rPr>
                <w:rFonts w:ascii="Times New Roman" w:eastAsia="Gentium Basic" w:hAnsi="Times New Roman"/>
                <w:spacing w:val="-7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í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a,</w:t>
            </w:r>
            <w:r w:rsidRPr="009E0888">
              <w:rPr>
                <w:rFonts w:ascii="Times New Roman" w:eastAsia="Gentium Basic" w:hAnsi="Times New Roman"/>
                <w:spacing w:val="-5"/>
                <w:sz w:val="20"/>
                <w:szCs w:val="20"/>
                <w:lang w:val="es-ES" w:eastAsia="en-US"/>
              </w:rPr>
              <w:t xml:space="preserve"> 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n</w:t>
            </w:r>
            <w:r w:rsidRPr="009E0888">
              <w:rPr>
                <w:rFonts w:ascii="Times New Roman" w:eastAsia="Gentium Basic" w:hAnsi="Times New Roman"/>
                <w:spacing w:val="1"/>
                <w:sz w:val="20"/>
                <w:szCs w:val="20"/>
                <w:lang w:val="es-ES" w:eastAsia="en-US"/>
              </w:rPr>
              <w:t>ot</w:t>
            </w:r>
            <w:r w:rsidRPr="009E0888"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  <w:t>a)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1D9E4A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</w:tbl>
    <w:p w14:paraId="2C8FC6D0" w14:textId="77777777" w:rsidR="001D2D35" w:rsidRPr="009E0888" w:rsidRDefault="001D2D35" w:rsidP="001D2D35">
      <w:pPr>
        <w:spacing w:before="2" w:line="1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2CAD761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AB57875" w14:textId="77777777" w:rsidR="001D2D35" w:rsidRPr="009E0888" w:rsidRDefault="001D2D35" w:rsidP="001D2D35">
      <w:pPr>
        <w:spacing w:before="35"/>
        <w:ind w:left="96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.2</w:t>
      </w:r>
      <w:r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D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P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ÑO</w:t>
      </w:r>
      <w:r w:rsidRPr="009E0888">
        <w:rPr>
          <w:rFonts w:ascii="Times New Roman" w:eastAsia="Gentium Basic" w:hAnsi="Times New Roman"/>
          <w:spacing w:val="-8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A</w:t>
      </w:r>
      <w:r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>B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L</w:t>
      </w:r>
      <w:r w:rsidRPr="009E0888">
        <w:rPr>
          <w:rFonts w:ascii="Times New Roman" w:eastAsia="Gentium Basic" w:hAnsi="Times New Roman"/>
          <w:spacing w:val="-8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(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Á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-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V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)</w:t>
      </w:r>
    </w:p>
    <w:p w14:paraId="7EDB00A2" w14:textId="77777777" w:rsidR="001D2D35" w:rsidRPr="009E0888" w:rsidRDefault="001D2D35" w:rsidP="001D2D35">
      <w:pPr>
        <w:spacing w:before="3" w:line="1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tbl>
      <w:tblPr>
        <w:tblW w:w="0" w:type="auto"/>
        <w:tblInd w:w="8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4"/>
        <w:gridCol w:w="5696"/>
      </w:tblGrid>
      <w:tr w:rsidR="001D2D35" w:rsidRPr="009E0888" w14:paraId="6FA0F017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448C7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8D2EF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1A68966D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279752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IN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S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TIT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ION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E4ED18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20561ACC" w14:textId="77777777" w:rsidTr="001D2D35">
        <w:trPr>
          <w:trHeight w:hRule="exact" w:val="355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5F8BDF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Ñ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S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85AD4D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5D78AF9B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4EC3F3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R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G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O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C011D3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76EB326E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F5B2FC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IN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S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TIT</w:t>
            </w: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U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C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ION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05A0B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  <w:tr w:rsidR="001D2D35" w:rsidRPr="009E0888" w14:paraId="1D7EA625" w14:textId="77777777" w:rsidTr="001D2D35">
        <w:trPr>
          <w:trHeight w:hRule="exact" w:val="358"/>
        </w:trPr>
        <w:tc>
          <w:tcPr>
            <w:tcW w:w="32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FAAF61" w14:textId="77777777" w:rsidR="001D2D35" w:rsidRPr="009E0888" w:rsidRDefault="001D2D35" w:rsidP="001D2D35">
            <w:pPr>
              <w:spacing w:line="220" w:lineRule="exact"/>
              <w:ind w:left="102"/>
              <w:jc w:val="both"/>
              <w:rPr>
                <w:rFonts w:ascii="Times New Roman" w:eastAsia="Gentium Basic" w:hAnsi="Times New Roman"/>
                <w:sz w:val="20"/>
                <w:szCs w:val="20"/>
                <w:lang w:val="es-ES" w:eastAsia="en-US"/>
              </w:rPr>
            </w:pPr>
            <w:r w:rsidRPr="009E0888">
              <w:rPr>
                <w:rFonts w:ascii="Times New Roman" w:eastAsia="Gentium Basic" w:hAnsi="Times New Roman"/>
                <w:spacing w:val="-1"/>
                <w:position w:val="1"/>
                <w:sz w:val="20"/>
                <w:szCs w:val="20"/>
                <w:lang w:val="es-ES" w:eastAsia="en-US"/>
              </w:rPr>
              <w:t>A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Ñ</w:t>
            </w:r>
            <w:r w:rsidRPr="009E0888">
              <w:rPr>
                <w:rFonts w:ascii="Times New Roman" w:eastAsia="Gentium Basic" w:hAnsi="Times New Roman"/>
                <w:spacing w:val="1"/>
                <w:position w:val="1"/>
                <w:sz w:val="20"/>
                <w:szCs w:val="20"/>
                <w:lang w:val="es-ES" w:eastAsia="en-US"/>
              </w:rPr>
              <w:t>O</w:t>
            </w:r>
            <w:r w:rsidRPr="009E0888">
              <w:rPr>
                <w:rFonts w:ascii="Times New Roman" w:eastAsia="Gentium Basic" w:hAnsi="Times New Roman"/>
                <w:position w:val="1"/>
                <w:sz w:val="20"/>
                <w:szCs w:val="20"/>
                <w:lang w:val="es-ES" w:eastAsia="en-US"/>
              </w:rPr>
              <w:t>S</w:t>
            </w:r>
          </w:p>
        </w:tc>
        <w:tc>
          <w:tcPr>
            <w:tcW w:w="5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6FB2D" w14:textId="77777777" w:rsidR="001D2D35" w:rsidRPr="009E0888" w:rsidRDefault="001D2D35" w:rsidP="001D2D35">
            <w:pPr>
              <w:jc w:val="both"/>
              <w:rPr>
                <w:rFonts w:ascii="Times New Roman" w:hAnsi="Times New Roman"/>
                <w:sz w:val="20"/>
                <w:szCs w:val="20"/>
                <w:lang w:val="es-ES" w:eastAsia="en-US"/>
              </w:rPr>
            </w:pPr>
          </w:p>
        </w:tc>
      </w:tr>
    </w:tbl>
    <w:p w14:paraId="1EB8A725" w14:textId="77777777" w:rsidR="001D2D35" w:rsidRPr="009E0888" w:rsidRDefault="001D2D35" w:rsidP="001D2D35">
      <w:pPr>
        <w:jc w:val="both"/>
        <w:rPr>
          <w:rFonts w:ascii="Times New Roman" w:hAnsi="Times New Roman"/>
          <w:sz w:val="20"/>
          <w:szCs w:val="20"/>
          <w:lang w:val="es-ES" w:eastAsia="en-US"/>
        </w:rPr>
        <w:sectPr w:rsidR="001D2D35" w:rsidRPr="009E0888" w:rsidSect="001D2D35">
          <w:headerReference w:type="even" r:id="rId10"/>
          <w:headerReference w:type="default" r:id="rId11"/>
          <w:headerReference w:type="first" r:id="rId12"/>
          <w:pgSz w:w="12240" w:h="15840"/>
          <w:pgMar w:top="1340" w:right="1440" w:bottom="280" w:left="740" w:header="850" w:footer="0" w:gutter="0"/>
          <w:cols w:space="720"/>
          <w:titlePg/>
          <w:docGrid w:linePitch="326"/>
        </w:sectPr>
      </w:pPr>
    </w:p>
    <w:p w14:paraId="2CF0F7C8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35E761E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9E63B28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0785AB4" w14:textId="77777777" w:rsidR="001D2D35" w:rsidRPr="009E0888" w:rsidRDefault="001D2D35" w:rsidP="001D2D35">
      <w:pPr>
        <w:spacing w:before="1" w:line="28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43C77D1" w14:textId="77777777" w:rsidR="001D2D35" w:rsidRPr="009E0888" w:rsidRDefault="001D2D35" w:rsidP="001D2D35">
      <w:pPr>
        <w:spacing w:before="35"/>
        <w:ind w:left="96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.3</w:t>
      </w:r>
      <w:r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MO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V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O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S</w:t>
      </w:r>
      <w:r w:rsidRPr="009E0888">
        <w:rPr>
          <w:rFonts w:ascii="Times New Roman" w:eastAsia="Gentium Basic" w:hAnsi="Times New Roman"/>
          <w:spacing w:val="-1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 IN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R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S</w:t>
      </w:r>
      <w:r w:rsidRPr="009E0888">
        <w:rPr>
          <w:rFonts w:ascii="Times New Roman" w:eastAsia="Gentium Basic" w:hAnsi="Times New Roman"/>
          <w:spacing w:val="-9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PA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7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N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P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S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-1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L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P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GRA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</w:p>
    <w:p w14:paraId="5ECD7141" w14:textId="77777777" w:rsidR="001D2D35" w:rsidRPr="009E0888" w:rsidRDefault="001D2D35" w:rsidP="001D2D35">
      <w:pPr>
        <w:spacing w:before="2" w:line="1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A7EACC6" w14:textId="3E4F11B3" w:rsidR="001D2D35" w:rsidRPr="009E0888" w:rsidRDefault="00F360BA" w:rsidP="001D2D35">
      <w:pPr>
        <w:tabs>
          <w:tab w:val="left" w:pos="1660"/>
        </w:tabs>
        <w:spacing w:line="260" w:lineRule="atLeast"/>
        <w:ind w:left="1682" w:right="114" w:hanging="360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39236F54" wp14:editId="6A1B8F23">
                <wp:simplePos x="0" y="0"/>
                <wp:positionH relativeFrom="page">
                  <wp:posOffset>1465580</wp:posOffset>
                </wp:positionH>
                <wp:positionV relativeFrom="paragraph">
                  <wp:posOffset>487045</wp:posOffset>
                </wp:positionV>
                <wp:extent cx="5300980" cy="473710"/>
                <wp:effectExtent l="8255" t="6350" r="5715" b="5715"/>
                <wp:wrapNone/>
                <wp:docPr id="57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0980" cy="473710"/>
                          <a:chOff x="2308" y="767"/>
                          <a:chExt cx="8348" cy="746"/>
                        </a:xfrm>
                      </wpg:grpSpPr>
                      <wps:wsp>
                        <wps:cNvPr id="58" name="Freeform 51"/>
                        <wps:cNvSpPr>
                          <a:spLocks/>
                        </wps:cNvSpPr>
                        <wps:spPr bwMode="auto">
                          <a:xfrm>
                            <a:off x="2319" y="777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2"/>
                        <wps:cNvSpPr>
                          <a:spLocks/>
                        </wps:cNvSpPr>
                        <wps:spPr bwMode="auto">
                          <a:xfrm>
                            <a:off x="2319" y="1020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3"/>
                        <wps:cNvSpPr>
                          <a:spLocks/>
                        </wps:cNvSpPr>
                        <wps:spPr bwMode="auto">
                          <a:xfrm>
                            <a:off x="2319" y="126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4"/>
                        <wps:cNvSpPr>
                          <a:spLocks/>
                        </wps:cNvSpPr>
                        <wps:spPr bwMode="auto">
                          <a:xfrm>
                            <a:off x="2314" y="773"/>
                            <a:ext cx="0" cy="734"/>
                          </a:xfrm>
                          <a:custGeom>
                            <a:avLst/>
                            <a:gdLst>
                              <a:gd name="T0" fmla="+- 0 773 773"/>
                              <a:gd name="T1" fmla="*/ 773 h 734"/>
                              <a:gd name="T2" fmla="+- 0 1507 773"/>
                              <a:gd name="T3" fmla="*/ 1507 h 73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34">
                                <a:moveTo>
                                  <a:pt x="0" y="0"/>
                                </a:moveTo>
                                <a:lnTo>
                                  <a:pt x="0" y="73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5"/>
                        <wps:cNvSpPr>
                          <a:spLocks/>
                        </wps:cNvSpPr>
                        <wps:spPr bwMode="auto">
                          <a:xfrm>
                            <a:off x="2319" y="150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6"/>
                        <wps:cNvSpPr>
                          <a:spLocks/>
                        </wps:cNvSpPr>
                        <wps:spPr bwMode="auto">
                          <a:xfrm>
                            <a:off x="10651" y="773"/>
                            <a:ext cx="0" cy="734"/>
                          </a:xfrm>
                          <a:custGeom>
                            <a:avLst/>
                            <a:gdLst>
                              <a:gd name="T0" fmla="+- 0 773 773"/>
                              <a:gd name="T1" fmla="*/ 773 h 734"/>
                              <a:gd name="T2" fmla="+- 0 1507 773"/>
                              <a:gd name="T3" fmla="*/ 1507 h 73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34">
                                <a:moveTo>
                                  <a:pt x="0" y="0"/>
                                </a:moveTo>
                                <a:lnTo>
                                  <a:pt x="0" y="73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A12C88" id="Group 50" o:spid="_x0000_s1026" style="position:absolute;margin-left:115.4pt;margin-top:38.35pt;width:417.4pt;height:37.3pt;z-index:-251661312;mso-position-horizontal-relative:page" coordorigin="2308,767" coordsize="8348,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">
                <v:shape id="Freeform 51" o:spid="_x0000_s1027" style="position:absolute;left:2319;top:777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" path="m,l8327,e" filled="f" strokeweight=".58pt">
                  <v:path arrowok="t" o:connecttype="custom" o:connectlocs="0,0;8327,0" o:connectangles="0,0"/>
                </v:shape>
                <v:shape id="Freeform 52" o:spid="_x0000_s1028" style="position:absolute;left:2319;top:1020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53" o:spid="_x0000_s1029" style="position:absolute;left:2319;top:126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" path="m,l8327,e" filled="f" strokeweight=".58pt">
                  <v:path arrowok="t" o:connecttype="custom" o:connectlocs="0,0;8327,0" o:connectangles="0,0"/>
                </v:shape>
                <v:shape id="Freeform 54" o:spid="_x0000_s1030" style="position:absolute;left:2314;top:773;width:0;height:734;visibility:visible;mso-wrap-style:square;v-text-anchor:top" coordsize="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" path="m,l,734e" filled="f" strokeweight=".58pt">
                  <v:path arrowok="t" o:connecttype="custom" o:connectlocs="0,773;0,1507" o:connectangles="0,0"/>
                </v:shape>
                <v:shape id="Freeform 55" o:spid="_x0000_s1031" style="position:absolute;left:2319;top:150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56" o:spid="_x0000_s1032" style="position:absolute;left:10651;top:773;width:0;height:734;visibility:visible;mso-wrap-style:square;v-text-anchor:top" coordsize="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" path="m,l,734e" filled="f" strokeweight=".58pt">
                  <v:path arrowok="t" o:connecttype="custom" o:connectlocs="0,773;0,1507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Symbol" w:hAnsi="Times New Roman"/>
          <w:sz w:val="20"/>
          <w:szCs w:val="20"/>
          <w:lang w:val="es-ES" w:eastAsia="en-US"/>
        </w:rPr>
        <w:t></w:t>
      </w:r>
      <w:r w:rsidR="001D2D35" w:rsidRPr="009E0888">
        <w:rPr>
          <w:rFonts w:ascii="Times New Roman" w:hAnsi="Times New Roman"/>
          <w:spacing w:val="-49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hAnsi="Times New Roman"/>
          <w:sz w:val="20"/>
          <w:szCs w:val="20"/>
          <w:lang w:val="es-ES" w:eastAsia="en-US"/>
        </w:rPr>
        <w:tab/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>¿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ó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pacing w:val="5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e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ó</w:t>
      </w:r>
      <w:r w:rsidR="001D2D35" w:rsidRPr="009E0888">
        <w:rPr>
          <w:rFonts w:ascii="Times New Roman" w:eastAsia="Gentium Basic" w:hAnsi="Times New Roman"/>
          <w:spacing w:val="7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10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x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c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7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g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gí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?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="00341D7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bre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s</w:t>
      </w:r>
      <w:r w:rsidR="001D2D35" w:rsidRPr="009E0888">
        <w:rPr>
          <w:rFonts w:ascii="Times New Roman" w:eastAsia="Gentium Basic" w:hAnsi="Times New Roman"/>
          <w:spacing w:val="9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s</w:t>
      </w:r>
      <w:r w:rsidR="001D2D35" w:rsidRPr="009E0888">
        <w:rPr>
          <w:rFonts w:ascii="Times New Roman" w:eastAsia="Gentium Basic" w:hAnsi="Times New Roman"/>
          <w:spacing w:val="5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or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s</w:t>
      </w:r>
      <w:r w:rsidR="001D2D35" w:rsidRPr="009E0888">
        <w:rPr>
          <w:rFonts w:ascii="Times New Roman" w:eastAsia="Gentium Basic" w:hAnsi="Times New Roman"/>
          <w:spacing w:val="9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 obtuvo</w:t>
      </w:r>
      <w:r w:rsidR="00ED7A3A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la</w:t>
      </w:r>
      <w:r w:rsidR="001D2D35" w:rsidRPr="009E0888">
        <w:rPr>
          <w:rFonts w:ascii="Times New Roman" w:eastAsia="Gentium Basic" w:hAnsi="Times New Roman"/>
          <w:spacing w:val="-6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f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ón</w:t>
      </w:r>
      <w:r w:rsidR="00341D78">
        <w:rPr>
          <w:rFonts w:ascii="Times New Roman" w:eastAsia="Gentium Basic" w:hAnsi="Times New Roman"/>
          <w:sz w:val="20"/>
          <w:szCs w:val="20"/>
          <w:lang w:val="es-ES" w:eastAsia="en-US"/>
        </w:rPr>
        <w:t>.</w:t>
      </w:r>
    </w:p>
    <w:p w14:paraId="38B6D975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9C139D0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4D3D85F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E209F5C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48E6703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612A8B8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4DF7163" w14:textId="77777777" w:rsidR="001D2D35" w:rsidRPr="009E0888" w:rsidRDefault="001D2D35" w:rsidP="001D2D35">
      <w:pPr>
        <w:spacing w:before="14"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B0DB4F0" w14:textId="76338DAF" w:rsidR="001D2D35" w:rsidRPr="009E0888" w:rsidRDefault="00F360BA" w:rsidP="00AE1F47">
      <w:pPr>
        <w:numPr>
          <w:ilvl w:val="0"/>
          <w:numId w:val="3"/>
        </w:numPr>
        <w:spacing w:before="22" w:line="240" w:lineRule="exact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1F72B233" wp14:editId="65472A6D">
                <wp:simplePos x="0" y="0"/>
                <wp:positionH relativeFrom="page">
                  <wp:posOffset>1465580</wp:posOffset>
                </wp:positionH>
                <wp:positionV relativeFrom="paragraph">
                  <wp:posOffset>322580</wp:posOffset>
                </wp:positionV>
                <wp:extent cx="5300980" cy="780415"/>
                <wp:effectExtent l="8255" t="3175" r="5715" b="6985"/>
                <wp:wrapNone/>
                <wp:docPr id="48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0980" cy="780415"/>
                          <a:chOff x="2308" y="508"/>
                          <a:chExt cx="8348" cy="1229"/>
                        </a:xfrm>
                      </wpg:grpSpPr>
                      <wps:wsp>
                        <wps:cNvPr id="49" name="Freeform 42"/>
                        <wps:cNvSpPr>
                          <a:spLocks/>
                        </wps:cNvSpPr>
                        <wps:spPr bwMode="auto">
                          <a:xfrm>
                            <a:off x="2319" y="518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3"/>
                        <wps:cNvSpPr>
                          <a:spLocks/>
                        </wps:cNvSpPr>
                        <wps:spPr bwMode="auto">
                          <a:xfrm>
                            <a:off x="2319" y="758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4"/>
                        <wps:cNvSpPr>
                          <a:spLocks/>
                        </wps:cNvSpPr>
                        <wps:spPr bwMode="auto">
                          <a:xfrm>
                            <a:off x="2319" y="1001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5"/>
                        <wps:cNvSpPr>
                          <a:spLocks/>
                        </wps:cNvSpPr>
                        <wps:spPr bwMode="auto">
                          <a:xfrm>
                            <a:off x="2319" y="1244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6"/>
                        <wps:cNvSpPr>
                          <a:spLocks/>
                        </wps:cNvSpPr>
                        <wps:spPr bwMode="auto">
                          <a:xfrm>
                            <a:off x="2319" y="1484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7"/>
                        <wps:cNvSpPr>
                          <a:spLocks/>
                        </wps:cNvSpPr>
                        <wps:spPr bwMode="auto">
                          <a:xfrm>
                            <a:off x="2314" y="513"/>
                            <a:ext cx="0" cy="1217"/>
                          </a:xfrm>
                          <a:custGeom>
                            <a:avLst/>
                            <a:gdLst>
                              <a:gd name="T0" fmla="+- 0 513 513"/>
                              <a:gd name="T1" fmla="*/ 513 h 1217"/>
                              <a:gd name="T2" fmla="+- 0 1731 513"/>
                              <a:gd name="T3" fmla="*/ 1731 h 121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217">
                                <a:moveTo>
                                  <a:pt x="0" y="0"/>
                                </a:moveTo>
                                <a:lnTo>
                                  <a:pt x="0" y="1218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48"/>
                        <wps:cNvSpPr>
                          <a:spLocks/>
                        </wps:cNvSpPr>
                        <wps:spPr bwMode="auto">
                          <a:xfrm>
                            <a:off x="2319" y="1726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49"/>
                        <wps:cNvSpPr>
                          <a:spLocks/>
                        </wps:cNvSpPr>
                        <wps:spPr bwMode="auto">
                          <a:xfrm>
                            <a:off x="10651" y="513"/>
                            <a:ext cx="0" cy="1217"/>
                          </a:xfrm>
                          <a:custGeom>
                            <a:avLst/>
                            <a:gdLst>
                              <a:gd name="T0" fmla="+- 0 513 513"/>
                              <a:gd name="T1" fmla="*/ 513 h 1217"/>
                              <a:gd name="T2" fmla="+- 0 1731 513"/>
                              <a:gd name="T3" fmla="*/ 1731 h 121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217">
                                <a:moveTo>
                                  <a:pt x="0" y="0"/>
                                </a:moveTo>
                                <a:lnTo>
                                  <a:pt x="0" y="1218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8EDCB1" id="Group 41" o:spid="_x0000_s1026" style="position:absolute;margin-left:115.4pt;margin-top:25.4pt;width:417.4pt;height:61.45pt;z-index:-251660288;mso-position-horizontal-relative:page" coordorigin="2308,508" coordsize="8348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">
                <v:shape id="Freeform 42" o:spid="_x0000_s1027" style="position:absolute;left:2319;top:518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43" o:spid="_x0000_s1028" style="position:absolute;left:2319;top:758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" path="m,l8327,e" filled="f" strokeweight=".58pt">
                  <v:path arrowok="t" o:connecttype="custom" o:connectlocs="0,0;8327,0" o:connectangles="0,0"/>
                </v:shape>
                <v:shape id="Freeform 44" o:spid="_x0000_s1029" style="position:absolute;left:2319;top:1001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" path="m,l8327,e" filled="f" strokeweight=".58pt">
                  <v:path arrowok="t" o:connecttype="custom" o:connectlocs="0,0;8327,0" o:connectangles="0,0"/>
                </v:shape>
                <v:shape id="Freeform 45" o:spid="_x0000_s1030" style="position:absolute;left:2319;top:1244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" path="m,l8327,e" filled="f" strokeweight=".58pt">
                  <v:path arrowok="t" o:connecttype="custom" o:connectlocs="0,0;8327,0" o:connectangles="0,0"/>
                </v:shape>
                <v:shape id="Freeform 46" o:spid="_x0000_s1031" style="position:absolute;left:2319;top:1484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" path="m,l8327,e" filled="f" strokeweight=".58pt">
                  <v:path arrowok="t" o:connecttype="custom" o:connectlocs="0,0;8327,0" o:connectangles="0,0"/>
                </v:shape>
                <v:shape id="Freeform 47" o:spid="_x0000_s1032" style="position:absolute;left:2314;top:513;width:0;height:1217;visibility:visible;mso-wrap-style:square;v-text-anchor:top" coordsize="0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" path="m,l,1218e" filled="f" strokeweight=".58pt">
                  <v:path arrowok="t" o:connecttype="custom" o:connectlocs="0,513;0,1731" o:connectangles="0,0"/>
                </v:shape>
                <v:shape id="Freeform 48" o:spid="_x0000_s1033" style="position:absolute;left:2319;top:1726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49" o:spid="_x0000_s1034" style="position:absolute;left:10651;top:513;width:0;height:1217;visibility:visible;mso-wrap-style:square;v-text-anchor:top" coordsize="0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" path="m,l,1218e" filled="f" strokeweight=".58pt">
                  <v:path arrowok="t" o:connecttype="custom" o:connectlocs="0,513;0,1731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>¿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Q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é</w:t>
      </w:r>
      <w:r w:rsidR="001D2D35" w:rsidRPr="009E0888">
        <w:rPr>
          <w:rFonts w:ascii="Times New Roman" w:eastAsia="Gentium Basic" w:hAnsi="Times New Roman"/>
          <w:spacing w:val="-6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033900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vó</w:t>
      </w:r>
      <w:r w:rsidR="00033900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a</w:t>
      </w:r>
      <w:r w:rsidR="001D2D35" w:rsidRPr="009E0888">
        <w:rPr>
          <w:rFonts w:ascii="Times New Roman" w:eastAsia="Gentium Basic" w:hAnsi="Times New Roman"/>
          <w:spacing w:val="-6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sc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b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se</w:t>
      </w:r>
      <w:r w:rsidR="001D2D35" w:rsidRPr="009E0888">
        <w:rPr>
          <w:rFonts w:ascii="Times New Roman" w:eastAsia="Gentium Basic" w:hAnsi="Times New Roman"/>
          <w:spacing w:val="-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n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g</w:t>
      </w:r>
      <w:r w:rsidR="001D2D35" w:rsidRPr="009E0888">
        <w:rPr>
          <w:rFonts w:ascii="Times New Roman" w:eastAsia="Gentium Basic" w:hAnsi="Times New Roman"/>
          <w:spacing w:val="4"/>
          <w:sz w:val="20"/>
          <w:szCs w:val="20"/>
          <w:lang w:val="es-ES" w:eastAsia="en-US"/>
        </w:rPr>
        <w:t>r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ma?</w:t>
      </w:r>
    </w:p>
    <w:p w14:paraId="47E32A16" w14:textId="77777777" w:rsidR="001D2D35" w:rsidRPr="009E0888" w:rsidRDefault="001D2D35" w:rsidP="001D2D35">
      <w:pPr>
        <w:spacing w:before="3" w:line="1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0D27218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46FF655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649FF35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FD0766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B5B720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E329F95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720E894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4873A41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2D283D6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11899BB" w14:textId="094C8CBA" w:rsidR="001D2D35" w:rsidRPr="009E0888" w:rsidRDefault="00F360BA" w:rsidP="00AE1F47">
      <w:pPr>
        <w:numPr>
          <w:ilvl w:val="0"/>
          <w:numId w:val="3"/>
        </w:numPr>
        <w:spacing w:before="22" w:line="240" w:lineRule="exact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0E2B0959" wp14:editId="62FFC59A">
                <wp:simplePos x="0" y="0"/>
                <wp:positionH relativeFrom="page">
                  <wp:posOffset>1465580</wp:posOffset>
                </wp:positionH>
                <wp:positionV relativeFrom="paragraph">
                  <wp:posOffset>322580</wp:posOffset>
                </wp:positionV>
                <wp:extent cx="5300980" cy="934085"/>
                <wp:effectExtent l="8255" t="6350" r="5715" b="2540"/>
                <wp:wrapNone/>
                <wp:docPr id="38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0980" cy="934085"/>
                          <a:chOff x="2308" y="508"/>
                          <a:chExt cx="8348" cy="1471"/>
                        </a:xfrm>
                      </wpg:grpSpPr>
                      <wps:wsp>
                        <wps:cNvPr id="39" name="Freeform 32"/>
                        <wps:cNvSpPr>
                          <a:spLocks/>
                        </wps:cNvSpPr>
                        <wps:spPr bwMode="auto">
                          <a:xfrm>
                            <a:off x="2319" y="518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3"/>
                        <wps:cNvSpPr>
                          <a:spLocks/>
                        </wps:cNvSpPr>
                        <wps:spPr bwMode="auto">
                          <a:xfrm>
                            <a:off x="2319" y="761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4"/>
                        <wps:cNvSpPr>
                          <a:spLocks/>
                        </wps:cNvSpPr>
                        <wps:spPr bwMode="auto">
                          <a:xfrm>
                            <a:off x="2319" y="1003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5"/>
                        <wps:cNvSpPr>
                          <a:spLocks/>
                        </wps:cNvSpPr>
                        <wps:spPr bwMode="auto">
                          <a:xfrm>
                            <a:off x="2319" y="1243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6"/>
                        <wps:cNvSpPr>
                          <a:spLocks/>
                        </wps:cNvSpPr>
                        <wps:spPr bwMode="auto">
                          <a:xfrm>
                            <a:off x="2319" y="1485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7"/>
                        <wps:cNvSpPr>
                          <a:spLocks/>
                        </wps:cNvSpPr>
                        <wps:spPr bwMode="auto">
                          <a:xfrm>
                            <a:off x="2319" y="1725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38"/>
                        <wps:cNvSpPr>
                          <a:spLocks/>
                        </wps:cNvSpPr>
                        <wps:spPr bwMode="auto">
                          <a:xfrm>
                            <a:off x="2314" y="513"/>
                            <a:ext cx="0" cy="1459"/>
                          </a:xfrm>
                          <a:custGeom>
                            <a:avLst/>
                            <a:gdLst>
                              <a:gd name="T0" fmla="+- 0 513 513"/>
                              <a:gd name="T1" fmla="*/ 513 h 1459"/>
                              <a:gd name="T2" fmla="+- 0 1973 513"/>
                              <a:gd name="T3" fmla="*/ 1973 h 14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59">
                                <a:moveTo>
                                  <a:pt x="0" y="0"/>
                                </a:moveTo>
                                <a:lnTo>
                                  <a:pt x="0" y="146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39"/>
                        <wps:cNvSpPr>
                          <a:spLocks/>
                        </wps:cNvSpPr>
                        <wps:spPr bwMode="auto">
                          <a:xfrm>
                            <a:off x="2319" y="1968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0"/>
                        <wps:cNvSpPr>
                          <a:spLocks/>
                        </wps:cNvSpPr>
                        <wps:spPr bwMode="auto">
                          <a:xfrm>
                            <a:off x="10651" y="513"/>
                            <a:ext cx="0" cy="1459"/>
                          </a:xfrm>
                          <a:custGeom>
                            <a:avLst/>
                            <a:gdLst>
                              <a:gd name="T0" fmla="+- 0 513 513"/>
                              <a:gd name="T1" fmla="*/ 513 h 1459"/>
                              <a:gd name="T2" fmla="+- 0 1973 513"/>
                              <a:gd name="T3" fmla="*/ 1973 h 14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59">
                                <a:moveTo>
                                  <a:pt x="0" y="0"/>
                                </a:moveTo>
                                <a:lnTo>
                                  <a:pt x="0" y="146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B30E7F" id="Group 31" o:spid="_x0000_s1026" style="position:absolute;margin-left:115.4pt;margin-top:25.4pt;width:417.4pt;height:73.55pt;z-index:-251659264;mso-position-horizontal-relative:page" coordorigin="2308,508" coordsize="8348,1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">
                <v:shape id="Freeform 32" o:spid="_x0000_s1027" style="position:absolute;left:2319;top:518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33" o:spid="_x0000_s1028" style="position:absolute;left:2319;top:761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" path="m,l8327,e" filled="f" strokeweight=".58pt">
                  <v:path arrowok="t" o:connecttype="custom" o:connectlocs="0,0;8327,0" o:connectangles="0,0"/>
                </v:shape>
                <v:shape id="Freeform 34" o:spid="_x0000_s1029" style="position:absolute;left:2319;top:1003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35" o:spid="_x0000_s1030" style="position:absolute;left:2319;top:1243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36" o:spid="_x0000_s1031" style="position:absolute;left:2319;top:1485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37" o:spid="_x0000_s1032" style="position:absolute;left:2319;top:1725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38" o:spid="_x0000_s1033" style="position:absolute;left:2314;top:513;width:0;height:1459;visibility:visible;mso-wrap-style:square;v-text-anchor:top" coordsize="0,1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" path="m,l,1460e" filled="f" strokeweight=".58pt">
                  <v:path arrowok="t" o:connecttype="custom" o:connectlocs="0,513;0,1973" o:connectangles="0,0"/>
                </v:shape>
                <v:shape id="Freeform 39" o:spid="_x0000_s1034" style="position:absolute;left:2319;top:1968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" path="m,l8327,e" filled="f" strokeweight=".58pt">
                  <v:path arrowok="t" o:connecttype="custom" o:connectlocs="0,0;8327,0" o:connectangles="0,0"/>
                </v:shape>
                <v:shape id="Freeform 40" o:spid="_x0000_s1035" style="position:absolute;left:10651;top:513;width:0;height:1459;visibility:visible;mso-wrap-style:square;v-text-anchor:top" coordsize="0,1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" path="m,l,1460e" filled="f" strokeweight=".58pt">
                  <v:path arrowok="t" o:connecttype="custom" o:connectlocs="0,513;0,1973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>¿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Q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é</w:t>
      </w:r>
      <w:r w:rsidR="001D2D35" w:rsidRPr="009E0888">
        <w:rPr>
          <w:rFonts w:ascii="Times New Roman" w:eastAsia="Gentium Basic" w:hAnsi="Times New Roman"/>
          <w:spacing w:val="-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xp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vas</w:t>
      </w:r>
      <w:r w:rsidR="001D2D35" w:rsidRPr="009E0888">
        <w:rPr>
          <w:rFonts w:ascii="Times New Roman" w:eastAsia="Gentium Basic" w:hAnsi="Times New Roman"/>
          <w:spacing w:val="-11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e</w:t>
      </w:r>
      <w:r w:rsidR="001D2D35" w:rsidRPr="009E0888">
        <w:rPr>
          <w:rFonts w:ascii="Times New Roman" w:eastAsia="Gentium Basic" w:hAnsi="Times New Roman"/>
          <w:spacing w:val="-5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r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p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pacing w:val="-7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l</w:t>
      </w:r>
      <w:r w:rsidR="001D2D35" w:rsidRPr="009E0888">
        <w:rPr>
          <w:rFonts w:ascii="Times New Roman" w:eastAsia="Gentium Basic" w:hAnsi="Times New Roman"/>
          <w:spacing w:val="-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g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?</w:t>
      </w:r>
    </w:p>
    <w:p w14:paraId="57CE97D7" w14:textId="77777777" w:rsidR="001D2D35" w:rsidRPr="009E0888" w:rsidRDefault="001D2D35" w:rsidP="001D2D35">
      <w:pPr>
        <w:spacing w:before="3" w:line="14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BA3E527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99ADF0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56B3C40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DF3573E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B669FE4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B10DAC6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10A5BBD1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1230B41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8739DA4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673A567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1D9D079C" w14:textId="0D61C08D" w:rsidR="001D2D35" w:rsidRPr="009E0888" w:rsidRDefault="00F360BA" w:rsidP="001D2D35">
      <w:pPr>
        <w:tabs>
          <w:tab w:val="left" w:pos="1660"/>
        </w:tabs>
        <w:spacing w:before="10" w:line="260" w:lineRule="atLeast"/>
        <w:ind w:left="1682" w:right="111" w:hanging="360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412655D" wp14:editId="13FDDF07">
                <wp:simplePos x="0" y="0"/>
                <wp:positionH relativeFrom="page">
                  <wp:posOffset>1465580</wp:posOffset>
                </wp:positionH>
                <wp:positionV relativeFrom="paragraph">
                  <wp:posOffset>493395</wp:posOffset>
                </wp:positionV>
                <wp:extent cx="5300980" cy="934085"/>
                <wp:effectExtent l="8255" t="8890" r="5715" b="9525"/>
                <wp:wrapNone/>
                <wp:docPr id="2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0980" cy="934085"/>
                          <a:chOff x="2308" y="777"/>
                          <a:chExt cx="8348" cy="1471"/>
                        </a:xfrm>
                      </wpg:grpSpPr>
                      <wps:wsp>
                        <wps:cNvPr id="29" name="Freeform 22"/>
                        <wps:cNvSpPr>
                          <a:spLocks/>
                        </wps:cNvSpPr>
                        <wps:spPr bwMode="auto">
                          <a:xfrm>
                            <a:off x="2319" y="787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3"/>
                        <wps:cNvSpPr>
                          <a:spLocks/>
                        </wps:cNvSpPr>
                        <wps:spPr bwMode="auto">
                          <a:xfrm>
                            <a:off x="2319" y="1030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4"/>
                        <wps:cNvSpPr>
                          <a:spLocks/>
                        </wps:cNvSpPr>
                        <wps:spPr bwMode="auto">
                          <a:xfrm>
                            <a:off x="2319" y="127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5"/>
                        <wps:cNvSpPr>
                          <a:spLocks/>
                        </wps:cNvSpPr>
                        <wps:spPr bwMode="auto">
                          <a:xfrm>
                            <a:off x="2319" y="151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6"/>
                        <wps:cNvSpPr>
                          <a:spLocks/>
                        </wps:cNvSpPr>
                        <wps:spPr bwMode="auto">
                          <a:xfrm>
                            <a:off x="2319" y="1755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7"/>
                        <wps:cNvSpPr>
                          <a:spLocks/>
                        </wps:cNvSpPr>
                        <wps:spPr bwMode="auto">
                          <a:xfrm>
                            <a:off x="2319" y="1995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28"/>
                        <wps:cNvSpPr>
                          <a:spLocks/>
                        </wps:cNvSpPr>
                        <wps:spPr bwMode="auto">
                          <a:xfrm>
                            <a:off x="2314" y="783"/>
                            <a:ext cx="0" cy="1459"/>
                          </a:xfrm>
                          <a:custGeom>
                            <a:avLst/>
                            <a:gdLst>
                              <a:gd name="T0" fmla="+- 0 783 783"/>
                              <a:gd name="T1" fmla="*/ 783 h 1459"/>
                              <a:gd name="T2" fmla="+- 0 2242 783"/>
                              <a:gd name="T3" fmla="*/ 2242 h 14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59">
                                <a:moveTo>
                                  <a:pt x="0" y="0"/>
                                </a:moveTo>
                                <a:lnTo>
                                  <a:pt x="0" y="145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9"/>
                        <wps:cNvSpPr>
                          <a:spLocks/>
                        </wps:cNvSpPr>
                        <wps:spPr bwMode="auto">
                          <a:xfrm>
                            <a:off x="2319" y="2237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0"/>
                        <wps:cNvSpPr>
                          <a:spLocks/>
                        </wps:cNvSpPr>
                        <wps:spPr bwMode="auto">
                          <a:xfrm>
                            <a:off x="10651" y="783"/>
                            <a:ext cx="0" cy="1459"/>
                          </a:xfrm>
                          <a:custGeom>
                            <a:avLst/>
                            <a:gdLst>
                              <a:gd name="T0" fmla="+- 0 783 783"/>
                              <a:gd name="T1" fmla="*/ 783 h 1459"/>
                              <a:gd name="T2" fmla="+- 0 2242 783"/>
                              <a:gd name="T3" fmla="*/ 2242 h 14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59">
                                <a:moveTo>
                                  <a:pt x="0" y="0"/>
                                </a:moveTo>
                                <a:lnTo>
                                  <a:pt x="0" y="145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5B1C5F" id="Group 21" o:spid="_x0000_s1026" style="position:absolute;margin-left:115.4pt;margin-top:38.85pt;width:417.4pt;height:73.55pt;z-index:-251658240;mso-position-horizontal-relative:page" coordorigin="2308,777" coordsize="8348,1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">
                <v:shape id="Freeform 22" o:spid="_x0000_s1027" style="position:absolute;left:2319;top:787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" path="m,l8327,e" filled="f" strokeweight=".58pt">
                  <v:path arrowok="t" o:connecttype="custom" o:connectlocs="0,0;8327,0" o:connectangles="0,0"/>
                </v:shape>
                <v:shape id="Freeform 23" o:spid="_x0000_s1028" style="position:absolute;left:2319;top:1030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" path="m,l8327,e" filled="f" strokeweight=".58pt">
                  <v:path arrowok="t" o:connecttype="custom" o:connectlocs="0,0;8327,0" o:connectangles="0,0"/>
                </v:shape>
                <v:shape id="Freeform 24" o:spid="_x0000_s1029" style="position:absolute;left:2319;top:127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25" o:spid="_x0000_s1030" style="position:absolute;left:2319;top:151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" path="m,l8327,e" filled="f" strokeweight=".20464mm">
                  <v:path arrowok="t" o:connecttype="custom" o:connectlocs="0,0;8327,0" o:connectangles="0,0"/>
                </v:shape>
                <v:shape id="Freeform 26" o:spid="_x0000_s1031" style="position:absolute;left:2319;top:1755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" path="m,l8327,e" filled="f" strokeweight=".20464mm">
                  <v:path arrowok="t" o:connecttype="custom" o:connectlocs="0,0;8327,0" o:connectangles="0,0"/>
                </v:shape>
                <v:shape id="Freeform 27" o:spid="_x0000_s1032" style="position:absolute;left:2319;top:1995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" path="m,l8327,e" filled="f" strokeweight=".20464mm">
                  <v:path arrowok="t" o:connecttype="custom" o:connectlocs="0,0;8327,0" o:connectangles="0,0"/>
                </v:shape>
                <v:shape id="Freeform 28" o:spid="_x0000_s1033" style="position:absolute;left:2314;top:783;width:0;height:1459;visibility:visible;mso-wrap-style:square;v-text-anchor:top" coordsize="0,1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" path="m,l,1459e" filled="f" strokeweight=".58pt">
                  <v:path arrowok="t" o:connecttype="custom" o:connectlocs="0,783;0,2242" o:connectangles="0,0"/>
                </v:shape>
                <v:shape id="Freeform 29" o:spid="_x0000_s1034" style="position:absolute;left:2319;top:2237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" path="m,l8327,e" filled="f" strokeweight=".20464mm">
                  <v:path arrowok="t" o:connecttype="custom" o:connectlocs="0,0;8327,0" o:connectangles="0,0"/>
                </v:shape>
                <v:shape id="Freeform 30" o:spid="_x0000_s1035" style="position:absolute;left:10651;top:783;width:0;height:1459;visibility:visible;mso-wrap-style:square;v-text-anchor:top" coordsize="0,1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" path="m,l,1459e" filled="f" strokeweight=".58pt">
                  <v:path arrowok="t" o:connecttype="custom" o:connectlocs="0,783;0,2242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Symbol" w:hAnsi="Times New Roman"/>
          <w:sz w:val="20"/>
          <w:szCs w:val="20"/>
          <w:lang w:val="es-ES" w:eastAsia="en-US"/>
        </w:rPr>
        <w:t></w:t>
      </w:r>
      <w:r w:rsidR="001D2D35" w:rsidRPr="009E0888">
        <w:rPr>
          <w:rFonts w:ascii="Times New Roman" w:hAnsi="Times New Roman"/>
          <w:spacing w:val="-49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hAnsi="Times New Roman"/>
          <w:sz w:val="20"/>
          <w:szCs w:val="20"/>
          <w:lang w:val="es-ES" w:eastAsia="en-US"/>
        </w:rPr>
        <w:tab/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H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b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l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q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n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a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er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ara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f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r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r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s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o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g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ado,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p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c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A7535E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que fav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ezc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-7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b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ñ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pacing w:val="-9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n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ámb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="001D2D35" w:rsidRPr="009E0888">
        <w:rPr>
          <w:rFonts w:ascii="Times New Roman" w:eastAsia="Gentium Basic" w:hAnsi="Times New Roman"/>
          <w:spacing w:val="-6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v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g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ón</w:t>
      </w:r>
    </w:p>
    <w:p w14:paraId="2C399F13" w14:textId="77777777" w:rsidR="001D2D35" w:rsidRPr="009E0888" w:rsidRDefault="001D2D35" w:rsidP="001D2D35">
      <w:pPr>
        <w:spacing w:before="4" w:line="12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998669B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6A525D2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8A8B724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B86AF5A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901F048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A6BB2E0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0BA287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0AF6F6B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5521DF6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A5421C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8A0F76F" w14:textId="47CC3530" w:rsidR="001D2D35" w:rsidRPr="009E0888" w:rsidRDefault="00F360BA" w:rsidP="001D2D35">
      <w:pPr>
        <w:tabs>
          <w:tab w:val="left" w:pos="1660"/>
        </w:tabs>
        <w:spacing w:before="22" w:line="274" w:lineRule="auto"/>
        <w:ind w:left="1682" w:right="109" w:hanging="360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  <w:sectPr w:rsidR="001D2D35" w:rsidRPr="009E0888" w:rsidSect="00EB6331">
          <w:headerReference w:type="default" r:id="rId13"/>
          <w:pgSz w:w="12240" w:h="15840"/>
          <w:pgMar w:top="1340" w:right="1560" w:bottom="280" w:left="740" w:header="850" w:footer="0" w:gutter="0"/>
          <w:cols w:space="720"/>
          <w:docGrid w:linePitch="326"/>
        </w:sect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0C765F1" wp14:editId="6993024D">
                <wp:simplePos x="0" y="0"/>
                <wp:positionH relativeFrom="page">
                  <wp:posOffset>1465580</wp:posOffset>
                </wp:positionH>
                <wp:positionV relativeFrom="paragraph">
                  <wp:posOffset>493395</wp:posOffset>
                </wp:positionV>
                <wp:extent cx="5300980" cy="934085"/>
                <wp:effectExtent l="8255" t="8255" r="5715" b="10160"/>
                <wp:wrapNone/>
                <wp:docPr id="18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0980" cy="934085"/>
                          <a:chOff x="2308" y="777"/>
                          <a:chExt cx="8348" cy="1471"/>
                        </a:xfrm>
                      </wpg:grpSpPr>
                      <wps:wsp>
                        <wps:cNvPr id="19" name="Freeform 12"/>
                        <wps:cNvSpPr>
                          <a:spLocks/>
                        </wps:cNvSpPr>
                        <wps:spPr bwMode="auto">
                          <a:xfrm>
                            <a:off x="2319" y="788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3"/>
                        <wps:cNvSpPr>
                          <a:spLocks/>
                        </wps:cNvSpPr>
                        <wps:spPr bwMode="auto">
                          <a:xfrm>
                            <a:off x="2319" y="1030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4"/>
                        <wps:cNvSpPr>
                          <a:spLocks/>
                        </wps:cNvSpPr>
                        <wps:spPr bwMode="auto">
                          <a:xfrm>
                            <a:off x="2319" y="127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5"/>
                        <wps:cNvSpPr>
                          <a:spLocks/>
                        </wps:cNvSpPr>
                        <wps:spPr bwMode="auto">
                          <a:xfrm>
                            <a:off x="2319" y="151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6"/>
                        <wps:cNvSpPr>
                          <a:spLocks/>
                        </wps:cNvSpPr>
                        <wps:spPr bwMode="auto">
                          <a:xfrm>
                            <a:off x="2319" y="1755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7"/>
                        <wps:cNvSpPr>
                          <a:spLocks/>
                        </wps:cNvSpPr>
                        <wps:spPr bwMode="auto">
                          <a:xfrm>
                            <a:off x="2319" y="1997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18"/>
                        <wps:cNvSpPr>
                          <a:spLocks/>
                        </wps:cNvSpPr>
                        <wps:spPr bwMode="auto">
                          <a:xfrm>
                            <a:off x="2314" y="783"/>
                            <a:ext cx="0" cy="1459"/>
                          </a:xfrm>
                          <a:custGeom>
                            <a:avLst/>
                            <a:gdLst>
                              <a:gd name="T0" fmla="+- 0 783 783"/>
                              <a:gd name="T1" fmla="*/ 783 h 1459"/>
                              <a:gd name="T2" fmla="+- 0 2242 783"/>
                              <a:gd name="T3" fmla="*/ 2242 h 14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59">
                                <a:moveTo>
                                  <a:pt x="0" y="0"/>
                                </a:moveTo>
                                <a:lnTo>
                                  <a:pt x="0" y="145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9"/>
                        <wps:cNvSpPr>
                          <a:spLocks/>
                        </wps:cNvSpPr>
                        <wps:spPr bwMode="auto">
                          <a:xfrm>
                            <a:off x="2319" y="2237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0"/>
                        <wps:cNvSpPr>
                          <a:spLocks/>
                        </wps:cNvSpPr>
                        <wps:spPr bwMode="auto">
                          <a:xfrm>
                            <a:off x="10651" y="783"/>
                            <a:ext cx="0" cy="1459"/>
                          </a:xfrm>
                          <a:custGeom>
                            <a:avLst/>
                            <a:gdLst>
                              <a:gd name="T0" fmla="+- 0 783 783"/>
                              <a:gd name="T1" fmla="*/ 783 h 1459"/>
                              <a:gd name="T2" fmla="+- 0 2242 783"/>
                              <a:gd name="T3" fmla="*/ 2242 h 145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459">
                                <a:moveTo>
                                  <a:pt x="0" y="0"/>
                                </a:moveTo>
                                <a:lnTo>
                                  <a:pt x="0" y="1459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56EA72" id="Group 11" o:spid="_x0000_s1026" style="position:absolute;margin-left:115.4pt;margin-top:38.85pt;width:417.4pt;height:73.55pt;z-index:-251657216;mso-position-horizontal-relative:page" coordorigin="2308,777" coordsize="8348,1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">
                <v:shape id="Freeform 12" o:spid="_x0000_s1027" style="position:absolute;left:2319;top:788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" path="m,l8327,e" filled="f" strokeweight=".58pt">
                  <v:path arrowok="t" o:connecttype="custom" o:connectlocs="0,0;8327,0" o:connectangles="0,0"/>
                </v:shape>
                <v:shape id="Freeform 13" o:spid="_x0000_s1028" style="position:absolute;left:2319;top:1030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" path="m,l8327,e" filled="f" strokeweight=".58pt">
                  <v:path arrowok="t" o:connecttype="custom" o:connectlocs="0,0;8327,0" o:connectangles="0,0"/>
                </v:shape>
                <v:shape id="Freeform 14" o:spid="_x0000_s1029" style="position:absolute;left:2319;top:127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15" o:spid="_x0000_s1030" style="position:absolute;left:2319;top:151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16" o:spid="_x0000_s1031" style="position:absolute;left:2319;top:1755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17" o:spid="_x0000_s1032" style="position:absolute;left:2319;top:1997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18" o:spid="_x0000_s1033" style="position:absolute;left:2314;top:783;width:0;height:1459;visibility:visible;mso-wrap-style:square;v-text-anchor:top" coordsize="0,1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" path="m,l,1459e" filled="f" strokeweight=".58pt">
                  <v:path arrowok="t" o:connecttype="custom" o:connectlocs="0,783;0,2242" o:connectangles="0,0"/>
                </v:shape>
                <v:shape id="Freeform 19" o:spid="_x0000_s1034" style="position:absolute;left:2319;top:2237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" path="m,l8327,e" filled="f" strokeweight=".58pt">
                  <v:path arrowok="t" o:connecttype="custom" o:connectlocs="0,0;8327,0" o:connectangles="0,0"/>
                </v:shape>
                <v:shape id="Freeform 20" o:spid="_x0000_s1035" style="position:absolute;left:10651;top:783;width:0;height:1459;visibility:visible;mso-wrap-style:square;v-text-anchor:top" coordsize="0,1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" path="m,l,1459e" filled="f" strokeweight=".58pt">
                  <v:path arrowok="t" o:connecttype="custom" o:connectlocs="0,783;0,2242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Symbol" w:hAnsi="Times New Roman"/>
          <w:sz w:val="20"/>
          <w:szCs w:val="20"/>
          <w:lang w:val="es-ES" w:eastAsia="en-US"/>
        </w:rPr>
        <w:t></w:t>
      </w:r>
      <w:r w:rsidR="001D2D35" w:rsidRPr="009E0888">
        <w:rPr>
          <w:rFonts w:ascii="Times New Roman" w:hAnsi="Times New Roman"/>
          <w:spacing w:val="-49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hAnsi="Times New Roman"/>
          <w:sz w:val="20"/>
          <w:szCs w:val="20"/>
          <w:lang w:val="es-ES" w:eastAsia="en-US"/>
        </w:rPr>
        <w:tab/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Id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f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que</w:t>
      </w:r>
      <w:r w:rsidR="001D2D35" w:rsidRPr="009E0888">
        <w:rPr>
          <w:rFonts w:ascii="Times New Roman" w:eastAsia="Gentium Basic" w:hAnsi="Times New Roman"/>
          <w:spacing w:val="6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s</w:t>
      </w:r>
      <w:r w:rsidR="001D2D35" w:rsidRPr="009E0888">
        <w:rPr>
          <w:rFonts w:ascii="Times New Roman" w:eastAsia="Gentium Basic" w:hAnsi="Times New Roman"/>
          <w:spacing w:val="14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v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7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f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d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q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e</w:t>
      </w:r>
      <w:r w:rsidR="001D2D35" w:rsidRPr="009E0888">
        <w:rPr>
          <w:rFonts w:ascii="Times New Roman" w:eastAsia="Gentium Basic" w:hAnsi="Times New Roman"/>
          <w:spacing w:val="1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s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="001D2D35" w:rsidRPr="009E0888">
        <w:rPr>
          <w:rFonts w:ascii="Times New Roman" w:eastAsia="Gentium Basic" w:hAnsi="Times New Roman"/>
          <w:spacing w:val="11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od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í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11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f</w:t>
      </w:r>
      <w:r w:rsidR="001D2D35"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r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r</w:t>
      </w:r>
      <w:r w:rsidR="001D2D35" w:rsidRPr="009E0888">
        <w:rPr>
          <w:rFonts w:ascii="Times New Roman" w:eastAsia="Gentium Basic" w:hAnsi="Times New Roman"/>
          <w:spacing w:val="8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uran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10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s</w:t>
      </w:r>
      <w:r w:rsidR="001D2D35" w:rsidRPr="009E0888">
        <w:rPr>
          <w:rFonts w:ascii="Times New Roman" w:eastAsia="Gentium Basic" w:hAnsi="Times New Roman"/>
          <w:spacing w:val="13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d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s de</w:t>
      </w:r>
      <w:r w:rsidR="001D2D35" w:rsidRPr="009E0888">
        <w:rPr>
          <w:rFonts w:ascii="Times New Roman" w:eastAsia="Gentium Basic" w:hAnsi="Times New Roman"/>
          <w:spacing w:val="-4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o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g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ado</w:t>
      </w:r>
    </w:p>
    <w:p w14:paraId="624127E0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8A3B24F" w14:textId="77777777" w:rsidR="001D2D35" w:rsidRPr="009E0888" w:rsidRDefault="001D2D35" w:rsidP="001D2D35">
      <w:pPr>
        <w:spacing w:before="15" w:line="28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AFC7D28" w14:textId="77777777" w:rsidR="001D2D35" w:rsidRPr="009E0888" w:rsidRDefault="001D2D35" w:rsidP="00ED42F6">
      <w:pPr>
        <w:numPr>
          <w:ilvl w:val="0"/>
          <w:numId w:val="3"/>
        </w:numPr>
        <w:spacing w:before="2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¿U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Pr="009E0888">
        <w:rPr>
          <w:rFonts w:ascii="Times New Roman" w:eastAsia="Gentium Basic" w:hAnsi="Times New Roman"/>
          <w:spacing w:val="-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v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ua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iz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de</w:t>
      </w:r>
      <w:r w:rsidRPr="009E0888">
        <w:rPr>
          <w:rFonts w:ascii="Times New Roman" w:eastAsia="Gentium Basic" w:hAnsi="Times New Roman"/>
          <w:spacing w:val="-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y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n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r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b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 xml:space="preserve"> 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v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g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ón</w:t>
      </w:r>
      <w:r w:rsidRPr="009E0888">
        <w:rPr>
          <w:rFonts w:ascii="Times New Roman" w:eastAsia="Gentium Basic" w:hAnsi="Times New Roman"/>
          <w:spacing w:val="-7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p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en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-6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 pr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g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a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gí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?</w:t>
      </w:r>
      <w:r w:rsidRPr="009E0888">
        <w:rPr>
          <w:rFonts w:ascii="Times New Roman" w:eastAsia="Gentium Basic" w:hAnsi="Times New Roman"/>
          <w:spacing w:val="-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</w:p>
    <w:p w14:paraId="035A3623" w14:textId="77777777" w:rsidR="001D2D35" w:rsidRPr="009E0888" w:rsidRDefault="001D2D35" w:rsidP="001D2D35">
      <w:pPr>
        <w:spacing w:before="32"/>
        <w:ind w:left="168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eastAsia="Gentium Basic" w:hAnsi="Times New Roman"/>
          <w:spacing w:val="-2"/>
          <w:sz w:val="20"/>
          <w:szCs w:val="20"/>
          <w:lang w:val="es-ES" w:eastAsia="en-US"/>
        </w:rPr>
        <w:t>¿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e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n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á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r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és por</w:t>
      </w:r>
      <w:r w:rsidRPr="009E0888">
        <w:rPr>
          <w:rFonts w:ascii="Times New Roman" w:eastAsia="Gentium Basic" w:hAnsi="Times New Roman"/>
          <w:spacing w:val="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onde podr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í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 xml:space="preserve"> e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u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r</w:t>
      </w:r>
      <w:r w:rsidRPr="009E0888">
        <w:rPr>
          <w:rFonts w:ascii="Times New Roman" w:eastAsia="Gentium Basic" w:hAnsi="Times New Roman"/>
          <w:spacing w:val="-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5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u</w:t>
      </w:r>
      <w:r w:rsidRPr="009E0888">
        <w:rPr>
          <w:rFonts w:ascii="Times New Roman" w:eastAsia="Gentium Basic" w:hAnsi="Times New Roman"/>
          <w:spacing w:val="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v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ig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c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ón</w:t>
      </w:r>
      <w:r w:rsidRPr="009E0888">
        <w:rPr>
          <w:rFonts w:ascii="Times New Roman" w:eastAsia="Gentium Basic" w:hAnsi="Times New Roman"/>
          <w:spacing w:val="-7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n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l</w:t>
      </w:r>
      <w:r w:rsidRPr="009E0888">
        <w:rPr>
          <w:rFonts w:ascii="Times New Roman" w:eastAsia="Gentium Basic" w:hAnsi="Times New Roman"/>
          <w:spacing w:val="6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rr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oll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o</w:t>
      </w:r>
      <w:r w:rsidRPr="009E0888">
        <w:rPr>
          <w:rFonts w:ascii="Times New Roman" w:eastAsia="Gentium Basic" w:hAnsi="Times New Roman"/>
          <w:spacing w:val="-4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de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l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Pr="009E0888">
        <w:rPr>
          <w:rFonts w:ascii="Times New Roman" w:eastAsia="Gentium Basic" w:hAnsi="Times New Roman"/>
          <w:spacing w:val="3"/>
          <w:sz w:val="20"/>
          <w:szCs w:val="20"/>
          <w:lang w:val="es-ES" w:eastAsia="en-US"/>
        </w:rPr>
        <w:t xml:space="preserve"> 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i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 xml:space="preserve">s </w:t>
      </w:r>
      <w:r w:rsidRPr="009E0888">
        <w:rPr>
          <w:rFonts w:ascii="Times New Roman" w:eastAsia="Gentium Basic" w:hAnsi="Times New Roman"/>
          <w:spacing w:val="2"/>
          <w:sz w:val="20"/>
          <w:szCs w:val="20"/>
          <w:lang w:val="es-ES" w:eastAsia="en-US"/>
        </w:rPr>
        <w:t>d</w:t>
      </w:r>
      <w:r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</w:p>
    <w:p w14:paraId="36DB7E95" w14:textId="458C524E" w:rsidR="001D2D35" w:rsidRPr="009E0888" w:rsidRDefault="00F360BA" w:rsidP="001D2D35">
      <w:pPr>
        <w:spacing w:before="37" w:line="220" w:lineRule="exact"/>
        <w:ind w:left="1682"/>
        <w:jc w:val="both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2C9EC17E" wp14:editId="01196034">
                <wp:simplePos x="0" y="0"/>
                <wp:positionH relativeFrom="page">
                  <wp:posOffset>1465580</wp:posOffset>
                </wp:positionH>
                <wp:positionV relativeFrom="paragraph">
                  <wp:posOffset>316865</wp:posOffset>
                </wp:positionV>
                <wp:extent cx="5300980" cy="473710"/>
                <wp:effectExtent l="8255" t="1270" r="5715" b="1270"/>
                <wp:wrapNone/>
                <wp:docPr id="1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00980" cy="473710"/>
                          <a:chOff x="2308" y="499"/>
                          <a:chExt cx="8348" cy="746"/>
                        </a:xfrm>
                      </wpg:grpSpPr>
                      <wps:wsp>
                        <wps:cNvPr id="12" name="Freeform 5"/>
                        <wps:cNvSpPr>
                          <a:spLocks/>
                        </wps:cNvSpPr>
                        <wps:spPr bwMode="auto">
                          <a:xfrm>
                            <a:off x="2319" y="509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6"/>
                        <wps:cNvSpPr>
                          <a:spLocks/>
                        </wps:cNvSpPr>
                        <wps:spPr bwMode="auto">
                          <a:xfrm>
                            <a:off x="2319" y="749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7"/>
                        <wps:cNvSpPr>
                          <a:spLocks/>
                        </wps:cNvSpPr>
                        <wps:spPr bwMode="auto">
                          <a:xfrm>
                            <a:off x="2319" y="992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8"/>
                        <wps:cNvSpPr>
                          <a:spLocks/>
                        </wps:cNvSpPr>
                        <wps:spPr bwMode="auto">
                          <a:xfrm>
                            <a:off x="2314" y="505"/>
                            <a:ext cx="0" cy="734"/>
                          </a:xfrm>
                          <a:custGeom>
                            <a:avLst/>
                            <a:gdLst>
                              <a:gd name="T0" fmla="+- 0 505 505"/>
                              <a:gd name="T1" fmla="*/ 505 h 734"/>
                              <a:gd name="T2" fmla="+- 0 1239 505"/>
                              <a:gd name="T3" fmla="*/ 1239 h 73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34">
                                <a:moveTo>
                                  <a:pt x="0" y="0"/>
                                </a:moveTo>
                                <a:lnTo>
                                  <a:pt x="0" y="73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9"/>
                        <wps:cNvSpPr>
                          <a:spLocks/>
                        </wps:cNvSpPr>
                        <wps:spPr bwMode="auto">
                          <a:xfrm>
                            <a:off x="2319" y="1234"/>
                            <a:ext cx="8327" cy="0"/>
                          </a:xfrm>
                          <a:custGeom>
                            <a:avLst/>
                            <a:gdLst>
                              <a:gd name="T0" fmla="+- 0 2319 2319"/>
                              <a:gd name="T1" fmla="*/ T0 w 8327"/>
                              <a:gd name="T2" fmla="+- 0 10646 2319"/>
                              <a:gd name="T3" fmla="*/ T2 w 8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27">
                                <a:moveTo>
                                  <a:pt x="0" y="0"/>
                                </a:moveTo>
                                <a:lnTo>
                                  <a:pt x="832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0"/>
                        <wps:cNvSpPr>
                          <a:spLocks/>
                        </wps:cNvSpPr>
                        <wps:spPr bwMode="auto">
                          <a:xfrm>
                            <a:off x="10651" y="505"/>
                            <a:ext cx="0" cy="734"/>
                          </a:xfrm>
                          <a:custGeom>
                            <a:avLst/>
                            <a:gdLst>
                              <a:gd name="T0" fmla="+- 0 505 505"/>
                              <a:gd name="T1" fmla="*/ 505 h 734"/>
                              <a:gd name="T2" fmla="+- 0 1239 505"/>
                              <a:gd name="T3" fmla="*/ 1239 h 73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734">
                                <a:moveTo>
                                  <a:pt x="0" y="0"/>
                                </a:moveTo>
                                <a:lnTo>
                                  <a:pt x="0" y="73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6DE4B6" id="Group 4" o:spid="_x0000_s1026" style="position:absolute;margin-left:115.4pt;margin-top:24.95pt;width:417.4pt;height:37.3pt;z-index:-251656192;mso-position-horizontal-relative:page" coordorigin="2308,499" coordsize="8348,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">
                <v:shape id="Freeform 5" o:spid="_x0000_s1027" style="position:absolute;left:2319;top:509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" path="m,l8327,e" filled="f" strokeweight=".58pt">
                  <v:path arrowok="t" o:connecttype="custom" o:connectlocs="0,0;8327,0" o:connectangles="0,0"/>
                </v:shape>
                <v:shape id="Freeform 6" o:spid="_x0000_s1028" style="position:absolute;left:2319;top:749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" path="m,l8327,e" filled="f" strokeweight=".58pt">
                  <v:path arrowok="t" o:connecttype="custom" o:connectlocs="0,0;8327,0" o:connectangles="0,0"/>
                </v:shape>
                <v:shape id="Freeform 7" o:spid="_x0000_s1029" style="position:absolute;left:2319;top:992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" path="m,l8327,e" filled="f" strokeweight=".58pt">
                  <v:path arrowok="t" o:connecttype="custom" o:connectlocs="0,0;8327,0" o:connectangles="0,0"/>
                </v:shape>
                <v:shape id="Freeform 8" o:spid="_x0000_s1030" style="position:absolute;left:2314;top:505;width:0;height:734;visibility:visible;mso-wrap-style:square;v-text-anchor:top" coordsize="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" path="m,l,734e" filled="f" strokeweight=".58pt">
                  <v:path arrowok="t" o:connecttype="custom" o:connectlocs="0,505;0,1239" o:connectangles="0,0"/>
                </v:shape>
                <v:shape id="Freeform 9" o:spid="_x0000_s1031" style="position:absolute;left:2319;top:1234;width:8327;height:0;visibility:visible;mso-wrap-style:square;v-text-anchor:top" coordsize="83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" path="m,l8327,e" filled="f" strokeweight=".58pt">
                  <v:path arrowok="t" o:connecttype="custom" o:connectlocs="0,0;8327,0" o:connectangles="0,0"/>
                </v:shape>
                <v:shape id="Freeform 10" o:spid="_x0000_s1032" style="position:absolute;left:10651;top:505;width:0;height:734;visibility:visible;mso-wrap-style:square;v-text-anchor:top" coordsize="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" path="m,l,734e" filled="f" strokeweight=".58pt">
                  <v:path arrowok="t" o:connecttype="custom" o:connectlocs="0,505;0,1239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pacing w:val="-5"/>
          <w:sz w:val="20"/>
          <w:szCs w:val="20"/>
          <w:lang w:val="es-ES" w:eastAsia="en-US"/>
        </w:rPr>
        <w:t xml:space="preserve"> 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gí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s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spacing w:val="-1"/>
          <w:sz w:val="20"/>
          <w:szCs w:val="20"/>
          <w:lang w:val="es-ES" w:eastAsia="en-US"/>
        </w:rPr>
        <w:t>e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?</w:t>
      </w:r>
    </w:p>
    <w:p w14:paraId="1D93F7DE" w14:textId="77777777" w:rsidR="001D2D35" w:rsidRPr="009E0888" w:rsidRDefault="001D2D35" w:rsidP="001D2D35">
      <w:pPr>
        <w:spacing w:before="9" w:line="14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098BC0A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E72B4E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19309FC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0F3035A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5D488BB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58E637F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28BD8C0" w14:textId="77777777" w:rsidR="001D2D35" w:rsidRPr="009E0888" w:rsidRDefault="001D2D35" w:rsidP="00ED42F6">
      <w:pPr>
        <w:spacing w:line="200" w:lineRule="exact"/>
        <w:ind w:left="567"/>
        <w:jc w:val="both"/>
        <w:rPr>
          <w:rFonts w:ascii="Times New Roman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sz w:val="20"/>
          <w:szCs w:val="20"/>
          <w:lang w:val="es-ES" w:eastAsia="en-US"/>
        </w:rPr>
        <w:t xml:space="preserve">Explicite </w:t>
      </w:r>
      <w:r w:rsidR="00ED42F6">
        <w:rPr>
          <w:rFonts w:ascii="Times New Roman" w:hAnsi="Times New Roman"/>
          <w:sz w:val="20"/>
          <w:szCs w:val="20"/>
          <w:lang w:val="es-ES" w:eastAsia="en-US"/>
        </w:rPr>
        <w:t>si</w:t>
      </w:r>
      <w:r w:rsidRPr="009E0888">
        <w:rPr>
          <w:rFonts w:ascii="Times New Roman" w:hAnsi="Times New Roman"/>
          <w:sz w:val="20"/>
          <w:szCs w:val="20"/>
          <w:lang w:val="es-ES" w:eastAsia="en-US"/>
        </w:rPr>
        <w:t xml:space="preserve"> considera postular a una de nuestras becas internas (arancel/alojamiento) y/o externa.</w:t>
      </w:r>
    </w:p>
    <w:p w14:paraId="2A0720E2" w14:textId="77777777" w:rsidR="001D2D35" w:rsidRPr="009E0888" w:rsidRDefault="001D2D35" w:rsidP="00ED42F6">
      <w:pPr>
        <w:spacing w:line="200" w:lineRule="exact"/>
        <w:ind w:left="567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E853D7D" w14:textId="77777777" w:rsidR="001D2D35" w:rsidRPr="009E0888" w:rsidRDefault="001D2D35" w:rsidP="00ED42F6">
      <w:pPr>
        <w:spacing w:line="200" w:lineRule="exact"/>
        <w:ind w:left="567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894D7E1" w14:textId="77777777" w:rsidR="001D2D35" w:rsidRPr="009E0888" w:rsidRDefault="001D2D35" w:rsidP="00ED42F6">
      <w:pPr>
        <w:spacing w:line="200" w:lineRule="exact"/>
        <w:ind w:left="567"/>
        <w:jc w:val="both"/>
        <w:rPr>
          <w:rFonts w:ascii="Times New Roman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sz w:val="20"/>
          <w:szCs w:val="20"/>
          <w:lang w:val="es-ES" w:eastAsia="en-US"/>
        </w:rPr>
        <w:t>Sí</w:t>
      </w:r>
    </w:p>
    <w:p w14:paraId="512A82C4" w14:textId="77777777" w:rsidR="00ED42F6" w:rsidRDefault="00ED42F6" w:rsidP="00ED42F6">
      <w:pPr>
        <w:spacing w:line="200" w:lineRule="exact"/>
        <w:ind w:left="567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6E78399" w14:textId="77777777" w:rsidR="001D2D35" w:rsidRPr="009E0888" w:rsidRDefault="001D2D35" w:rsidP="00ED42F6">
      <w:pPr>
        <w:spacing w:line="200" w:lineRule="exact"/>
        <w:ind w:left="567"/>
        <w:jc w:val="both"/>
        <w:rPr>
          <w:rFonts w:ascii="Times New Roman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sz w:val="20"/>
          <w:szCs w:val="20"/>
          <w:lang w:val="es-ES" w:eastAsia="en-US"/>
        </w:rPr>
        <w:t>No</w:t>
      </w:r>
    </w:p>
    <w:p w14:paraId="5AB08216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07B695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9854FA0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A4C9439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16DF4C84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F871675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C754A50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AB0C7A9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AE88E1C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6A0C1B5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0340835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72BAFBA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2011736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EE445A3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465061F2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14CA51C4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0AF7F4E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7B3A887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255310A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94718FC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79658E8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DDDA28F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1AB21F8B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3E70D7EF" w14:textId="77777777" w:rsidR="00EB6331" w:rsidRPr="009E0888" w:rsidRDefault="00EB6331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0A18CDC2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749A4E76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5EC0ED8A" w14:textId="77777777" w:rsidR="001D2D35" w:rsidRPr="009E0888" w:rsidRDefault="001D2D35" w:rsidP="001D2D35">
      <w:pPr>
        <w:spacing w:line="20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2A65BDE5" w14:textId="77777777" w:rsidR="001D2D35" w:rsidRPr="009E0888" w:rsidRDefault="001D2D35" w:rsidP="00F24DA4">
      <w:pPr>
        <w:spacing w:line="200" w:lineRule="exact"/>
        <w:rPr>
          <w:rFonts w:ascii="Times New Roman" w:hAnsi="Times New Roman"/>
          <w:sz w:val="20"/>
          <w:szCs w:val="20"/>
          <w:lang w:val="es-ES" w:eastAsia="en-US"/>
        </w:rPr>
      </w:pPr>
    </w:p>
    <w:p w14:paraId="1C32D036" w14:textId="7314F792" w:rsidR="001D2D35" w:rsidRPr="009E0888" w:rsidRDefault="00F360BA" w:rsidP="00F24DA4">
      <w:pPr>
        <w:spacing w:before="35" w:line="220" w:lineRule="exact"/>
        <w:ind w:left="4480" w:right="3990"/>
        <w:jc w:val="center"/>
        <w:rPr>
          <w:rFonts w:ascii="Times New Roman" w:eastAsia="Gentium Basic" w:hAnsi="Times New Roman"/>
          <w:sz w:val="20"/>
          <w:szCs w:val="20"/>
          <w:lang w:val="es-ES" w:eastAsia="en-US"/>
        </w:rPr>
      </w:pPr>
      <w:r w:rsidRPr="009E0888">
        <w:rPr>
          <w:rFonts w:ascii="Times New Roman" w:hAnsi="Times New Roman"/>
          <w:noProof/>
          <w:sz w:val="20"/>
          <w:szCs w:val="20"/>
          <w:lang w:val="es-ES" w:eastAsia="en-US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171CAD3" wp14:editId="4DE8B282">
                <wp:simplePos x="0" y="0"/>
                <wp:positionH relativeFrom="page">
                  <wp:posOffset>2592705</wp:posOffset>
                </wp:positionH>
                <wp:positionV relativeFrom="paragraph">
                  <wp:posOffset>6985</wp:posOffset>
                </wp:positionV>
                <wp:extent cx="2377440" cy="0"/>
                <wp:effectExtent l="11430" t="9525" r="11430" b="9525"/>
                <wp:wrapNone/>
                <wp:docPr id="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7440" cy="0"/>
                          <a:chOff x="4083" y="11"/>
                          <a:chExt cx="3744" cy="0"/>
                        </a:xfrm>
                      </wpg:grpSpPr>
                      <wps:wsp>
                        <wps:cNvPr id="10" name="Freeform 3"/>
                        <wps:cNvSpPr>
                          <a:spLocks/>
                        </wps:cNvSpPr>
                        <wps:spPr bwMode="auto">
                          <a:xfrm>
                            <a:off x="4083" y="11"/>
                            <a:ext cx="3744" cy="0"/>
                          </a:xfrm>
                          <a:custGeom>
                            <a:avLst/>
                            <a:gdLst>
                              <a:gd name="T0" fmla="+- 0 4083 4083"/>
                              <a:gd name="T1" fmla="*/ T0 w 3744"/>
                              <a:gd name="T2" fmla="+- 0 7828 4083"/>
                              <a:gd name="T3" fmla="*/ T2 w 374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44">
                                <a:moveTo>
                                  <a:pt x="0" y="0"/>
                                </a:moveTo>
                                <a:lnTo>
                                  <a:pt x="374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17431D" id="Group 2" o:spid="_x0000_s1026" style="position:absolute;margin-left:204.15pt;margin-top:.55pt;width:187.2pt;height:0;z-index:-251655168;mso-position-horizontal-relative:page" coordorigin="4083,11" coordsize="374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">
                <v:shape id="Freeform 3" o:spid="_x0000_s1027" style="position:absolute;left:4083;top:11;width:3744;height:0;visibility:visible;mso-wrap-style:square;v-text-anchor:top" coordsize="374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" path="m,l3745,e" filled="f" strokeweight=".58pt">
                  <v:path arrowok="t" o:connecttype="custom" o:connectlocs="0,0;3745,0" o:connectangles="0,0"/>
                </v:shape>
                <w10:wrap anchorx="page"/>
              </v:group>
            </w:pict>
          </mc:Fallback>
        </mc:AlternateConten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Fi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r</w:t>
      </w:r>
      <w:r w:rsidR="001D2D35" w:rsidRPr="009E0888">
        <w:rPr>
          <w:rFonts w:ascii="Times New Roman" w:eastAsia="Gentium Basic" w:hAnsi="Times New Roman"/>
          <w:spacing w:val="1"/>
          <w:sz w:val="20"/>
          <w:szCs w:val="20"/>
          <w:lang w:val="es-ES" w:eastAsia="en-US"/>
        </w:rPr>
        <w:t>m</w:t>
      </w:r>
      <w:r w:rsidR="001D2D35" w:rsidRPr="009E0888">
        <w:rPr>
          <w:rFonts w:ascii="Times New Roman" w:eastAsia="Gentium Basic" w:hAnsi="Times New Roman"/>
          <w:sz w:val="20"/>
          <w:szCs w:val="20"/>
          <w:lang w:val="es-ES" w:eastAsia="en-US"/>
        </w:rPr>
        <w:t>a</w:t>
      </w:r>
      <w:r w:rsidR="001D2D35" w:rsidRPr="009E0888">
        <w:rPr>
          <w:rFonts w:ascii="Times New Roman" w:eastAsia="Gentium Basic" w:hAnsi="Times New Roman"/>
          <w:spacing w:val="-6"/>
          <w:sz w:val="20"/>
          <w:szCs w:val="20"/>
          <w:lang w:val="es-ES" w:eastAsia="en-US"/>
        </w:rPr>
        <w:t xml:space="preserve"> </w:t>
      </w:r>
      <w:r w:rsidR="00F24DA4"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>P</w:t>
      </w:r>
      <w:r w:rsidR="001D2D35"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>os</w:t>
      </w:r>
      <w:r w:rsidR="001D2D35" w:rsidRPr="009E0888">
        <w:rPr>
          <w:rFonts w:ascii="Times New Roman" w:eastAsia="Gentium Basic" w:hAnsi="Times New Roman"/>
          <w:spacing w:val="1"/>
          <w:w w:val="99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>u</w:t>
      </w:r>
      <w:r w:rsidR="001D2D35" w:rsidRPr="009E0888">
        <w:rPr>
          <w:rFonts w:ascii="Times New Roman" w:eastAsia="Gentium Basic" w:hAnsi="Times New Roman"/>
          <w:spacing w:val="1"/>
          <w:w w:val="99"/>
          <w:sz w:val="20"/>
          <w:szCs w:val="20"/>
          <w:lang w:val="es-ES" w:eastAsia="en-US"/>
        </w:rPr>
        <w:t>l</w:t>
      </w:r>
      <w:r w:rsidR="001D2D35"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>an</w:t>
      </w:r>
      <w:r w:rsidR="001D2D35" w:rsidRPr="009E0888">
        <w:rPr>
          <w:rFonts w:ascii="Times New Roman" w:eastAsia="Gentium Basic" w:hAnsi="Times New Roman"/>
          <w:spacing w:val="1"/>
          <w:w w:val="99"/>
          <w:sz w:val="20"/>
          <w:szCs w:val="20"/>
          <w:lang w:val="es-ES" w:eastAsia="en-US"/>
        </w:rPr>
        <w:t>t</w:t>
      </w:r>
      <w:r w:rsidR="001D2D35" w:rsidRPr="009E0888">
        <w:rPr>
          <w:rFonts w:ascii="Times New Roman" w:eastAsia="Gentium Basic" w:hAnsi="Times New Roman"/>
          <w:w w:val="99"/>
          <w:sz w:val="20"/>
          <w:szCs w:val="20"/>
          <w:lang w:val="es-ES" w:eastAsia="en-US"/>
        </w:rPr>
        <w:t>e</w:t>
      </w:r>
    </w:p>
    <w:p w14:paraId="646A6F2C" w14:textId="77777777" w:rsidR="001D2D35" w:rsidRPr="009E0888" w:rsidRDefault="001D2D35" w:rsidP="001D2D35">
      <w:pPr>
        <w:spacing w:before="7" w:line="140" w:lineRule="exact"/>
        <w:jc w:val="both"/>
        <w:rPr>
          <w:rFonts w:ascii="Times New Roman" w:hAnsi="Times New Roman"/>
          <w:sz w:val="20"/>
          <w:szCs w:val="20"/>
          <w:lang w:val="es-ES" w:eastAsia="en-US"/>
        </w:rPr>
      </w:pPr>
    </w:p>
    <w:p w14:paraId="6237D6BB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1335A56B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C17B96A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0530CC30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3C15F526" w14:textId="77777777" w:rsidR="001D2D35" w:rsidRPr="009E0888" w:rsidRDefault="001D2D35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316A96FC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12F15C4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662E056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7A451ECD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8BB9D53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608F66EC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786C498B" w14:textId="77777777" w:rsidR="00EB6331" w:rsidRPr="009E0888" w:rsidRDefault="00EB6331" w:rsidP="00EB6331">
      <w:pPr>
        <w:keepNext/>
        <w:jc w:val="both"/>
        <w:outlineLvl w:val="0"/>
        <w:rPr>
          <w:rFonts w:ascii="Times New Roman" w:hAnsi="Times New Roman"/>
          <w:b/>
          <w:sz w:val="22"/>
          <w:szCs w:val="22"/>
          <w:lang w:val="es-ES"/>
        </w:rPr>
      </w:pPr>
    </w:p>
    <w:p w14:paraId="6D4E4338" w14:textId="77777777" w:rsidR="00EB6331" w:rsidRPr="009E0888" w:rsidRDefault="00EB6331" w:rsidP="00EB6331">
      <w:pPr>
        <w:keepNext/>
        <w:jc w:val="center"/>
        <w:outlineLvl w:val="0"/>
        <w:rPr>
          <w:rFonts w:ascii="Times New Roman" w:hAnsi="Times New Roman"/>
          <w:b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sz w:val="22"/>
          <w:szCs w:val="22"/>
          <w:lang w:val="es-ES"/>
        </w:rPr>
        <w:t>FICHA PERSONAL</w:t>
      </w:r>
    </w:p>
    <w:p w14:paraId="6E75A092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</w:p>
    <w:p w14:paraId="319DEA2A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</w:p>
    <w:p w14:paraId="122D211B" w14:textId="77777777" w:rsidR="00EB6331" w:rsidRPr="009E0888" w:rsidRDefault="00EB6331" w:rsidP="00EB6331">
      <w:pPr>
        <w:ind w:right="-34"/>
        <w:jc w:val="center"/>
        <w:rPr>
          <w:rFonts w:ascii="Times New Roman" w:hAnsi="Times New Roman"/>
          <w:b/>
          <w:sz w:val="22"/>
          <w:szCs w:val="22"/>
          <w:lang w:val="es-ES"/>
        </w:rPr>
      </w:pPr>
    </w:p>
    <w:p w14:paraId="685BC619" w14:textId="77777777" w:rsidR="00EB6331" w:rsidRPr="009E0888" w:rsidRDefault="00EB6331" w:rsidP="00EB6331">
      <w:pPr>
        <w:ind w:right="-34"/>
        <w:jc w:val="center"/>
        <w:rPr>
          <w:rFonts w:ascii="Times New Roman" w:hAnsi="Times New Roman"/>
          <w:b/>
          <w:sz w:val="22"/>
          <w:szCs w:val="22"/>
          <w:lang w:val="es-ES"/>
        </w:rPr>
      </w:pPr>
    </w:p>
    <w:p w14:paraId="23CB9D40" w14:textId="77777777" w:rsidR="00EB6331" w:rsidRPr="009E0888" w:rsidRDefault="00EB6331" w:rsidP="00EB6331">
      <w:pPr>
        <w:ind w:right="-34"/>
        <w:jc w:val="center"/>
        <w:rPr>
          <w:rFonts w:ascii="Times New Roman" w:hAnsi="Times New Roman"/>
          <w:b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sz w:val="22"/>
          <w:szCs w:val="22"/>
          <w:lang w:val="es-ES"/>
        </w:rPr>
        <w:t xml:space="preserve">MAGÍSTER EN CIENCIAS RELIGIOSAS Y FILOSÓFICAS CON </w:t>
      </w:r>
    </w:p>
    <w:p w14:paraId="555C76DE" w14:textId="77777777" w:rsidR="00EB6331" w:rsidRPr="009E0888" w:rsidRDefault="00EB6331" w:rsidP="00EB6331">
      <w:pPr>
        <w:pBdr>
          <w:bottom w:val="single" w:sz="4" w:space="1" w:color="auto"/>
        </w:pBdr>
        <w:ind w:right="-34"/>
        <w:jc w:val="center"/>
        <w:rPr>
          <w:rFonts w:ascii="Times New Roman" w:hAnsi="Times New Roman"/>
          <w:b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sz w:val="22"/>
          <w:szCs w:val="22"/>
          <w:lang w:val="es-ES"/>
        </w:rPr>
        <w:t>MENCIÓN EN TEOLOGÍA O FILOSOFÍA</w:t>
      </w:r>
    </w:p>
    <w:p w14:paraId="5748FB96" w14:textId="77777777" w:rsidR="00EB6331" w:rsidRPr="009E0888" w:rsidRDefault="004D0B84" w:rsidP="00EB6331">
      <w:pPr>
        <w:ind w:right="-34"/>
        <w:jc w:val="center"/>
        <w:rPr>
          <w:rFonts w:ascii="Times New Roman" w:hAnsi="Times New Roman"/>
          <w:b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sz w:val="22"/>
          <w:szCs w:val="22"/>
          <w:lang w:val="es-ES"/>
        </w:rPr>
        <w:t>(Talca- Ingreso 2021)</w:t>
      </w:r>
    </w:p>
    <w:p w14:paraId="25E89AA3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</w:p>
    <w:p w14:paraId="67811D54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</w:p>
    <w:p w14:paraId="5F4F0F9B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</w:p>
    <w:p w14:paraId="7716A351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</w:p>
    <w:p w14:paraId="3A845DDA" w14:textId="77777777" w:rsidR="00EB6331" w:rsidRPr="009E0888" w:rsidRDefault="00EB6331" w:rsidP="00EB6331">
      <w:pPr>
        <w:numPr>
          <w:ilvl w:val="0"/>
          <w:numId w:val="2"/>
        </w:numPr>
        <w:spacing w:line="360" w:lineRule="auto"/>
        <w:rPr>
          <w:rFonts w:ascii="Times New Roman" w:hAnsi="Times New Roman"/>
          <w:b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sz w:val="22"/>
          <w:szCs w:val="22"/>
          <w:lang w:val="es-ES"/>
        </w:rPr>
        <w:t>IDENTIFICACIÓN</w:t>
      </w:r>
    </w:p>
    <w:p w14:paraId="03113EC1" w14:textId="77777777" w:rsidR="00EB6331" w:rsidRPr="009E0888" w:rsidRDefault="00EB6331" w:rsidP="00EB6331">
      <w:pPr>
        <w:spacing w:line="360" w:lineRule="auto"/>
        <w:rPr>
          <w:rFonts w:ascii="Times New Roman" w:hAnsi="Times New Roman"/>
          <w:b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sz w:val="22"/>
          <w:szCs w:val="22"/>
          <w:lang w:val="es-ES"/>
        </w:rPr>
        <w:t>______________________________________________________________________________</w:t>
      </w:r>
    </w:p>
    <w:p w14:paraId="47A11B53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Nombre:</w:t>
      </w:r>
    </w:p>
    <w:p w14:paraId="0AA21540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R.U.T.: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 xml:space="preserve">Fecha </w:t>
      </w:r>
      <w:r w:rsidR="008F585C">
        <w:rPr>
          <w:rFonts w:ascii="Times New Roman" w:hAnsi="Times New Roman"/>
          <w:sz w:val="22"/>
          <w:szCs w:val="22"/>
          <w:lang w:val="es-ES"/>
        </w:rPr>
        <w:t xml:space="preserve"> de n</w:t>
      </w:r>
      <w:r w:rsidRPr="009E0888">
        <w:rPr>
          <w:rFonts w:ascii="Times New Roman" w:hAnsi="Times New Roman"/>
          <w:sz w:val="22"/>
          <w:szCs w:val="22"/>
          <w:lang w:val="es-ES"/>
        </w:rPr>
        <w:t>acimiento: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______ / ______ / _________</w:t>
      </w:r>
    </w:p>
    <w:p w14:paraId="0715F76B" w14:textId="77777777" w:rsidR="00EB6331" w:rsidRPr="009E0888" w:rsidRDefault="00EB6331" w:rsidP="00541B88">
      <w:pPr>
        <w:tabs>
          <w:tab w:val="center" w:pos="5245"/>
          <w:tab w:val="center" w:pos="6096"/>
          <w:tab w:val="center" w:pos="7088"/>
        </w:tabs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ab/>
        <w:t>Día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Mes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Año</w:t>
      </w:r>
    </w:p>
    <w:p w14:paraId="70C17C11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49C17ADB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 xml:space="preserve">Estado </w:t>
      </w:r>
      <w:r w:rsidR="001763AA">
        <w:rPr>
          <w:rFonts w:ascii="Times New Roman" w:hAnsi="Times New Roman"/>
          <w:sz w:val="22"/>
          <w:szCs w:val="22"/>
          <w:lang w:val="es-ES"/>
        </w:rPr>
        <w:t>c</w:t>
      </w:r>
      <w:r w:rsidRPr="009E0888">
        <w:rPr>
          <w:rFonts w:ascii="Times New Roman" w:hAnsi="Times New Roman"/>
          <w:sz w:val="22"/>
          <w:szCs w:val="22"/>
          <w:lang w:val="es-ES"/>
        </w:rPr>
        <w:t>ivil: 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Nacionalidad: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______________________________</w:t>
      </w:r>
    </w:p>
    <w:p w14:paraId="1E9305F1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0957B4FD" w14:textId="77777777" w:rsidR="00EB6331" w:rsidRPr="009E0888" w:rsidRDefault="00EB6331" w:rsidP="00EB6331">
      <w:pPr>
        <w:numPr>
          <w:ilvl w:val="0"/>
          <w:numId w:val="2"/>
        </w:numPr>
        <w:spacing w:line="360" w:lineRule="auto"/>
        <w:rPr>
          <w:rFonts w:ascii="Times New Roman" w:hAnsi="Times New Roman"/>
          <w:b/>
          <w:bCs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bCs/>
          <w:sz w:val="22"/>
          <w:szCs w:val="22"/>
          <w:lang w:val="es-ES"/>
        </w:rPr>
        <w:t xml:space="preserve">DIRECCIÓN </w:t>
      </w:r>
    </w:p>
    <w:p w14:paraId="04C6F780" w14:textId="77777777" w:rsidR="00EB6331" w:rsidRPr="009E0888" w:rsidRDefault="00EB6331" w:rsidP="00EB6331">
      <w:pPr>
        <w:spacing w:line="360" w:lineRule="auto"/>
        <w:ind w:left="360"/>
        <w:rPr>
          <w:rFonts w:ascii="Times New Roman" w:hAnsi="Times New Roman"/>
          <w:b/>
          <w:bCs/>
          <w:sz w:val="22"/>
          <w:szCs w:val="22"/>
          <w:lang w:val="es-ES"/>
        </w:rPr>
      </w:pPr>
    </w:p>
    <w:p w14:paraId="601195B5" w14:textId="77777777" w:rsidR="00EB6331" w:rsidRPr="009E0888" w:rsidRDefault="00EB6331" w:rsidP="00EB6331">
      <w:pPr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Particular: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_________________________________________________________________</w:t>
      </w:r>
    </w:p>
    <w:p w14:paraId="1DA9210A" w14:textId="77777777" w:rsidR="00EB6331" w:rsidRPr="009E0888" w:rsidRDefault="00EB6331" w:rsidP="00EB6331">
      <w:pPr>
        <w:jc w:val="center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(Población, Villa, Calle, Nº)</w:t>
      </w:r>
    </w:p>
    <w:p w14:paraId="7C653FC4" w14:textId="77777777" w:rsidR="00EB6331" w:rsidRPr="009E0888" w:rsidRDefault="00EB6331" w:rsidP="00EB6331">
      <w:pPr>
        <w:jc w:val="center"/>
        <w:rPr>
          <w:rFonts w:ascii="Times New Roman" w:hAnsi="Times New Roman"/>
          <w:sz w:val="22"/>
          <w:szCs w:val="22"/>
          <w:lang w:val="es-ES"/>
        </w:rPr>
      </w:pPr>
    </w:p>
    <w:p w14:paraId="534C38D0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Comuna: ______________ Ciudad: _______________ Región: ______ Fono: ______________</w:t>
      </w:r>
    </w:p>
    <w:p w14:paraId="2E2C7215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Lugar de trabajo: _______________________________________________________________</w:t>
      </w:r>
    </w:p>
    <w:p w14:paraId="7A216665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Comuna: ______________ Ciudad: _______________ Región: ______ Fono: ______________</w:t>
      </w:r>
    </w:p>
    <w:p w14:paraId="6E621791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Correo electrónico: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___________________________________________________________</w:t>
      </w:r>
    </w:p>
    <w:p w14:paraId="442EFEA7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 xml:space="preserve">Cargo que desempeña (si aplica): ___________________________ </w:t>
      </w:r>
    </w:p>
    <w:p w14:paraId="59EC1293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>Antigüedad Empresa (si aplica): _____________</w:t>
      </w:r>
    </w:p>
    <w:p w14:paraId="50917D4C" w14:textId="77777777" w:rsidR="00EB6331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7880BC06" w14:textId="77777777" w:rsidR="00C0453A" w:rsidRPr="009E0888" w:rsidRDefault="00C0453A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7DBA3633" w14:textId="77777777" w:rsidR="00EB6331" w:rsidRPr="009E0888" w:rsidRDefault="00EB6331" w:rsidP="00EB6331">
      <w:pPr>
        <w:numPr>
          <w:ilvl w:val="0"/>
          <w:numId w:val="2"/>
        </w:num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bCs/>
          <w:sz w:val="22"/>
          <w:szCs w:val="22"/>
          <w:lang w:val="es-ES"/>
        </w:rPr>
        <w:t>ESTUDIOS</w:t>
      </w:r>
    </w:p>
    <w:p w14:paraId="6BBE44D3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bCs/>
          <w:sz w:val="22"/>
          <w:szCs w:val="22"/>
          <w:lang w:val="es-ES"/>
        </w:rPr>
        <w:t xml:space="preserve">Establecimiento </w:t>
      </w:r>
      <w:r w:rsidR="0088780E">
        <w:rPr>
          <w:rFonts w:ascii="Times New Roman" w:hAnsi="Times New Roman"/>
          <w:bCs/>
          <w:sz w:val="22"/>
          <w:szCs w:val="22"/>
          <w:lang w:val="es-ES"/>
        </w:rPr>
        <w:t>e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 xml:space="preserve">ducación </w:t>
      </w:r>
      <w:r w:rsidR="0088780E">
        <w:rPr>
          <w:rFonts w:ascii="Times New Roman" w:hAnsi="Times New Roman"/>
          <w:bCs/>
          <w:sz w:val="22"/>
          <w:szCs w:val="22"/>
          <w:lang w:val="es-ES"/>
        </w:rPr>
        <w:t>m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>edia: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ab/>
        <w:t>_________________________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>____</w:t>
      </w:r>
    </w:p>
    <w:p w14:paraId="7D634E0E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 xml:space="preserve">Año de </w:t>
      </w:r>
      <w:r w:rsidR="0088780E">
        <w:rPr>
          <w:rFonts w:ascii="Times New Roman" w:hAnsi="Times New Roman"/>
          <w:sz w:val="22"/>
          <w:szCs w:val="22"/>
          <w:lang w:val="es-ES"/>
        </w:rPr>
        <w:t>e</w:t>
      </w:r>
      <w:r w:rsidRPr="009E0888">
        <w:rPr>
          <w:rFonts w:ascii="Times New Roman" w:hAnsi="Times New Roman"/>
          <w:sz w:val="22"/>
          <w:szCs w:val="22"/>
          <w:lang w:val="es-ES"/>
        </w:rPr>
        <w:t xml:space="preserve">greso </w:t>
      </w:r>
      <w:r w:rsidR="0088780E">
        <w:rPr>
          <w:rFonts w:ascii="Times New Roman" w:hAnsi="Times New Roman"/>
          <w:sz w:val="22"/>
          <w:szCs w:val="22"/>
          <w:lang w:val="es-ES"/>
        </w:rPr>
        <w:t>e</w:t>
      </w:r>
      <w:r w:rsidRPr="009E0888">
        <w:rPr>
          <w:rFonts w:ascii="Times New Roman" w:hAnsi="Times New Roman"/>
          <w:sz w:val="22"/>
          <w:szCs w:val="22"/>
          <w:lang w:val="es-ES"/>
        </w:rPr>
        <w:t xml:space="preserve">nseñanza </w:t>
      </w:r>
      <w:r w:rsidR="0088780E">
        <w:rPr>
          <w:rFonts w:ascii="Times New Roman" w:hAnsi="Times New Roman"/>
          <w:sz w:val="22"/>
          <w:szCs w:val="22"/>
          <w:lang w:val="es-ES"/>
        </w:rPr>
        <w:t>m</w:t>
      </w:r>
      <w:r w:rsidRPr="009E0888">
        <w:rPr>
          <w:rFonts w:ascii="Times New Roman" w:hAnsi="Times New Roman"/>
          <w:sz w:val="22"/>
          <w:szCs w:val="22"/>
          <w:lang w:val="es-ES"/>
        </w:rPr>
        <w:t>edia: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______________________</w:t>
      </w:r>
    </w:p>
    <w:p w14:paraId="65B67595" w14:textId="77777777" w:rsidR="00EB6331" w:rsidRPr="009E0888" w:rsidRDefault="00EB6331" w:rsidP="00EB6331">
      <w:pPr>
        <w:spacing w:line="360" w:lineRule="auto"/>
        <w:rPr>
          <w:rFonts w:ascii="Times New Roman" w:hAnsi="Times New Roman"/>
          <w:bCs/>
          <w:sz w:val="22"/>
          <w:szCs w:val="22"/>
          <w:lang w:val="es-ES"/>
        </w:rPr>
      </w:pPr>
      <w:r w:rsidRPr="009E0888">
        <w:rPr>
          <w:rFonts w:ascii="Times New Roman" w:hAnsi="Times New Roman"/>
          <w:bCs/>
          <w:sz w:val="22"/>
          <w:szCs w:val="22"/>
          <w:lang w:val="es-ES"/>
        </w:rPr>
        <w:t xml:space="preserve">Estudios </w:t>
      </w:r>
      <w:r w:rsidR="0088780E">
        <w:rPr>
          <w:rFonts w:ascii="Times New Roman" w:hAnsi="Times New Roman"/>
          <w:bCs/>
          <w:sz w:val="22"/>
          <w:szCs w:val="22"/>
          <w:lang w:val="es-ES"/>
        </w:rPr>
        <w:t>s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>uperiores: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ab/>
        <w:t>____________________________________________________________</w:t>
      </w:r>
    </w:p>
    <w:p w14:paraId="23C9B0C5" w14:textId="77777777" w:rsidR="00EB6331" w:rsidRPr="009E0888" w:rsidRDefault="00EB6331" w:rsidP="00EB6331">
      <w:pPr>
        <w:spacing w:line="360" w:lineRule="auto"/>
        <w:rPr>
          <w:rFonts w:ascii="Times New Roman" w:hAnsi="Times New Roman"/>
          <w:bCs/>
          <w:sz w:val="22"/>
          <w:szCs w:val="22"/>
          <w:lang w:val="es-ES"/>
        </w:rPr>
      </w:pPr>
      <w:r w:rsidRPr="009E0888">
        <w:rPr>
          <w:rFonts w:ascii="Times New Roman" w:hAnsi="Times New Roman"/>
          <w:bCs/>
          <w:sz w:val="22"/>
          <w:szCs w:val="22"/>
          <w:lang w:val="es-ES"/>
        </w:rPr>
        <w:t xml:space="preserve">Título </w:t>
      </w:r>
      <w:r w:rsidR="0088780E">
        <w:rPr>
          <w:rFonts w:ascii="Times New Roman" w:hAnsi="Times New Roman"/>
          <w:bCs/>
          <w:sz w:val="22"/>
          <w:szCs w:val="22"/>
          <w:lang w:val="es-ES"/>
        </w:rPr>
        <w:t>o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>btenido: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ab/>
        <w:t>____________________________________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>_____</w:t>
      </w:r>
    </w:p>
    <w:p w14:paraId="0B8F2EAA" w14:textId="77777777" w:rsidR="00EB6331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0EFDF2F9" w14:textId="77777777" w:rsidR="00C0453A" w:rsidRPr="009E0888" w:rsidRDefault="00C0453A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3F5EEB50" w14:textId="77777777" w:rsidR="00EB6331" w:rsidRPr="009E0888" w:rsidRDefault="00EB6331" w:rsidP="00EB6331">
      <w:pPr>
        <w:numPr>
          <w:ilvl w:val="0"/>
          <w:numId w:val="2"/>
        </w:numPr>
        <w:spacing w:line="360" w:lineRule="auto"/>
        <w:rPr>
          <w:rFonts w:ascii="Times New Roman" w:hAnsi="Times New Roman"/>
          <w:bCs/>
          <w:sz w:val="22"/>
          <w:szCs w:val="22"/>
          <w:lang w:val="es-ES"/>
        </w:rPr>
      </w:pPr>
      <w:r w:rsidRPr="009E0888">
        <w:rPr>
          <w:rFonts w:ascii="Times New Roman" w:hAnsi="Times New Roman"/>
          <w:b/>
          <w:bCs/>
          <w:sz w:val="22"/>
          <w:szCs w:val="22"/>
          <w:lang w:val="es-ES"/>
        </w:rPr>
        <w:t>OBSERVACIONES</w:t>
      </w:r>
      <w:r w:rsidRPr="009E0888">
        <w:rPr>
          <w:rFonts w:ascii="Times New Roman" w:hAnsi="Times New Roman"/>
          <w:bCs/>
          <w:sz w:val="22"/>
          <w:szCs w:val="22"/>
          <w:lang w:val="es-ES"/>
        </w:rPr>
        <w:t>_________________________________________________________</w:t>
      </w:r>
    </w:p>
    <w:p w14:paraId="37762006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bCs/>
          <w:sz w:val="22"/>
          <w:szCs w:val="22"/>
          <w:lang w:val="es-ES"/>
        </w:rPr>
        <w:t>______________________________________________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>____________</w:t>
      </w:r>
    </w:p>
    <w:p w14:paraId="49B7565A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bCs/>
          <w:sz w:val="22"/>
          <w:szCs w:val="22"/>
          <w:lang w:val="es-ES"/>
        </w:rPr>
        <w:t>______________________________________________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>____________</w:t>
      </w:r>
    </w:p>
    <w:p w14:paraId="1978A22D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bCs/>
          <w:sz w:val="22"/>
          <w:szCs w:val="22"/>
          <w:lang w:val="es-ES"/>
        </w:rPr>
        <w:t>______________________________________________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>____________</w:t>
      </w:r>
    </w:p>
    <w:p w14:paraId="43F245E7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4070998B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3ABF2F2E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5381CEB4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35E3A4CF" w14:textId="77777777" w:rsidR="00EB6331" w:rsidRPr="009E0888" w:rsidRDefault="00EB6331" w:rsidP="00EB6331">
      <w:pPr>
        <w:spacing w:line="360" w:lineRule="auto"/>
        <w:rPr>
          <w:rFonts w:ascii="Times New Roman" w:hAnsi="Times New Roman"/>
          <w:sz w:val="22"/>
          <w:szCs w:val="22"/>
          <w:lang w:val="es-ES"/>
        </w:rPr>
      </w:pPr>
    </w:p>
    <w:p w14:paraId="793675BC" w14:textId="77777777" w:rsidR="00EB6331" w:rsidRPr="009E0888" w:rsidRDefault="00EB6331" w:rsidP="00EB6331">
      <w:pPr>
        <w:jc w:val="both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 xml:space="preserve">DECLARO QUE LA INFORMACIÓN PROPORCIONADA PRECEDENTEMENTE ES VERIDICA. </w:t>
      </w:r>
    </w:p>
    <w:p w14:paraId="394F93A6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3CE025F1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7E1C51D5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1F7C5CEE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0105D661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57FDF864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452EF42A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3559BA69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4E512F1A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1B88D3EF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6B374958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4305A6C9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4ADC4390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7F18BD48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7322686B" w14:textId="77777777" w:rsidR="00EB6331" w:rsidRPr="009E0888" w:rsidRDefault="00EB6331" w:rsidP="00EB6331">
      <w:pPr>
        <w:spacing w:line="288" w:lineRule="auto"/>
        <w:rPr>
          <w:rFonts w:ascii="Times New Roman" w:hAnsi="Times New Roman"/>
          <w:sz w:val="22"/>
          <w:szCs w:val="22"/>
          <w:lang w:val="es-ES"/>
        </w:rPr>
      </w:pPr>
    </w:p>
    <w:p w14:paraId="0A0CB50E" w14:textId="77777777" w:rsidR="00EB6331" w:rsidRPr="009E0888" w:rsidRDefault="00EB6331" w:rsidP="00EB6331">
      <w:pPr>
        <w:tabs>
          <w:tab w:val="center" w:pos="7088"/>
        </w:tabs>
        <w:spacing w:line="288" w:lineRule="auto"/>
        <w:rPr>
          <w:rFonts w:ascii="Times New Roman" w:hAnsi="Times New Roman"/>
          <w:sz w:val="22"/>
          <w:szCs w:val="22"/>
          <w:lang w:val="es-ES"/>
        </w:rPr>
      </w:pPr>
      <w:r w:rsidRPr="009E0888">
        <w:rPr>
          <w:rFonts w:ascii="Times New Roman" w:hAnsi="Times New Roman"/>
          <w:sz w:val="22"/>
          <w:szCs w:val="22"/>
          <w:lang w:val="es-ES"/>
        </w:rPr>
        <w:tab/>
        <w:t>__________________________</w:t>
      </w:r>
      <w:r w:rsidRPr="009E0888">
        <w:rPr>
          <w:rFonts w:ascii="Times New Roman" w:hAnsi="Times New Roman"/>
          <w:sz w:val="22"/>
          <w:szCs w:val="22"/>
          <w:lang w:val="es-ES"/>
        </w:rPr>
        <w:tab/>
        <w:t>FIRMA ALUMNO</w:t>
      </w:r>
    </w:p>
    <w:p w14:paraId="248A8805" w14:textId="77777777" w:rsidR="00EB6331" w:rsidRPr="009E0888" w:rsidRDefault="00EB6331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7190E88D" w14:textId="77777777" w:rsidR="00EB6331" w:rsidRPr="009E0888" w:rsidRDefault="00C06CE4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  <w:r>
        <w:rPr>
          <w:rFonts w:ascii="Times New Roman" w:hAnsi="Times New Roman"/>
          <w:lang w:val="es-ES"/>
        </w:rPr>
        <w:br w:type="page"/>
      </w:r>
    </w:p>
    <w:p w14:paraId="5F366707" w14:textId="77777777" w:rsidR="00EB6331" w:rsidRPr="009E0888" w:rsidRDefault="00EB6331" w:rsidP="00EB6331">
      <w:pPr>
        <w:spacing w:after="200" w:line="276" w:lineRule="auto"/>
        <w:jc w:val="center"/>
        <w:rPr>
          <w:rFonts w:ascii="Times New Roman" w:eastAsia="Calibri" w:hAnsi="Times New Roman"/>
          <w:b/>
          <w:sz w:val="20"/>
          <w:szCs w:val="20"/>
          <w:lang w:val="es-ES" w:eastAsia="en-US"/>
        </w:rPr>
      </w:pPr>
      <w:r w:rsidRPr="009E0888">
        <w:rPr>
          <w:rFonts w:ascii="Times New Roman" w:eastAsia="Calibri" w:hAnsi="Times New Roman"/>
          <w:b/>
          <w:sz w:val="20"/>
          <w:szCs w:val="20"/>
          <w:lang w:val="es-ES" w:eastAsia="en-US"/>
        </w:rPr>
        <w:t xml:space="preserve">Rúbrica postulación </w:t>
      </w:r>
    </w:p>
    <w:p w14:paraId="451B507C" w14:textId="77777777" w:rsidR="00EB6331" w:rsidRPr="009E0888" w:rsidRDefault="00EB6331" w:rsidP="00EB6331">
      <w:pPr>
        <w:spacing w:after="200" w:line="276" w:lineRule="auto"/>
        <w:jc w:val="center"/>
        <w:rPr>
          <w:rFonts w:ascii="Times New Roman" w:eastAsia="Calibri" w:hAnsi="Times New Roman"/>
          <w:b/>
          <w:sz w:val="20"/>
          <w:szCs w:val="20"/>
          <w:lang w:val="es-ES" w:eastAsia="en-US"/>
        </w:rPr>
      </w:pPr>
      <w:r w:rsidRPr="009E0888">
        <w:rPr>
          <w:rFonts w:ascii="Times New Roman" w:eastAsia="Calibri" w:hAnsi="Times New Roman"/>
          <w:b/>
          <w:sz w:val="20"/>
          <w:szCs w:val="20"/>
          <w:lang w:val="es-ES" w:eastAsia="en-US"/>
        </w:rPr>
        <w:t>Magíster en Ciencias Religiosas y Filosóficas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09"/>
        <w:gridCol w:w="2368"/>
      </w:tblGrid>
      <w:tr w:rsidR="00EB6331" w:rsidRPr="009E0888" w14:paraId="0B7CA016" w14:textId="77777777" w:rsidTr="00C06CE4">
        <w:trPr>
          <w:jc w:val="center"/>
        </w:trPr>
        <w:tc>
          <w:tcPr>
            <w:tcW w:w="2709" w:type="dxa"/>
            <w:tcBorders>
              <w:bottom w:val="single" w:sz="4" w:space="0" w:color="auto"/>
            </w:tcBorders>
          </w:tcPr>
          <w:p w14:paraId="43EB6FD3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  <w:t>Nombre postulante:</w:t>
            </w:r>
          </w:p>
        </w:tc>
        <w:tc>
          <w:tcPr>
            <w:tcW w:w="2368" w:type="dxa"/>
            <w:tcBorders>
              <w:bottom w:val="single" w:sz="4" w:space="0" w:color="auto"/>
            </w:tcBorders>
          </w:tcPr>
          <w:p w14:paraId="3A2DD622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</w:pPr>
          </w:p>
        </w:tc>
      </w:tr>
      <w:tr w:rsidR="00EB6331" w:rsidRPr="009E0888" w14:paraId="388E98F7" w14:textId="77777777" w:rsidTr="00C06CE4">
        <w:trPr>
          <w:trHeight w:val="570"/>
          <w:jc w:val="center"/>
        </w:trPr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1547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  <w:t>CRITERIOS DE EVALUACIÓN Y PONDERACIONES</w:t>
            </w:r>
          </w:p>
        </w:tc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21DB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  <w:t>PUNTAJE ASIGNADO (1 a 5)</w:t>
            </w:r>
          </w:p>
        </w:tc>
      </w:tr>
      <w:tr w:rsidR="00EB6331" w:rsidRPr="009E0888" w14:paraId="2CDF861C" w14:textId="77777777" w:rsidTr="00C06CE4">
        <w:trPr>
          <w:trHeight w:val="570"/>
          <w:jc w:val="center"/>
        </w:trPr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EFD5E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 xml:space="preserve">Carta de </w:t>
            </w:r>
            <w:r w:rsidR="00741893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m</w:t>
            </w: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 xml:space="preserve">otivación y propuesta de </w:t>
            </w:r>
            <w:r w:rsidR="00741893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i</w:t>
            </w: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nvestigación</w:t>
            </w:r>
          </w:p>
          <w:p w14:paraId="759ADD7B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25 %</w:t>
            </w:r>
          </w:p>
        </w:tc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FABD2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</w:p>
        </w:tc>
      </w:tr>
      <w:tr w:rsidR="00EB6331" w:rsidRPr="009E0888" w14:paraId="6ED2C6A7" w14:textId="77777777" w:rsidTr="00C06CE4">
        <w:trPr>
          <w:jc w:val="center"/>
        </w:trPr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AC74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Entrevista oral</w:t>
            </w:r>
          </w:p>
          <w:p w14:paraId="316C8E2C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40 %</w:t>
            </w:r>
          </w:p>
          <w:p w14:paraId="2C96F205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Estructura:</w:t>
            </w:r>
          </w:p>
          <w:p w14:paraId="35CF80F5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Presentación oral propuesta de investigación (10 minutos) y motivación de ingreso (30%)</w:t>
            </w:r>
          </w:p>
          <w:p w14:paraId="74931A5B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Prueba de idioma inglés (10%)</w:t>
            </w:r>
          </w:p>
        </w:tc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0FB7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</w:p>
        </w:tc>
      </w:tr>
      <w:tr w:rsidR="00EB6331" w:rsidRPr="009E0888" w14:paraId="0203587A" w14:textId="77777777" w:rsidTr="00C06CE4">
        <w:trPr>
          <w:jc w:val="center"/>
        </w:trPr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BF971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Antecedentes académicos (notas de pregrado; ranking de egreso; notas postgrado previo si corresponde; participación en eventos académicos; publicaciones; docencia)</w:t>
            </w:r>
          </w:p>
          <w:p w14:paraId="773D38CB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30 %</w:t>
            </w:r>
          </w:p>
        </w:tc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8AE4C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</w:p>
        </w:tc>
      </w:tr>
      <w:tr w:rsidR="00EB6331" w:rsidRPr="009E0888" w14:paraId="7DD60395" w14:textId="77777777" w:rsidTr="00C06CE4">
        <w:trPr>
          <w:jc w:val="center"/>
        </w:trPr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0302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Cartas de recomendación</w:t>
            </w:r>
          </w:p>
          <w:p w14:paraId="458E4787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  <w:t>5 %</w:t>
            </w:r>
          </w:p>
        </w:tc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D623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</w:p>
        </w:tc>
      </w:tr>
      <w:tr w:rsidR="00EB6331" w:rsidRPr="009E0888" w14:paraId="182E861C" w14:textId="77777777" w:rsidTr="00C06CE4">
        <w:trPr>
          <w:jc w:val="center"/>
        </w:trPr>
        <w:tc>
          <w:tcPr>
            <w:tcW w:w="2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6989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</w:pPr>
            <w:r w:rsidRPr="009E0888">
              <w:rPr>
                <w:rFonts w:ascii="Times New Roman" w:eastAsia="Calibri" w:hAnsi="Times New Roman"/>
                <w:b/>
                <w:color w:val="000000"/>
                <w:sz w:val="20"/>
                <w:szCs w:val="20"/>
                <w:lang w:val="es-ES"/>
              </w:rPr>
              <w:t>Puntaje Total</w:t>
            </w:r>
          </w:p>
        </w:tc>
        <w:tc>
          <w:tcPr>
            <w:tcW w:w="2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70BB" w14:textId="77777777" w:rsidR="00EB6331" w:rsidRPr="009E0888" w:rsidRDefault="00EB6331" w:rsidP="00EB6331">
            <w:pPr>
              <w:tabs>
                <w:tab w:val="left" w:pos="0"/>
                <w:tab w:val="left" w:pos="360"/>
                <w:tab w:val="left" w:pos="540"/>
                <w:tab w:val="left" w:pos="1080"/>
              </w:tabs>
              <w:spacing w:before="120" w:after="240"/>
              <w:jc w:val="center"/>
              <w:rPr>
                <w:rFonts w:ascii="Times New Roman" w:eastAsia="Calibri" w:hAnsi="Times New Roman"/>
                <w:color w:val="000000"/>
                <w:sz w:val="20"/>
                <w:szCs w:val="20"/>
                <w:lang w:val="es-ES"/>
              </w:rPr>
            </w:pPr>
          </w:p>
        </w:tc>
      </w:tr>
    </w:tbl>
    <w:p w14:paraId="4BDBA149" w14:textId="77777777" w:rsidR="00EB6331" w:rsidRPr="009E0888" w:rsidRDefault="00EB6331" w:rsidP="00EB6331">
      <w:pPr>
        <w:spacing w:after="200" w:line="276" w:lineRule="auto"/>
        <w:rPr>
          <w:rFonts w:ascii="Times New Roman" w:eastAsia="Calibri" w:hAnsi="Times New Roman"/>
          <w:sz w:val="20"/>
          <w:szCs w:val="20"/>
          <w:lang w:val="es-ES" w:eastAsia="en-US"/>
        </w:rPr>
      </w:pPr>
    </w:p>
    <w:p w14:paraId="43C74170" w14:textId="77777777" w:rsidR="005E7556" w:rsidRPr="009E0888" w:rsidRDefault="005E7556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p w14:paraId="4E26504F" w14:textId="77777777" w:rsidR="005E7556" w:rsidRPr="009E0888" w:rsidRDefault="00C06CE4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  <w:r>
        <w:rPr>
          <w:rFonts w:ascii="Times New Roman" w:hAnsi="Times New Roman"/>
          <w:lang w:val="es-ES"/>
        </w:rPr>
        <w:br w:type="page"/>
      </w:r>
    </w:p>
    <w:p w14:paraId="2EE3D2BF" w14:textId="77777777" w:rsidR="005E7556" w:rsidRPr="009E0888" w:rsidRDefault="005E7556" w:rsidP="005E7556">
      <w:pPr>
        <w:jc w:val="center"/>
        <w:rPr>
          <w:rFonts w:ascii="Calibri" w:hAnsi="Calibri" w:cs="Arial"/>
          <w:b/>
          <w:color w:val="000000"/>
          <w:sz w:val="28"/>
          <w:szCs w:val="32"/>
          <w:lang w:val="es-ES"/>
        </w:rPr>
      </w:pPr>
      <w:r w:rsidRPr="009E0888">
        <w:rPr>
          <w:rFonts w:ascii="Calibri" w:hAnsi="Calibri" w:cs="Arial"/>
          <w:b/>
          <w:color w:val="000000"/>
          <w:sz w:val="28"/>
          <w:szCs w:val="32"/>
          <w:lang w:val="es-ES"/>
        </w:rPr>
        <w:t>CARTA DE RECOMENDACIÓN</w:t>
      </w:r>
    </w:p>
    <w:p w14:paraId="7518C060" w14:textId="77777777" w:rsidR="005E7556" w:rsidRPr="009E0888" w:rsidRDefault="005E7556" w:rsidP="005E7556">
      <w:pPr>
        <w:keepNext/>
        <w:spacing w:before="240" w:after="60"/>
        <w:jc w:val="center"/>
        <w:outlineLvl w:val="0"/>
        <w:rPr>
          <w:rFonts w:ascii="Calibri" w:hAnsi="Calibri"/>
          <w:b/>
          <w:color w:val="000000"/>
          <w:kern w:val="32"/>
          <w:sz w:val="28"/>
          <w:szCs w:val="32"/>
          <w:lang w:val="es-ES"/>
        </w:rPr>
      </w:pPr>
      <w:r w:rsidRPr="009E0888">
        <w:rPr>
          <w:rFonts w:ascii="Calibri" w:hAnsi="Calibri"/>
          <w:b/>
          <w:bCs/>
          <w:color w:val="000000"/>
          <w:kern w:val="32"/>
          <w:sz w:val="28"/>
          <w:szCs w:val="32"/>
          <w:lang w:val="es-ES"/>
        </w:rPr>
        <w:t>M</w:t>
      </w:r>
      <w:r w:rsidRPr="009E0888">
        <w:rPr>
          <w:rFonts w:ascii="Calibri" w:hAnsi="Calibri"/>
          <w:b/>
          <w:color w:val="000000"/>
          <w:kern w:val="32"/>
          <w:sz w:val="28"/>
          <w:szCs w:val="32"/>
          <w:lang w:val="es-ES"/>
        </w:rPr>
        <w:t xml:space="preserve">AGÍSTER EN </w:t>
      </w:r>
      <w:r w:rsidRPr="009E0888">
        <w:rPr>
          <w:rFonts w:ascii="Calibri" w:hAnsi="Calibri"/>
          <w:b/>
          <w:bCs/>
          <w:color w:val="000000"/>
          <w:kern w:val="32"/>
          <w:sz w:val="28"/>
          <w:szCs w:val="32"/>
          <w:lang w:val="es-ES"/>
        </w:rPr>
        <w:t>CIENCIAS RELIGIOSAS Y FILOSÓFICAS</w:t>
      </w:r>
    </w:p>
    <w:p w14:paraId="51991EA8" w14:textId="77777777" w:rsidR="005E7556" w:rsidRPr="009E0888" w:rsidRDefault="005E7556" w:rsidP="005E7556">
      <w:pPr>
        <w:tabs>
          <w:tab w:val="center" w:pos="4419"/>
          <w:tab w:val="right" w:pos="8838"/>
        </w:tabs>
        <w:jc w:val="center"/>
        <w:rPr>
          <w:rFonts w:ascii="Calibri" w:hAnsi="Calibri" w:cs="Arial"/>
          <w:b/>
          <w:sz w:val="20"/>
          <w:szCs w:val="22"/>
          <w:lang w:val="es-ES"/>
        </w:rPr>
      </w:pPr>
      <w:r w:rsidRPr="009E0888">
        <w:rPr>
          <w:rFonts w:ascii="Calibri" w:hAnsi="Calibri" w:cs="Arial"/>
          <w:b/>
          <w:sz w:val="28"/>
          <w:szCs w:val="32"/>
          <w:lang w:val="es-ES"/>
        </w:rPr>
        <w:t>2021</w:t>
      </w:r>
    </w:p>
    <w:p w14:paraId="7A39EF91" w14:textId="77777777" w:rsidR="005E7556" w:rsidRPr="009E0888" w:rsidRDefault="005E7556" w:rsidP="005E7556">
      <w:pPr>
        <w:jc w:val="both"/>
        <w:rPr>
          <w:rFonts w:ascii="Calibri" w:hAnsi="Calibri" w:cs="Arial"/>
          <w:sz w:val="22"/>
          <w:szCs w:val="22"/>
          <w:lang w:val="es-ES"/>
        </w:rPr>
      </w:pPr>
    </w:p>
    <w:p w14:paraId="1BA87408" w14:textId="77777777" w:rsidR="005E7556" w:rsidRPr="009E0888" w:rsidRDefault="005E7556" w:rsidP="005E7556">
      <w:pPr>
        <w:jc w:val="both"/>
        <w:rPr>
          <w:rFonts w:ascii="Calibri" w:hAnsi="Calibri"/>
          <w:bCs/>
          <w:szCs w:val="22"/>
          <w:lang w:val="es-ES"/>
        </w:rPr>
      </w:pPr>
      <w:r w:rsidRPr="009E0888">
        <w:rPr>
          <w:rFonts w:ascii="Calibri" w:hAnsi="Calibri" w:cs="Arial"/>
          <w:szCs w:val="22"/>
          <w:lang w:val="es-ES"/>
        </w:rPr>
        <w:t>Instrucciones: Muchas gracias por apoyar nuestro proceso de selección. Esta recomendación tiene carácter de reservado y por tanto su contenido no será puesto en conocimiento del postulante. Al finalizar su recomendación, le rogamos que por favor sea</w:t>
      </w:r>
      <w:r w:rsidRPr="009E0888">
        <w:rPr>
          <w:rFonts w:ascii="Calibri" w:hAnsi="Calibri"/>
          <w:bCs/>
          <w:szCs w:val="22"/>
          <w:lang w:val="es-ES"/>
        </w:rPr>
        <w:t xml:space="preserve"> enviada por correo electrónico al </w:t>
      </w:r>
      <w:r w:rsidR="00FC45AE">
        <w:rPr>
          <w:rFonts w:ascii="Calibri" w:hAnsi="Calibri"/>
          <w:bCs/>
          <w:szCs w:val="22"/>
          <w:lang w:val="es-ES"/>
        </w:rPr>
        <w:t>d</w:t>
      </w:r>
      <w:r w:rsidRPr="009E0888">
        <w:rPr>
          <w:rFonts w:ascii="Calibri" w:hAnsi="Calibri"/>
          <w:bCs/>
          <w:szCs w:val="22"/>
          <w:lang w:val="es-ES"/>
        </w:rPr>
        <w:t>irector del Mag</w:t>
      </w:r>
      <w:r w:rsidR="00FC45AE">
        <w:rPr>
          <w:rFonts w:ascii="Calibri" w:hAnsi="Calibri"/>
          <w:bCs/>
          <w:szCs w:val="22"/>
          <w:lang w:val="es-ES"/>
        </w:rPr>
        <w:t>í</w:t>
      </w:r>
      <w:r w:rsidRPr="009E0888">
        <w:rPr>
          <w:rFonts w:ascii="Calibri" w:hAnsi="Calibri"/>
          <w:bCs/>
          <w:szCs w:val="22"/>
          <w:lang w:val="es-ES"/>
        </w:rPr>
        <w:t xml:space="preserve">ster </w:t>
      </w:r>
      <w:r w:rsidR="00D521AA">
        <w:rPr>
          <w:rFonts w:ascii="Calibri" w:hAnsi="Calibri"/>
          <w:bCs/>
          <w:szCs w:val="22"/>
          <w:lang w:val="es-ES"/>
        </w:rPr>
        <w:t xml:space="preserve">José Ángel </w:t>
      </w:r>
      <w:r w:rsidR="00D521AA" w:rsidRPr="00D521AA">
        <w:rPr>
          <w:rFonts w:ascii="Calibri" w:hAnsi="Calibri"/>
          <w:bCs/>
          <w:lang w:val="es-ES"/>
        </w:rPr>
        <w:t>Gascón</w:t>
      </w:r>
      <w:r w:rsidR="001C003A">
        <w:rPr>
          <w:rFonts w:ascii="Calibri" w:hAnsi="Calibri"/>
          <w:bCs/>
          <w:lang w:val="es-ES"/>
        </w:rPr>
        <w:t xml:space="preserve"> </w:t>
      </w:r>
      <w:hyperlink r:id="rId14" w:history="1">
        <w:r w:rsidR="001C003A" w:rsidRPr="005F4934">
          <w:rPr>
            <w:rStyle w:val="Hipervnculo"/>
            <w:rFonts w:ascii="Calibri" w:hAnsi="Calibri"/>
            <w:bCs/>
            <w:lang w:val="es-ES"/>
          </w:rPr>
          <w:t>jgascon@ucm.cl</w:t>
        </w:r>
      </w:hyperlink>
      <w:r w:rsidR="001C003A">
        <w:rPr>
          <w:rFonts w:ascii="Calibri" w:hAnsi="Calibri"/>
          <w:bCs/>
          <w:lang w:val="es-ES"/>
        </w:rPr>
        <w:t xml:space="preserve"> </w:t>
      </w:r>
      <w:r w:rsidRPr="00D521AA">
        <w:rPr>
          <w:rFonts w:ascii="Calibri" w:hAnsi="Calibri"/>
          <w:bCs/>
          <w:lang w:val="es-ES"/>
        </w:rPr>
        <w:t>con copia</w:t>
      </w:r>
      <w:r w:rsidRPr="009E0888">
        <w:rPr>
          <w:rFonts w:ascii="Calibri" w:hAnsi="Calibri"/>
          <w:bCs/>
          <w:szCs w:val="22"/>
          <w:lang w:val="es-ES"/>
        </w:rPr>
        <w:t xml:space="preserve"> a Carolina Prieto Velásquez </w:t>
      </w:r>
      <w:hyperlink r:id="rId15" w:history="1">
        <w:r w:rsidRPr="009E0888">
          <w:rPr>
            <w:rFonts w:ascii="Calibri" w:hAnsi="Calibri"/>
            <w:bCs/>
            <w:color w:val="0000FF"/>
            <w:szCs w:val="22"/>
            <w:u w:val="single"/>
            <w:lang w:val="es-ES"/>
          </w:rPr>
          <w:t>cprieto@ucm.cl</w:t>
        </w:r>
      </w:hyperlink>
      <w:r w:rsidRPr="009E0888">
        <w:rPr>
          <w:rFonts w:ascii="Calibri" w:hAnsi="Calibri"/>
          <w:bCs/>
          <w:szCs w:val="22"/>
          <w:lang w:val="es-ES"/>
        </w:rPr>
        <w:t>.</w:t>
      </w:r>
    </w:p>
    <w:p w14:paraId="28780F2E" w14:textId="77777777" w:rsidR="005E7556" w:rsidRPr="009E0888" w:rsidRDefault="005E7556" w:rsidP="005E7556">
      <w:pPr>
        <w:jc w:val="both"/>
        <w:rPr>
          <w:rFonts w:ascii="Calibri" w:hAnsi="Calibri" w:cs="Arial"/>
          <w:szCs w:val="22"/>
          <w:lang w:val="es-ES"/>
        </w:rPr>
      </w:pPr>
    </w:p>
    <w:p w14:paraId="20EB1B00" w14:textId="77777777" w:rsidR="005E7556" w:rsidRPr="009E0888" w:rsidRDefault="005E7556" w:rsidP="005E7556">
      <w:pPr>
        <w:jc w:val="both"/>
        <w:rPr>
          <w:rFonts w:ascii="Calibri" w:hAnsi="Calibri"/>
          <w:bCs/>
          <w:sz w:val="22"/>
          <w:szCs w:val="22"/>
          <w:lang w:val="es-ES"/>
        </w:rPr>
      </w:pPr>
      <w:r w:rsidRPr="009E0888">
        <w:rPr>
          <w:rFonts w:ascii="Calibri" w:hAnsi="Calibri" w:cs="Arial"/>
          <w:szCs w:val="22"/>
          <w:lang w:val="es-ES"/>
        </w:rPr>
        <w:t>Eventualmente nosotros realizamos consultas adicionales vía e-mail o telefónicamente por lo que le agradeceríamos que nos entregue esos datos en la sección respectiva. Le reiteramos nuestro agradecimiento</w:t>
      </w:r>
      <w:r w:rsidRPr="009E0888">
        <w:rPr>
          <w:rFonts w:ascii="Calibri" w:hAnsi="Calibri" w:cs="Arial"/>
          <w:sz w:val="22"/>
          <w:szCs w:val="22"/>
          <w:lang w:val="es-ES"/>
        </w:rPr>
        <w:t xml:space="preserve">. </w:t>
      </w:r>
    </w:p>
    <w:p w14:paraId="767786D2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tbl>
      <w:tblPr>
        <w:tblW w:w="92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81"/>
      </w:tblGrid>
      <w:tr w:rsidR="005E7556" w:rsidRPr="009E0888" w14:paraId="064A43BF" w14:textId="77777777" w:rsidTr="00354CCA">
        <w:tc>
          <w:tcPr>
            <w:tcW w:w="9281" w:type="dxa"/>
            <w:shd w:val="clear" w:color="auto" w:fill="C0C0C0"/>
          </w:tcPr>
          <w:p w14:paraId="627C0C7D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b/>
                <w:lang w:val="es-ES"/>
              </w:rPr>
            </w:pPr>
            <w:r w:rsidRPr="009E0888">
              <w:rPr>
                <w:rFonts w:ascii="Calibri" w:hAnsi="Calibri" w:cs="Arial"/>
                <w:b/>
                <w:lang w:val="es-ES"/>
              </w:rPr>
              <w:t>ANTECEDENTES DEL POSTULANTE</w:t>
            </w:r>
          </w:p>
          <w:p w14:paraId="4BF80E52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b/>
                <w:lang w:val="es-ES"/>
              </w:rPr>
            </w:pPr>
          </w:p>
        </w:tc>
      </w:tr>
      <w:tr w:rsidR="005E7556" w:rsidRPr="009E0888" w14:paraId="3B976F1E" w14:textId="77777777" w:rsidTr="00354CCA">
        <w:tc>
          <w:tcPr>
            <w:tcW w:w="9281" w:type="dxa"/>
          </w:tcPr>
          <w:p w14:paraId="6A15B5B3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Nombre del/la Postulante</w:t>
            </w:r>
          </w:p>
          <w:p w14:paraId="5DE88086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</w:tc>
      </w:tr>
    </w:tbl>
    <w:p w14:paraId="3B8EB4F4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  <w:r w:rsidRPr="009E0888">
        <w:rPr>
          <w:rFonts w:ascii="Calibri" w:hAnsi="Calibri" w:cs="Arial"/>
          <w:lang w:val="es-ES"/>
        </w:rPr>
        <w:t xml:space="preserve"> </w:t>
      </w:r>
    </w:p>
    <w:tbl>
      <w:tblPr>
        <w:tblW w:w="92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81"/>
      </w:tblGrid>
      <w:tr w:rsidR="005E7556" w:rsidRPr="009E0888" w14:paraId="3C7BCDD2" w14:textId="77777777" w:rsidTr="00354CCA">
        <w:trPr>
          <w:trHeight w:hRule="exact" w:val="851"/>
        </w:trPr>
        <w:tc>
          <w:tcPr>
            <w:tcW w:w="9281" w:type="dxa"/>
            <w:shd w:val="clear" w:color="auto" w:fill="CCCCCC"/>
          </w:tcPr>
          <w:p w14:paraId="6CC0D36C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b/>
                <w:lang w:val="es-ES"/>
              </w:rPr>
            </w:pPr>
            <w:r w:rsidRPr="009E0888">
              <w:rPr>
                <w:rFonts w:ascii="Calibri" w:hAnsi="Calibri" w:cs="Arial"/>
                <w:b/>
                <w:lang w:val="es-ES"/>
              </w:rPr>
              <w:t>ANTECEDENTES DEL RECOMENDANTE</w:t>
            </w:r>
          </w:p>
        </w:tc>
      </w:tr>
      <w:tr w:rsidR="005E7556" w:rsidRPr="009E0888" w14:paraId="4727E49F" w14:textId="77777777" w:rsidTr="00354CCA">
        <w:trPr>
          <w:trHeight w:hRule="exact" w:val="851"/>
        </w:trPr>
        <w:tc>
          <w:tcPr>
            <w:tcW w:w="9281" w:type="dxa"/>
          </w:tcPr>
          <w:p w14:paraId="7493C73B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Nombre</w:t>
            </w:r>
          </w:p>
          <w:p w14:paraId="644F0962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</w:tc>
      </w:tr>
      <w:tr w:rsidR="005E7556" w:rsidRPr="009E0888" w14:paraId="169C47D4" w14:textId="77777777" w:rsidTr="00354CCA">
        <w:trPr>
          <w:trHeight w:hRule="exact" w:val="851"/>
        </w:trPr>
        <w:tc>
          <w:tcPr>
            <w:tcW w:w="9281" w:type="dxa"/>
          </w:tcPr>
          <w:p w14:paraId="607A7071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Institución</w:t>
            </w:r>
          </w:p>
          <w:p w14:paraId="5438803B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</w:tc>
      </w:tr>
      <w:tr w:rsidR="005E7556" w:rsidRPr="009E0888" w14:paraId="13252F01" w14:textId="77777777" w:rsidTr="00354CCA">
        <w:trPr>
          <w:trHeight w:hRule="exact" w:val="851"/>
        </w:trPr>
        <w:tc>
          <w:tcPr>
            <w:tcW w:w="9281" w:type="dxa"/>
          </w:tcPr>
          <w:p w14:paraId="047C552E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Cargo desempeñado</w:t>
            </w:r>
          </w:p>
          <w:p w14:paraId="30DC6BED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</w:tc>
      </w:tr>
      <w:tr w:rsidR="005E7556" w:rsidRPr="009E0888" w14:paraId="63F5A5A5" w14:textId="77777777" w:rsidTr="00354CCA">
        <w:trPr>
          <w:trHeight w:hRule="exact" w:val="851"/>
        </w:trPr>
        <w:tc>
          <w:tcPr>
            <w:tcW w:w="9281" w:type="dxa"/>
          </w:tcPr>
          <w:p w14:paraId="1488ECEB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Teléfono</w:t>
            </w:r>
          </w:p>
        </w:tc>
      </w:tr>
      <w:tr w:rsidR="005E7556" w:rsidRPr="009E0888" w14:paraId="02632402" w14:textId="77777777" w:rsidTr="00354CCA">
        <w:trPr>
          <w:trHeight w:hRule="exact" w:val="851"/>
        </w:trPr>
        <w:tc>
          <w:tcPr>
            <w:tcW w:w="9281" w:type="dxa"/>
          </w:tcPr>
          <w:p w14:paraId="61E0A692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E-mail</w:t>
            </w:r>
          </w:p>
        </w:tc>
      </w:tr>
      <w:tr w:rsidR="005E7556" w:rsidRPr="009E0888" w14:paraId="4868B066" w14:textId="77777777" w:rsidTr="00354CCA">
        <w:trPr>
          <w:trHeight w:hRule="exact" w:val="851"/>
        </w:trPr>
        <w:tc>
          <w:tcPr>
            <w:tcW w:w="9281" w:type="dxa"/>
          </w:tcPr>
          <w:p w14:paraId="30690298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 xml:space="preserve">Fecha </w:t>
            </w:r>
          </w:p>
          <w:p w14:paraId="47955EF5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</w:tc>
      </w:tr>
    </w:tbl>
    <w:p w14:paraId="73441943" w14:textId="77777777" w:rsidR="005E7556" w:rsidRPr="009E0888" w:rsidRDefault="005E7556" w:rsidP="005E7556">
      <w:pPr>
        <w:ind w:left="360"/>
        <w:contextualSpacing/>
        <w:jc w:val="both"/>
        <w:rPr>
          <w:rFonts w:ascii="Times New Roman" w:hAnsi="Times New Roman"/>
          <w:lang w:val="es-ES"/>
        </w:rPr>
      </w:pPr>
    </w:p>
    <w:p w14:paraId="168A01E0" w14:textId="77777777" w:rsidR="005E7556" w:rsidRPr="009E0888" w:rsidRDefault="005E7556" w:rsidP="005E7556">
      <w:pPr>
        <w:ind w:left="360"/>
        <w:contextualSpacing/>
        <w:jc w:val="both"/>
        <w:rPr>
          <w:rFonts w:ascii="Times New Roman" w:hAnsi="Times New Roman"/>
          <w:lang w:val="es-ES"/>
        </w:rPr>
      </w:pPr>
    </w:p>
    <w:tbl>
      <w:tblPr>
        <w:tblW w:w="92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81"/>
      </w:tblGrid>
      <w:tr w:rsidR="005E7556" w:rsidRPr="009E0888" w14:paraId="2C5D032E" w14:textId="77777777" w:rsidTr="00354CCA">
        <w:trPr>
          <w:trHeight w:hRule="exact" w:val="851"/>
        </w:trPr>
        <w:tc>
          <w:tcPr>
            <w:tcW w:w="9281" w:type="dxa"/>
            <w:shd w:val="clear" w:color="auto" w:fill="BFBFBF"/>
          </w:tcPr>
          <w:p w14:paraId="47769C75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b/>
                <w:lang w:val="es-ES"/>
              </w:rPr>
            </w:pPr>
          </w:p>
        </w:tc>
      </w:tr>
      <w:tr w:rsidR="005E7556" w:rsidRPr="009E0888" w14:paraId="1B282643" w14:textId="77777777" w:rsidTr="00354CCA">
        <w:trPr>
          <w:trHeight w:hRule="exact" w:val="851"/>
        </w:trPr>
        <w:tc>
          <w:tcPr>
            <w:tcW w:w="9281" w:type="dxa"/>
            <w:shd w:val="clear" w:color="auto" w:fill="BFBFBF"/>
          </w:tcPr>
          <w:p w14:paraId="074FCAEA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b/>
                <w:lang w:val="es-ES"/>
              </w:rPr>
            </w:pPr>
            <w:r w:rsidRPr="009E0888">
              <w:rPr>
                <w:rFonts w:ascii="Calibri" w:hAnsi="Calibri" w:cs="Arial"/>
                <w:b/>
                <w:lang w:val="es-ES"/>
              </w:rPr>
              <w:t>CONSULTAS SOBRE EL POSTULANTE</w:t>
            </w:r>
          </w:p>
        </w:tc>
      </w:tr>
      <w:tr w:rsidR="005E7556" w:rsidRPr="009E0888" w14:paraId="55C9EA4C" w14:textId="77777777" w:rsidTr="00354CCA">
        <w:tc>
          <w:tcPr>
            <w:tcW w:w="9281" w:type="dxa"/>
          </w:tcPr>
          <w:p w14:paraId="6E50951B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  <w:r w:rsidRPr="009E0888">
              <w:rPr>
                <w:rFonts w:ascii="Calibri" w:hAnsi="Calibri" w:cs="Arial"/>
                <w:lang w:val="es-ES"/>
              </w:rPr>
              <w:t>¿Cuál es el campo de especialización académica y qué relación tiene con el campo de desarrollo del/la postulante?</w:t>
            </w:r>
          </w:p>
          <w:p w14:paraId="24751290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  <w:p w14:paraId="3A55EB90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  <w:p w14:paraId="0D3AD792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  <w:p w14:paraId="256CB0DE" w14:textId="77777777" w:rsidR="005E7556" w:rsidRPr="009E0888" w:rsidRDefault="005E7556" w:rsidP="005E7556">
            <w:pPr>
              <w:spacing w:after="120"/>
              <w:rPr>
                <w:rFonts w:ascii="Calibri" w:hAnsi="Calibri" w:cs="Arial"/>
                <w:lang w:val="es-ES"/>
              </w:rPr>
            </w:pPr>
          </w:p>
        </w:tc>
      </w:tr>
      <w:tr w:rsidR="005E7556" w:rsidRPr="009E0888" w14:paraId="34CDD617" w14:textId="77777777" w:rsidTr="00354CCA">
        <w:tc>
          <w:tcPr>
            <w:tcW w:w="9281" w:type="dxa"/>
          </w:tcPr>
          <w:p w14:paraId="3E2E418C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  <w:r w:rsidRPr="009E0888">
              <w:rPr>
                <w:rFonts w:ascii="Calibri" w:hAnsi="Calibri"/>
                <w:lang w:val="es-ES"/>
              </w:rPr>
              <w:t>¿Desde cuándo conoce al/a la postulante y cuál ha sido su relación desde entonces a la actualidad?</w:t>
            </w:r>
          </w:p>
          <w:p w14:paraId="0F956CD5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727CDA1A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3AC81686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2914EEEB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231E77DA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2E8AECD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1386C8B0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 w:cs="Arial"/>
                <w:lang w:val="es-ES"/>
              </w:rPr>
            </w:pPr>
          </w:p>
        </w:tc>
      </w:tr>
      <w:tr w:rsidR="005E7556" w:rsidRPr="009E0888" w14:paraId="329020AE" w14:textId="77777777" w:rsidTr="00354CCA">
        <w:tc>
          <w:tcPr>
            <w:tcW w:w="9281" w:type="dxa"/>
          </w:tcPr>
          <w:p w14:paraId="579AF523" w14:textId="77777777" w:rsidR="005E7556" w:rsidRPr="009E0888" w:rsidRDefault="005E7556" w:rsidP="005E7556">
            <w:pPr>
              <w:ind w:left="720"/>
              <w:rPr>
                <w:rFonts w:ascii="Calibri" w:eastAsia="Calibri" w:hAnsi="Calibri"/>
                <w:lang w:val="es-ES" w:eastAsia="es-CL"/>
              </w:rPr>
            </w:pPr>
            <w:r w:rsidRPr="009E0888">
              <w:rPr>
                <w:rFonts w:ascii="Calibri" w:eastAsia="Calibri" w:hAnsi="Calibri"/>
                <w:lang w:val="es-ES" w:eastAsia="es-CL"/>
              </w:rPr>
              <w:t>¿Cómo se compara el/la postulante dentro de su grupo de pares en relación a sus capacidades? (Marque una de las siguientes alternativas) El/la mejor:</w:t>
            </w:r>
          </w:p>
          <w:p w14:paraId="6EBB362D" w14:textId="77777777" w:rsidR="005E7556" w:rsidRPr="009E0888" w:rsidRDefault="005E7556" w:rsidP="005E7556">
            <w:pPr>
              <w:ind w:left="720"/>
              <w:rPr>
                <w:rFonts w:ascii="Calibri" w:eastAsia="Calibri" w:hAnsi="Calibri"/>
                <w:lang w:val="es-ES" w:eastAsia="es-CL"/>
              </w:rPr>
            </w:pPr>
          </w:p>
          <w:p w14:paraId="1F1A3CDC" w14:textId="77777777" w:rsidR="005E7556" w:rsidRPr="009E0888" w:rsidRDefault="005E7556" w:rsidP="005E7556">
            <w:pPr>
              <w:spacing w:line="360" w:lineRule="auto"/>
              <w:ind w:left="720"/>
              <w:rPr>
                <w:rFonts w:ascii="Calibri" w:eastAsia="Calibri" w:hAnsi="Calibri"/>
                <w:lang w:val="es-ES" w:eastAsia="es-CL"/>
              </w:rPr>
            </w:pPr>
            <w:r w:rsidRPr="009E0888">
              <w:rPr>
                <w:rFonts w:ascii="Calibri" w:eastAsia="Calibri" w:hAnsi="Calibri"/>
                <w:lang w:val="es-ES" w:eastAsia="es-CL"/>
              </w:rPr>
              <w:t>----</w:t>
            </w:r>
            <w:r w:rsidR="00A7535E" w:rsidRPr="009E0888">
              <w:rPr>
                <w:rFonts w:ascii="Calibri" w:eastAsia="Calibri" w:hAnsi="Calibri"/>
                <w:lang w:val="es-ES" w:eastAsia="es-CL"/>
              </w:rPr>
              <w:t xml:space="preserve"> </w:t>
            </w:r>
            <w:r w:rsidRPr="009E0888">
              <w:rPr>
                <w:rFonts w:ascii="Calibri" w:eastAsia="Calibri" w:hAnsi="Calibri"/>
                <w:lang w:val="es-ES" w:eastAsia="es-CL"/>
              </w:rPr>
              <w:t>Dentro del 10% superior</w:t>
            </w:r>
          </w:p>
          <w:p w14:paraId="4C9D7599" w14:textId="77777777" w:rsidR="005E7556" w:rsidRPr="009E0888" w:rsidRDefault="005E7556" w:rsidP="005E7556">
            <w:pPr>
              <w:spacing w:line="360" w:lineRule="auto"/>
              <w:ind w:left="720"/>
              <w:rPr>
                <w:rFonts w:ascii="Calibri" w:eastAsia="Calibri" w:hAnsi="Calibri"/>
                <w:lang w:val="es-ES" w:eastAsia="es-CL"/>
              </w:rPr>
            </w:pPr>
            <w:r w:rsidRPr="009E0888">
              <w:rPr>
                <w:rFonts w:ascii="Calibri" w:eastAsia="Calibri" w:hAnsi="Calibri"/>
                <w:lang w:val="es-ES" w:eastAsia="es-CL"/>
              </w:rPr>
              <w:t>----</w:t>
            </w:r>
            <w:r w:rsidR="00A7535E" w:rsidRPr="009E0888">
              <w:rPr>
                <w:rFonts w:ascii="Calibri" w:eastAsia="Calibri" w:hAnsi="Calibri"/>
                <w:lang w:val="es-ES" w:eastAsia="es-CL"/>
              </w:rPr>
              <w:t xml:space="preserve"> </w:t>
            </w:r>
            <w:r w:rsidRPr="009E0888">
              <w:rPr>
                <w:rFonts w:ascii="Calibri" w:eastAsia="Calibri" w:hAnsi="Calibri"/>
                <w:lang w:val="es-ES" w:eastAsia="es-CL"/>
              </w:rPr>
              <w:t>Dentro del 25% superior</w:t>
            </w:r>
          </w:p>
          <w:p w14:paraId="4FB558D4" w14:textId="77777777" w:rsidR="005E7556" w:rsidRPr="009E0888" w:rsidRDefault="005E7556" w:rsidP="005E7556">
            <w:pPr>
              <w:spacing w:line="360" w:lineRule="auto"/>
              <w:ind w:left="720"/>
              <w:rPr>
                <w:rFonts w:ascii="Calibri" w:eastAsia="Calibri" w:hAnsi="Calibri"/>
                <w:lang w:val="es-ES" w:eastAsia="es-CL"/>
              </w:rPr>
            </w:pPr>
            <w:r w:rsidRPr="009E0888">
              <w:rPr>
                <w:rFonts w:ascii="Calibri" w:eastAsia="Calibri" w:hAnsi="Calibri"/>
                <w:lang w:val="es-ES" w:eastAsia="es-CL"/>
              </w:rPr>
              <w:t>----</w:t>
            </w:r>
            <w:r w:rsidR="00A7535E" w:rsidRPr="009E0888">
              <w:rPr>
                <w:rFonts w:ascii="Calibri" w:eastAsia="Calibri" w:hAnsi="Calibri"/>
                <w:lang w:val="es-ES" w:eastAsia="es-CL"/>
              </w:rPr>
              <w:t xml:space="preserve"> </w:t>
            </w:r>
            <w:r w:rsidRPr="009E0888">
              <w:rPr>
                <w:rFonts w:ascii="Calibri" w:eastAsia="Calibri" w:hAnsi="Calibri"/>
                <w:lang w:val="es-ES" w:eastAsia="es-CL"/>
              </w:rPr>
              <w:t>Dentro del 50% superior</w:t>
            </w:r>
          </w:p>
          <w:p w14:paraId="7B1DAC95" w14:textId="77777777" w:rsidR="005E7556" w:rsidRPr="009E0888" w:rsidRDefault="005E7556" w:rsidP="005E7556">
            <w:pPr>
              <w:spacing w:line="360" w:lineRule="auto"/>
              <w:ind w:left="701"/>
              <w:jc w:val="both"/>
              <w:rPr>
                <w:rFonts w:ascii="Calibri" w:hAnsi="Calibri"/>
                <w:lang w:val="es-ES"/>
              </w:rPr>
            </w:pPr>
            <w:r w:rsidRPr="009E0888">
              <w:rPr>
                <w:rFonts w:ascii="Calibri" w:hAnsi="Calibri"/>
                <w:lang w:val="es-ES"/>
              </w:rPr>
              <w:t>----</w:t>
            </w:r>
            <w:r w:rsidR="00A7535E" w:rsidRPr="009E0888">
              <w:rPr>
                <w:rFonts w:ascii="Calibri" w:hAnsi="Calibri"/>
                <w:lang w:val="es-ES"/>
              </w:rPr>
              <w:t xml:space="preserve"> </w:t>
            </w:r>
            <w:r w:rsidRPr="009E0888">
              <w:rPr>
                <w:rFonts w:ascii="Calibri" w:hAnsi="Calibri"/>
                <w:lang w:val="es-ES"/>
              </w:rPr>
              <w:t>Dentro del 50% inferior</w:t>
            </w:r>
          </w:p>
          <w:p w14:paraId="3C72BBBA" w14:textId="77777777" w:rsidR="005E7556" w:rsidRPr="009E0888" w:rsidRDefault="005E7556" w:rsidP="005E7556">
            <w:pPr>
              <w:spacing w:line="360" w:lineRule="auto"/>
              <w:ind w:left="701"/>
              <w:jc w:val="both"/>
              <w:rPr>
                <w:rFonts w:ascii="Calibri" w:hAnsi="Calibri"/>
                <w:lang w:val="es-ES"/>
              </w:rPr>
            </w:pPr>
          </w:p>
          <w:p w14:paraId="1898A21E" w14:textId="77777777" w:rsidR="005E7556" w:rsidRPr="009E0888" w:rsidRDefault="005E7556" w:rsidP="005E7556">
            <w:pPr>
              <w:spacing w:line="360" w:lineRule="auto"/>
              <w:ind w:left="701"/>
              <w:jc w:val="both"/>
              <w:rPr>
                <w:rFonts w:ascii="Calibri" w:hAnsi="Calibri" w:cs="Arial"/>
                <w:lang w:val="es-ES"/>
              </w:rPr>
            </w:pPr>
          </w:p>
        </w:tc>
      </w:tr>
      <w:tr w:rsidR="005E7556" w:rsidRPr="009E0888" w14:paraId="2801A9AC" w14:textId="77777777" w:rsidTr="00354CCA">
        <w:tc>
          <w:tcPr>
            <w:tcW w:w="9281" w:type="dxa"/>
          </w:tcPr>
          <w:p w14:paraId="5E428D7F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  <w:r w:rsidRPr="009E0888">
              <w:rPr>
                <w:rFonts w:ascii="Calibri" w:hAnsi="Calibri"/>
                <w:lang w:val="es-ES"/>
              </w:rPr>
              <w:t>Describa las principales fortalezas y debilidades del/de la postulante.</w:t>
            </w:r>
          </w:p>
          <w:p w14:paraId="3A3B3C9F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D91606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1D2D0613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34EBD86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5EC9A77A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792ADF70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7CCAD002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B9AD48A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DD876B1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44E45DD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9DACF6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A5485E0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7A0D730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06C2D19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510AD7B2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</w:tc>
      </w:tr>
      <w:tr w:rsidR="005E7556" w:rsidRPr="009E0888" w14:paraId="055D0E7E" w14:textId="77777777" w:rsidTr="00354CCA">
        <w:tc>
          <w:tcPr>
            <w:tcW w:w="9281" w:type="dxa"/>
          </w:tcPr>
          <w:p w14:paraId="62D700E7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  <w:r w:rsidRPr="009E0888">
              <w:rPr>
                <w:rFonts w:ascii="Calibri" w:hAnsi="Calibri"/>
                <w:lang w:val="es-ES"/>
              </w:rPr>
              <w:lastRenderedPageBreak/>
              <w:t>Fundamente sobre el potencial e idoneidad del/de la candidato/a para estudios de postgrado.</w:t>
            </w:r>
          </w:p>
          <w:p w14:paraId="6D4A7A74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5D489A7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55BB268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9D8296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24BA3F26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181554A5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</w:tc>
      </w:tr>
      <w:tr w:rsidR="005E7556" w:rsidRPr="009E0888" w14:paraId="39C9C778" w14:textId="77777777" w:rsidTr="00354CCA">
        <w:tc>
          <w:tcPr>
            <w:tcW w:w="9281" w:type="dxa"/>
          </w:tcPr>
          <w:p w14:paraId="5E01B55D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  <w:r w:rsidRPr="009E0888">
              <w:rPr>
                <w:rFonts w:ascii="Calibri" w:hAnsi="Calibri"/>
                <w:lang w:val="es-ES"/>
              </w:rPr>
              <w:t>Argumente acerca del potencial de liderazgo del/de la postulante y su compromiso con mejorar la vida de otros.</w:t>
            </w:r>
          </w:p>
          <w:p w14:paraId="02979678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C74195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5CFDDF39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126987C2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7589E3E8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5F93198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3F066D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38A7138A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7CA55425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D9A066D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8F56E85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A9DC5F4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1BFC8C0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158566E9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</w:tc>
      </w:tr>
      <w:tr w:rsidR="005E7556" w:rsidRPr="009E0888" w14:paraId="50F91171" w14:textId="77777777" w:rsidTr="00354CCA">
        <w:tc>
          <w:tcPr>
            <w:tcW w:w="9281" w:type="dxa"/>
          </w:tcPr>
          <w:p w14:paraId="0CF623BC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  <w:r w:rsidRPr="009E0888">
              <w:rPr>
                <w:rFonts w:ascii="Calibri" w:hAnsi="Calibri"/>
                <w:lang w:val="es-ES"/>
              </w:rPr>
              <w:lastRenderedPageBreak/>
              <w:t>Exponga cuál será, a su juicio, la contribución del/de la postulante al desarrollo de su país una vez completados sus estudios de postgrado.</w:t>
            </w:r>
          </w:p>
          <w:p w14:paraId="59C58E4E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AF12A38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60ED5EB0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D56768F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90EFFA6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5F7269E1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4354D021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27C15157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3E5A37CB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261B41A3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7EB1CA5A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  <w:p w14:paraId="05ACCB1F" w14:textId="77777777" w:rsidR="005E7556" w:rsidRPr="009E0888" w:rsidRDefault="005E7556" w:rsidP="005E7556">
            <w:pPr>
              <w:spacing w:after="120"/>
              <w:jc w:val="both"/>
              <w:rPr>
                <w:rFonts w:ascii="Calibri" w:hAnsi="Calibri"/>
                <w:lang w:val="es-ES"/>
              </w:rPr>
            </w:pPr>
          </w:p>
        </w:tc>
      </w:tr>
    </w:tbl>
    <w:p w14:paraId="7E1F0A31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07D6FA75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5D530955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5599EFDF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0D9430BB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091E2CEF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65AE8CBC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745A062C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3CABCC2E" w14:textId="77777777" w:rsidR="005E7556" w:rsidRPr="009E0888" w:rsidRDefault="005E7556" w:rsidP="005E7556">
      <w:pPr>
        <w:rPr>
          <w:rFonts w:ascii="Calibri" w:hAnsi="Calibri" w:cs="Arial"/>
          <w:lang w:val="es-ES"/>
        </w:rPr>
      </w:pPr>
    </w:p>
    <w:p w14:paraId="25C4E6D7" w14:textId="77777777" w:rsidR="005E7556" w:rsidRPr="009E0888" w:rsidRDefault="005E7556" w:rsidP="005E7556">
      <w:pPr>
        <w:spacing w:after="120"/>
        <w:jc w:val="center"/>
        <w:rPr>
          <w:rFonts w:ascii="Calibri" w:hAnsi="Calibri" w:cs="Arial"/>
          <w:lang w:val="es-ES"/>
        </w:rPr>
      </w:pPr>
      <w:r w:rsidRPr="009E0888">
        <w:rPr>
          <w:rFonts w:ascii="Calibri" w:hAnsi="Calibri" w:cs="Arial"/>
          <w:lang w:val="es-ES"/>
        </w:rPr>
        <w:t>_________________________</w:t>
      </w:r>
    </w:p>
    <w:p w14:paraId="0DD88FB0" w14:textId="77777777" w:rsidR="005E7556" w:rsidRPr="009E0888" w:rsidRDefault="005E7556" w:rsidP="005E7556">
      <w:pPr>
        <w:spacing w:after="120"/>
        <w:jc w:val="center"/>
        <w:rPr>
          <w:rFonts w:ascii="Calibri" w:hAnsi="Calibri" w:cs="Arial"/>
          <w:lang w:val="es-ES"/>
        </w:rPr>
      </w:pPr>
      <w:r w:rsidRPr="009E0888">
        <w:rPr>
          <w:rFonts w:ascii="Calibri" w:hAnsi="Calibri" w:cs="Arial"/>
          <w:lang w:val="es-ES"/>
        </w:rPr>
        <w:t>Firma del Recomendante</w:t>
      </w:r>
    </w:p>
    <w:p w14:paraId="480D14A6" w14:textId="77777777" w:rsidR="005D5546" w:rsidRPr="009E0888" w:rsidRDefault="005D5546" w:rsidP="00FF1AF1">
      <w:pPr>
        <w:pStyle w:val="Prrafodelista"/>
        <w:ind w:left="360"/>
        <w:jc w:val="both"/>
        <w:rPr>
          <w:rFonts w:ascii="Times New Roman" w:hAnsi="Times New Roman"/>
          <w:lang w:val="es-ES"/>
        </w:rPr>
      </w:pPr>
    </w:p>
    <w:sectPr w:rsidR="005D5546" w:rsidRPr="009E0888" w:rsidSect="00B71049">
      <w:headerReference w:type="default" r:id="rId16"/>
      <w:pgSz w:w="12240" w:h="15840"/>
      <w:pgMar w:top="1418" w:right="1134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9859B" w14:textId="77777777" w:rsidR="007C18C8" w:rsidRDefault="007C18C8" w:rsidP="001D2D35">
      <w:r>
        <w:separator/>
      </w:r>
    </w:p>
  </w:endnote>
  <w:endnote w:type="continuationSeparator" w:id="0">
    <w:p w14:paraId="03128D92" w14:textId="77777777" w:rsidR="007C18C8" w:rsidRDefault="007C18C8" w:rsidP="001D2D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ium Basic">
    <w:altName w:val="Times New Roman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B408E" w14:textId="77777777" w:rsidR="007C18C8" w:rsidRDefault="007C18C8" w:rsidP="001D2D35">
      <w:r>
        <w:separator/>
      </w:r>
    </w:p>
  </w:footnote>
  <w:footnote w:type="continuationSeparator" w:id="0">
    <w:p w14:paraId="4F99675F" w14:textId="77777777" w:rsidR="007C18C8" w:rsidRDefault="007C18C8" w:rsidP="001D2D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659EF" w14:textId="45B6E32C" w:rsidR="001D2D35" w:rsidRDefault="00F360BA" w:rsidP="00EB6331">
    <w:pPr>
      <w:pStyle w:val="Encabezado"/>
      <w:jc w:val="right"/>
    </w:pPr>
    <w:r>
      <w:rPr>
        <w:noProof/>
        <w:lang w:val="es-CL" w:eastAsia="es-CL"/>
      </w:rPr>
      <w:drawing>
        <wp:anchor distT="0" distB="0" distL="114300" distR="114300" simplePos="0" relativeHeight="251657728" behindDoc="0" locked="0" layoutInCell="1" allowOverlap="1" wp14:anchorId="39E3D5FC" wp14:editId="237B213D">
          <wp:simplePos x="0" y="0"/>
          <wp:positionH relativeFrom="column">
            <wp:posOffset>556895</wp:posOffset>
          </wp:positionH>
          <wp:positionV relativeFrom="paragraph">
            <wp:posOffset>-132080</wp:posOffset>
          </wp:positionV>
          <wp:extent cx="1940560" cy="707390"/>
          <wp:effectExtent l="0" t="0" r="0" b="0"/>
          <wp:wrapSquare wrapText="bothSides"/>
          <wp:docPr id="8" name="Imagen 19" descr="../Desktop/Logo%20PRF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9" descr="../Desktop/Logo%20PRF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4507">
      <w:rPr>
        <w:noProof/>
        <w:lang w:val="es-CL" w:eastAsia="es-CL"/>
      </w:rPr>
      <w:drawing>
        <wp:inline distT="0" distB="0" distL="0" distR="0" wp14:anchorId="7494E535" wp14:editId="424D95C8">
          <wp:extent cx="2381250" cy="581025"/>
          <wp:effectExtent l="0" t="0" r="0" b="0"/>
          <wp:docPr id="1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8F08E" w14:textId="05E699D4" w:rsidR="001D2D35" w:rsidRDefault="00F360BA" w:rsidP="00EB6331">
    <w:pPr>
      <w:tabs>
        <w:tab w:val="left" w:pos="4005"/>
        <w:tab w:val="right" w:pos="9940"/>
      </w:tabs>
      <w:spacing w:line="200" w:lineRule="exact"/>
    </w:pPr>
    <w:r>
      <w:rPr>
        <w:noProof/>
        <w:lang w:val="es-CL" w:eastAsia="es-CL"/>
      </w:rPr>
      <w:drawing>
        <wp:anchor distT="0" distB="0" distL="114300" distR="114300" simplePos="0" relativeHeight="251658752" behindDoc="0" locked="0" layoutInCell="1" allowOverlap="1" wp14:anchorId="0F2A1918" wp14:editId="1B722AF4">
          <wp:simplePos x="0" y="0"/>
          <wp:positionH relativeFrom="column">
            <wp:posOffset>2540</wp:posOffset>
          </wp:positionH>
          <wp:positionV relativeFrom="paragraph">
            <wp:posOffset>-190500</wp:posOffset>
          </wp:positionV>
          <wp:extent cx="1940560" cy="707390"/>
          <wp:effectExtent l="0" t="0" r="0" b="0"/>
          <wp:wrapSquare wrapText="bothSides"/>
          <wp:docPr id="7" name="Imagen 19" descr="../Desktop/Logo%20PRF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9" descr="../Desktop/Logo%20PRF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D68C3" w14:textId="390A4F4B" w:rsidR="001D2D35" w:rsidRDefault="00F360BA" w:rsidP="001D2D35">
    <w:pPr>
      <w:pStyle w:val="Encabezado"/>
      <w:jc w:val="right"/>
    </w:pPr>
    <w:r>
      <w:rPr>
        <w:noProof/>
      </w:rPr>
      <w:drawing>
        <wp:anchor distT="0" distB="0" distL="114300" distR="114300" simplePos="0" relativeHeight="251656704" behindDoc="0" locked="0" layoutInCell="1" allowOverlap="1" wp14:anchorId="5D11647D" wp14:editId="0E6E5046">
          <wp:simplePos x="0" y="0"/>
          <wp:positionH relativeFrom="column">
            <wp:posOffset>516890</wp:posOffset>
          </wp:positionH>
          <wp:positionV relativeFrom="paragraph">
            <wp:posOffset>57150</wp:posOffset>
          </wp:positionV>
          <wp:extent cx="1940560" cy="707390"/>
          <wp:effectExtent l="0" t="0" r="0" b="0"/>
          <wp:wrapSquare wrapText="bothSides"/>
          <wp:docPr id="6" name="Imagen 19" descr="../Desktop/Logo%20PRF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9" descr="../Desktop/Logo%20PRF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4507">
      <w:rPr>
        <w:noProof/>
        <w:lang w:val="es-CL" w:eastAsia="es-CL"/>
      </w:rPr>
      <w:drawing>
        <wp:inline distT="0" distB="0" distL="0" distR="0" wp14:anchorId="7F490724" wp14:editId="1A68CD11">
          <wp:extent cx="2971800" cy="762000"/>
          <wp:effectExtent l="0" t="0" r="0" b="0"/>
          <wp:docPr id="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FDCC6" w14:textId="003ED3B1" w:rsidR="00EB6331" w:rsidRDefault="00F360BA" w:rsidP="00EB6331">
    <w:pPr>
      <w:tabs>
        <w:tab w:val="left" w:pos="4005"/>
        <w:tab w:val="right" w:pos="9940"/>
      </w:tabs>
      <w:spacing w:line="200" w:lineRule="exact"/>
    </w:pPr>
    <w:r>
      <w:rPr>
        <w:noProof/>
        <w:lang w:val="es-CL" w:eastAsia="es-CL"/>
      </w:rPr>
      <w:drawing>
        <wp:anchor distT="0" distB="0" distL="114300" distR="114300" simplePos="0" relativeHeight="251659776" behindDoc="0" locked="0" layoutInCell="1" allowOverlap="1" wp14:anchorId="2FA3FA52" wp14:editId="3D6FACA4">
          <wp:simplePos x="0" y="0"/>
          <wp:positionH relativeFrom="column">
            <wp:posOffset>412115</wp:posOffset>
          </wp:positionH>
          <wp:positionV relativeFrom="paragraph">
            <wp:posOffset>-402590</wp:posOffset>
          </wp:positionV>
          <wp:extent cx="1940560" cy="707390"/>
          <wp:effectExtent l="0" t="0" r="0" b="0"/>
          <wp:wrapSquare wrapText="bothSides"/>
          <wp:docPr id="5" name="Imagen 19" descr="../Desktop/Logo%20PRF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9" descr="../Desktop/Logo%20PRF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4DA4"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3A597" w14:textId="45140DFA" w:rsidR="001D2D35" w:rsidRPr="001D2D35" w:rsidRDefault="00F360BA" w:rsidP="001D2D35">
    <w:pPr>
      <w:pStyle w:val="Encabezado"/>
      <w:jc w:val="righ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40C6FA93" wp14:editId="57828423">
          <wp:simplePos x="0" y="0"/>
          <wp:positionH relativeFrom="column">
            <wp:posOffset>4445</wp:posOffset>
          </wp:positionH>
          <wp:positionV relativeFrom="paragraph">
            <wp:posOffset>-38100</wp:posOffset>
          </wp:positionV>
          <wp:extent cx="1940560" cy="707390"/>
          <wp:effectExtent l="0" t="0" r="0" b="0"/>
          <wp:wrapSquare wrapText="bothSides"/>
          <wp:docPr id="4" name="Imagen 19" descr="../Desktop/Logo%20PRF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9" descr="../Desktop/Logo%20PRF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56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4507">
      <w:rPr>
        <w:noProof/>
        <w:lang w:val="es-CL" w:eastAsia="es-CL"/>
      </w:rPr>
      <w:drawing>
        <wp:inline distT="0" distB="0" distL="0" distR="0" wp14:anchorId="2C87AAA0" wp14:editId="136818F0">
          <wp:extent cx="2600325" cy="647700"/>
          <wp:effectExtent l="0" t="0" r="0" b="0"/>
          <wp:docPr id="3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03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8309C"/>
    <w:multiLevelType w:val="hybridMultilevel"/>
    <w:tmpl w:val="D598C00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63697B"/>
    <w:multiLevelType w:val="hybridMultilevel"/>
    <w:tmpl w:val="48C066C8"/>
    <w:lvl w:ilvl="0" w:tplc="C8281C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19D62E2"/>
    <w:multiLevelType w:val="hybridMultilevel"/>
    <w:tmpl w:val="23062264"/>
    <w:lvl w:ilvl="0" w:tplc="DC5C59A2">
      <w:numFmt w:val="bullet"/>
      <w:lvlText w:val=""/>
      <w:lvlJc w:val="left"/>
      <w:pPr>
        <w:ind w:left="1682" w:hanging="360"/>
      </w:pPr>
      <w:rPr>
        <w:rFonts w:ascii="Times New Roman" w:eastAsia="Symbol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40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12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84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56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28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00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72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4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3sbQ0MTI1szQwMTRR0lEKTi0uzszPAykwqQUAbMfwPiwAAAA="/>
  </w:docVars>
  <w:rsids>
    <w:rsidRoot w:val="00B71049"/>
    <w:rsid w:val="00005AEA"/>
    <w:rsid w:val="00033900"/>
    <w:rsid w:val="00087BA2"/>
    <w:rsid w:val="000B3967"/>
    <w:rsid w:val="001763AA"/>
    <w:rsid w:val="0019761F"/>
    <w:rsid w:val="001C003A"/>
    <w:rsid w:val="001D151E"/>
    <w:rsid w:val="001D2D35"/>
    <w:rsid w:val="002C0E3D"/>
    <w:rsid w:val="00313D52"/>
    <w:rsid w:val="00341D78"/>
    <w:rsid w:val="00354CCA"/>
    <w:rsid w:val="003805F0"/>
    <w:rsid w:val="00476F61"/>
    <w:rsid w:val="004950D8"/>
    <w:rsid w:val="004C79D8"/>
    <w:rsid w:val="004D0B84"/>
    <w:rsid w:val="004E4C92"/>
    <w:rsid w:val="004F46DB"/>
    <w:rsid w:val="00506CAB"/>
    <w:rsid w:val="0051759E"/>
    <w:rsid w:val="00541B88"/>
    <w:rsid w:val="0059194F"/>
    <w:rsid w:val="005D5546"/>
    <w:rsid w:val="005E7556"/>
    <w:rsid w:val="006E6968"/>
    <w:rsid w:val="00707157"/>
    <w:rsid w:val="00741893"/>
    <w:rsid w:val="00793CCC"/>
    <w:rsid w:val="007C18C8"/>
    <w:rsid w:val="00884017"/>
    <w:rsid w:val="0088780E"/>
    <w:rsid w:val="00895DBE"/>
    <w:rsid w:val="008F585C"/>
    <w:rsid w:val="008F723B"/>
    <w:rsid w:val="00915697"/>
    <w:rsid w:val="009B7631"/>
    <w:rsid w:val="009C6794"/>
    <w:rsid w:val="009E0888"/>
    <w:rsid w:val="00A54280"/>
    <w:rsid w:val="00A7535E"/>
    <w:rsid w:val="00A75492"/>
    <w:rsid w:val="00AE1F47"/>
    <w:rsid w:val="00B71049"/>
    <w:rsid w:val="00BB131D"/>
    <w:rsid w:val="00C0453A"/>
    <w:rsid w:val="00C06CE4"/>
    <w:rsid w:val="00C31D77"/>
    <w:rsid w:val="00C54849"/>
    <w:rsid w:val="00D46430"/>
    <w:rsid w:val="00D521AA"/>
    <w:rsid w:val="00DE4507"/>
    <w:rsid w:val="00E760EF"/>
    <w:rsid w:val="00EB6331"/>
    <w:rsid w:val="00EC6548"/>
    <w:rsid w:val="00ED42F6"/>
    <w:rsid w:val="00ED7A3A"/>
    <w:rsid w:val="00F24DA4"/>
    <w:rsid w:val="00F360BA"/>
    <w:rsid w:val="00F447C7"/>
    <w:rsid w:val="00FC45AE"/>
    <w:rsid w:val="00FF1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557D20"/>
  <w15:chartTrackingRefBased/>
  <w15:docId w15:val="{30F02509-3064-47B4-8A4B-EC94613A0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C92"/>
    <w:rPr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EB633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tulo3">
    <w:name w:val="heading 3"/>
    <w:basedOn w:val="Normal"/>
    <w:next w:val="Normal"/>
    <w:link w:val="Ttulo3Car"/>
    <w:qFormat/>
    <w:rsid w:val="00EC6548"/>
    <w:pPr>
      <w:keepNext/>
      <w:outlineLvl w:val="2"/>
    </w:pPr>
    <w:rPr>
      <w:rFonts w:ascii="Arial" w:hAnsi="Arial"/>
      <w:b/>
      <w:bCs/>
      <w:lang w:val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71049"/>
    <w:pPr>
      <w:ind w:left="720"/>
      <w:contextualSpacing/>
    </w:pPr>
  </w:style>
  <w:style w:type="character" w:customStyle="1" w:styleId="Ttulo3Car">
    <w:name w:val="Título 3 Car"/>
    <w:link w:val="Ttulo3"/>
    <w:rsid w:val="00EC6548"/>
    <w:rPr>
      <w:rFonts w:ascii="Arial" w:eastAsia="Times New Roman" w:hAnsi="Arial" w:cs="Times New Roman"/>
      <w:b/>
      <w:bCs/>
      <w:lang w:val="es-ES"/>
    </w:rPr>
  </w:style>
  <w:style w:type="table" w:styleId="Tablaconcuadrcula">
    <w:name w:val="Table Grid"/>
    <w:basedOn w:val="Tablanormal"/>
    <w:uiPriority w:val="59"/>
    <w:rsid w:val="00EC6548"/>
    <w:rPr>
      <w:rFonts w:eastAsia="Cambria"/>
      <w:sz w:val="22"/>
      <w:szCs w:val="22"/>
      <w:lang w:val="es-MX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EC654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EC654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760EF"/>
    <w:pPr>
      <w:spacing w:before="100" w:beforeAutospacing="1" w:after="100" w:afterAutospacing="1"/>
    </w:pPr>
    <w:rPr>
      <w:rFonts w:ascii="Times New Roman" w:eastAsia="Cambria" w:hAnsi="Times New Roman"/>
      <w:lang w:val="es-MX" w:eastAsia="es-MX"/>
    </w:rPr>
  </w:style>
  <w:style w:type="character" w:styleId="Hipervnculo">
    <w:name w:val="Hyperlink"/>
    <w:uiPriority w:val="99"/>
    <w:unhideWhenUsed/>
    <w:rsid w:val="008F723B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1D2D3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1D2D35"/>
    <w:rPr>
      <w:sz w:val="24"/>
      <w:szCs w:val="24"/>
      <w:lang w:val="es-ES_tradnl" w:eastAsia="es-ES"/>
    </w:rPr>
  </w:style>
  <w:style w:type="paragraph" w:styleId="Piedepgina">
    <w:name w:val="footer"/>
    <w:basedOn w:val="Normal"/>
    <w:link w:val="PiedepginaCar"/>
    <w:uiPriority w:val="99"/>
    <w:unhideWhenUsed/>
    <w:rsid w:val="001D2D3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1D2D35"/>
    <w:rPr>
      <w:sz w:val="24"/>
      <w:szCs w:val="24"/>
      <w:lang w:val="es-ES_tradnl" w:eastAsia="es-ES"/>
    </w:rPr>
  </w:style>
  <w:style w:type="character" w:customStyle="1" w:styleId="Ttulo1Car">
    <w:name w:val="Título 1 Car"/>
    <w:link w:val="Ttulo1"/>
    <w:uiPriority w:val="9"/>
    <w:rsid w:val="00EB6331"/>
    <w:rPr>
      <w:rFonts w:ascii="Calibri Light" w:eastAsia="Times New Roman" w:hAnsi="Calibri Light" w:cs="Times New Roman"/>
      <w:b/>
      <w:bCs/>
      <w:kern w:val="32"/>
      <w:sz w:val="32"/>
      <w:szCs w:val="32"/>
      <w:lang w:val="es-ES_tradnl" w:eastAsia="es-ES"/>
    </w:rPr>
  </w:style>
  <w:style w:type="paragraph" w:styleId="Textoindependiente">
    <w:name w:val="Body Text"/>
    <w:basedOn w:val="Normal"/>
    <w:link w:val="TextoindependienteCar"/>
    <w:semiHidden/>
    <w:rsid w:val="00EB6331"/>
    <w:pPr>
      <w:spacing w:after="120"/>
    </w:pPr>
    <w:rPr>
      <w:rFonts w:ascii="Times New Roman" w:hAnsi="Times New Roman"/>
      <w:lang w:val="es-ES"/>
    </w:rPr>
  </w:style>
  <w:style w:type="character" w:customStyle="1" w:styleId="TextoindependienteCar">
    <w:name w:val="Texto independiente Car"/>
    <w:link w:val="Textoindependiente"/>
    <w:semiHidden/>
    <w:rsid w:val="00EB6331"/>
    <w:rPr>
      <w:rFonts w:ascii="Times New Roman" w:hAnsi="Times New Roman"/>
      <w:sz w:val="24"/>
      <w:szCs w:val="24"/>
      <w:lang w:val="es-ES" w:eastAsia="es-ES"/>
    </w:rPr>
  </w:style>
  <w:style w:type="paragraph" w:styleId="Ttulo">
    <w:name w:val="Title"/>
    <w:basedOn w:val="Normal"/>
    <w:link w:val="TtuloCar"/>
    <w:qFormat/>
    <w:rsid w:val="00EB6331"/>
    <w:pPr>
      <w:jc w:val="center"/>
    </w:pPr>
    <w:rPr>
      <w:rFonts w:ascii="Times New Roman" w:hAnsi="Times New Roman"/>
      <w:b/>
      <w:i/>
      <w:sz w:val="28"/>
      <w:szCs w:val="28"/>
      <w:lang w:val="es-ES"/>
    </w:rPr>
  </w:style>
  <w:style w:type="character" w:customStyle="1" w:styleId="TtuloCar">
    <w:name w:val="Título Car"/>
    <w:link w:val="Ttulo"/>
    <w:rsid w:val="00EB6331"/>
    <w:rPr>
      <w:rFonts w:ascii="Times New Roman" w:hAnsi="Times New Roman"/>
      <w:b/>
      <w:i/>
      <w:sz w:val="28"/>
      <w:szCs w:val="28"/>
      <w:lang w:val="es-ES" w:eastAsia="es-ES"/>
    </w:rPr>
  </w:style>
  <w:style w:type="paragraph" w:customStyle="1" w:styleId="gmail-msolistparagraph">
    <w:name w:val="gmail-msolistparagraph"/>
    <w:basedOn w:val="Normal"/>
    <w:rsid w:val="00EB6331"/>
    <w:pPr>
      <w:spacing w:before="100" w:beforeAutospacing="1" w:after="100" w:afterAutospacing="1"/>
    </w:pPr>
    <w:rPr>
      <w:rFonts w:ascii="Times New Roman" w:eastAsia="Calibri" w:hAnsi="Times New Roman"/>
      <w:lang w:val="es-CL" w:eastAsia="es-CL"/>
    </w:rPr>
  </w:style>
  <w:style w:type="character" w:styleId="Mencinsinresolver">
    <w:name w:val="Unresolved Mention"/>
    <w:uiPriority w:val="99"/>
    <w:semiHidden/>
    <w:unhideWhenUsed/>
    <w:rsid w:val="001D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5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rieto@ucm.cl" TargetMode="Externa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mailto:cprieto@ucm.cl" TargetMode="Externa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michelow@ucm.cl" TargetMode="External"/><Relationship Id="rId14" Type="http://schemas.openxmlformats.org/officeDocument/2006/relationships/hyperlink" Target="mailto:jgascon@ucm.c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46BEE-AEAF-4451-8D73-FD91AE5CB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3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sps</Company>
  <LinksUpToDate>false</LinksUpToDate>
  <CharactersWithSpaces>7335</CharactersWithSpaces>
  <SharedDoc>false</SharedDoc>
  <HLinks>
    <vt:vector size="24" baseType="variant">
      <vt:variant>
        <vt:i4>131114</vt:i4>
      </vt:variant>
      <vt:variant>
        <vt:i4>9</vt:i4>
      </vt:variant>
      <vt:variant>
        <vt:i4>0</vt:i4>
      </vt:variant>
      <vt:variant>
        <vt:i4>5</vt:i4>
      </vt:variant>
      <vt:variant>
        <vt:lpwstr>mailto:cprieto@ucm.cl</vt:lpwstr>
      </vt:variant>
      <vt:variant>
        <vt:lpwstr/>
      </vt:variant>
      <vt:variant>
        <vt:i4>2031676</vt:i4>
      </vt:variant>
      <vt:variant>
        <vt:i4>6</vt:i4>
      </vt:variant>
      <vt:variant>
        <vt:i4>0</vt:i4>
      </vt:variant>
      <vt:variant>
        <vt:i4>5</vt:i4>
      </vt:variant>
      <vt:variant>
        <vt:lpwstr>mailto:jgascon@ucm.cl</vt:lpwstr>
      </vt:variant>
      <vt:variant>
        <vt:lpwstr/>
      </vt:variant>
      <vt:variant>
        <vt:i4>6750275</vt:i4>
      </vt:variant>
      <vt:variant>
        <vt:i4>3</vt:i4>
      </vt:variant>
      <vt:variant>
        <vt:i4>0</vt:i4>
      </vt:variant>
      <vt:variant>
        <vt:i4>5</vt:i4>
      </vt:variant>
      <vt:variant>
        <vt:lpwstr>mailto:dmichelow@ucm.cl</vt:lpwstr>
      </vt:variant>
      <vt:variant>
        <vt:lpwstr/>
      </vt:variant>
      <vt:variant>
        <vt:i4>131114</vt:i4>
      </vt:variant>
      <vt:variant>
        <vt:i4>0</vt:i4>
      </vt:variant>
      <vt:variant>
        <vt:i4>0</vt:i4>
      </vt:variant>
      <vt:variant>
        <vt:i4>5</vt:i4>
      </vt:variant>
      <vt:variant>
        <vt:lpwstr>mailto:cprieto@ucm.c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solessps Nazaret</dc:creator>
  <cp:keywords/>
  <cp:lastModifiedBy>Jose M. de la Llana Verdugo</cp:lastModifiedBy>
  <cp:revision>2</cp:revision>
  <dcterms:created xsi:type="dcterms:W3CDTF">2023-10-16T21:00:00Z</dcterms:created>
  <dcterms:modified xsi:type="dcterms:W3CDTF">2023-10-16T21:00:00Z</dcterms:modified>
</cp:coreProperties>
</file>